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261F6" w14:textId="77777777" w:rsidR="00345D36" w:rsidRDefault="00345D36" w:rsidP="00345D36">
      <w:pPr>
        <w:pStyle w:val="NoSpacing"/>
      </w:pPr>
    </w:p>
    <w:p w14:paraId="0294F230" w14:textId="77777777" w:rsidR="00345D36" w:rsidRDefault="00345D36" w:rsidP="00345D36">
      <w:pPr>
        <w:pStyle w:val="NoSpacing"/>
      </w:pPr>
      <w:r>
        <w:rPr>
          <w:b/>
          <w:noProof/>
          <w:sz w:val="28"/>
          <w:szCs w:val="28"/>
        </w:rPr>
        <w:drawing>
          <wp:anchor distT="0" distB="0" distL="114300" distR="114300" simplePos="0" relativeHeight="251659264" behindDoc="1" locked="0" layoutInCell="1" allowOverlap="1" wp14:anchorId="098C0569" wp14:editId="5BB83FA5">
            <wp:simplePos x="0" y="0"/>
            <wp:positionH relativeFrom="column">
              <wp:posOffset>0</wp:posOffset>
            </wp:positionH>
            <wp:positionV relativeFrom="paragraph">
              <wp:posOffset>135255</wp:posOffset>
            </wp:positionV>
            <wp:extent cx="2828925" cy="3572510"/>
            <wp:effectExtent l="0" t="0" r="9525" b="8890"/>
            <wp:wrapTight wrapText="bothSides">
              <wp:wrapPolygon edited="0">
                <wp:start x="0" y="0"/>
                <wp:lineTo x="0" y="21539"/>
                <wp:lineTo x="21527" y="21539"/>
                <wp:lineTo x="21527" y="0"/>
                <wp:lineTo x="0" y="0"/>
              </wp:wrapPolygon>
            </wp:wrapTight>
            <wp:docPr id="3" name="Picture 3" descr="C:\Users\Wei Kian Chen\Desktop\champlain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ei Kian Chen\Desktop\champlain logo 2.jpg"/>
                    <pic:cNvPicPr>
                      <a:picLocks noChangeAspect="1" noChangeArrowheads="1"/>
                    </pic:cNvPicPr>
                  </pic:nvPicPr>
                  <pic:blipFill>
                    <a:blip r:embed="rId8" cstate="print"/>
                    <a:srcRect/>
                    <a:stretch>
                      <a:fillRect/>
                    </a:stretch>
                  </pic:blipFill>
                  <pic:spPr bwMode="auto">
                    <a:xfrm>
                      <a:off x="0" y="0"/>
                      <a:ext cx="2828925" cy="357251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271BCA6B" w14:textId="77777777" w:rsidR="00345D36" w:rsidRDefault="00345D36" w:rsidP="00345D36">
      <w:pPr>
        <w:pStyle w:val="NoSpacing"/>
      </w:pPr>
    </w:p>
    <w:p w14:paraId="70314070" w14:textId="77777777" w:rsidR="00345D36" w:rsidRDefault="00345D36" w:rsidP="00345D36">
      <w:pPr>
        <w:pStyle w:val="NoSpacing"/>
      </w:pPr>
    </w:p>
    <w:p w14:paraId="2C820A2A" w14:textId="6767C7B5" w:rsidR="00345D36" w:rsidRPr="00721D1F" w:rsidRDefault="00345D36" w:rsidP="00345D36">
      <w:pPr>
        <w:pStyle w:val="NoSpacing"/>
        <w:jc w:val="center"/>
        <w:rPr>
          <w:b/>
          <w:sz w:val="96"/>
          <w:szCs w:val="96"/>
        </w:rPr>
      </w:pPr>
      <w:r>
        <w:rPr>
          <w:b/>
          <w:sz w:val="96"/>
          <w:szCs w:val="96"/>
        </w:rPr>
        <w:t>PA</w:t>
      </w:r>
      <w:r w:rsidR="00B31D7D">
        <w:rPr>
          <w:b/>
          <w:sz w:val="96"/>
          <w:szCs w:val="96"/>
        </w:rPr>
        <w:t>4</w:t>
      </w:r>
      <w:r>
        <w:rPr>
          <w:b/>
          <w:sz w:val="96"/>
          <w:szCs w:val="96"/>
        </w:rPr>
        <w:t xml:space="preserve"> Report</w:t>
      </w:r>
    </w:p>
    <w:p w14:paraId="13CCC24E" w14:textId="77777777" w:rsidR="00345D36" w:rsidRDefault="00345D36" w:rsidP="00345D36">
      <w:pPr>
        <w:pStyle w:val="NoSpacing"/>
        <w:jc w:val="center"/>
      </w:pPr>
    </w:p>
    <w:p w14:paraId="3146E408" w14:textId="77777777" w:rsidR="00345D36" w:rsidRDefault="00345D36" w:rsidP="00345D36">
      <w:pPr>
        <w:pStyle w:val="NoSpacing"/>
        <w:jc w:val="center"/>
      </w:pPr>
    </w:p>
    <w:p w14:paraId="07A6DB81" w14:textId="77777777" w:rsidR="00345D36" w:rsidRDefault="00345D36" w:rsidP="00345D36">
      <w:pPr>
        <w:pStyle w:val="NoSpacing"/>
        <w:jc w:val="center"/>
      </w:pPr>
    </w:p>
    <w:p w14:paraId="273F9A1D" w14:textId="77777777" w:rsidR="00345D36" w:rsidRDefault="00345D36" w:rsidP="00345D36">
      <w:pPr>
        <w:pStyle w:val="NoSpacing"/>
        <w:jc w:val="center"/>
      </w:pPr>
      <w:r>
        <w:t>By</w:t>
      </w:r>
    </w:p>
    <w:p w14:paraId="4E08117E" w14:textId="77777777" w:rsidR="00345D36" w:rsidRDefault="00345D36" w:rsidP="00345D36">
      <w:pPr>
        <w:pStyle w:val="NoSpacing"/>
        <w:jc w:val="center"/>
      </w:pPr>
    </w:p>
    <w:p w14:paraId="2693E924" w14:textId="157939EC" w:rsidR="00345D36" w:rsidRPr="00345D36" w:rsidRDefault="00B31D7D" w:rsidP="00345D36">
      <w:pPr>
        <w:pStyle w:val="NoSpacing"/>
        <w:jc w:val="center"/>
        <w:rPr>
          <w:b/>
          <w:sz w:val="72"/>
          <w:szCs w:val="72"/>
        </w:rPr>
      </w:pPr>
      <w:r>
        <w:rPr>
          <w:b/>
          <w:sz w:val="72"/>
          <w:szCs w:val="72"/>
        </w:rPr>
        <w:t>Andrew Vinci</w:t>
      </w:r>
    </w:p>
    <w:p w14:paraId="1363BFCE" w14:textId="77777777" w:rsidR="00345D36" w:rsidRDefault="00345D36" w:rsidP="00345D36">
      <w:pPr>
        <w:pStyle w:val="NoSpacing"/>
        <w:jc w:val="center"/>
      </w:pPr>
    </w:p>
    <w:p w14:paraId="74C1FE60" w14:textId="77777777" w:rsidR="00345D36" w:rsidRDefault="00345D36" w:rsidP="00345D36">
      <w:pPr>
        <w:pStyle w:val="NoSpacing"/>
        <w:jc w:val="center"/>
        <w:rPr>
          <w:sz w:val="28"/>
          <w:szCs w:val="28"/>
        </w:rPr>
      </w:pPr>
    </w:p>
    <w:p w14:paraId="5148A016" w14:textId="77777777" w:rsidR="00345D36" w:rsidRDefault="00345D36" w:rsidP="00345D36">
      <w:pPr>
        <w:pStyle w:val="NoSpacing"/>
        <w:jc w:val="center"/>
        <w:rPr>
          <w:sz w:val="28"/>
          <w:szCs w:val="28"/>
        </w:rPr>
      </w:pPr>
    </w:p>
    <w:p w14:paraId="6A324587" w14:textId="77777777" w:rsidR="00345D36" w:rsidRDefault="00345D36" w:rsidP="00345D36">
      <w:pPr>
        <w:pStyle w:val="NoSpacing"/>
        <w:jc w:val="center"/>
        <w:rPr>
          <w:sz w:val="28"/>
          <w:szCs w:val="28"/>
        </w:rPr>
      </w:pPr>
    </w:p>
    <w:p w14:paraId="25A24E92" w14:textId="77777777" w:rsidR="00345D36" w:rsidRDefault="00345D36" w:rsidP="00345D36">
      <w:pPr>
        <w:pStyle w:val="NoSpacing"/>
        <w:jc w:val="center"/>
        <w:rPr>
          <w:sz w:val="28"/>
          <w:szCs w:val="28"/>
        </w:rPr>
      </w:pPr>
    </w:p>
    <w:p w14:paraId="5EACFA8C" w14:textId="77777777" w:rsidR="00345D36" w:rsidRDefault="00345D36" w:rsidP="00345D36">
      <w:pPr>
        <w:pStyle w:val="NoSpacing"/>
        <w:jc w:val="center"/>
        <w:rPr>
          <w:sz w:val="28"/>
          <w:szCs w:val="28"/>
        </w:rPr>
      </w:pPr>
    </w:p>
    <w:p w14:paraId="2D14BFF3" w14:textId="77777777" w:rsidR="00345D36" w:rsidRPr="00C16352" w:rsidRDefault="00345D36" w:rsidP="00345D36">
      <w:pPr>
        <w:pStyle w:val="NoSpacing"/>
        <w:jc w:val="center"/>
        <w:rPr>
          <w:sz w:val="28"/>
          <w:szCs w:val="28"/>
        </w:rPr>
      </w:pPr>
    </w:p>
    <w:p w14:paraId="1014A71F" w14:textId="77777777" w:rsidR="00345D36" w:rsidRPr="00684E93" w:rsidRDefault="00345D36" w:rsidP="00345D36">
      <w:pPr>
        <w:pStyle w:val="NoSpacing"/>
      </w:pPr>
    </w:p>
    <w:p w14:paraId="035BFB93" w14:textId="77777777" w:rsidR="00345D36" w:rsidRDefault="00345D36" w:rsidP="00345D36">
      <w:pPr>
        <w:jc w:val="center"/>
        <w:rPr>
          <w:b/>
          <w:sz w:val="72"/>
          <w:szCs w:val="72"/>
        </w:rPr>
      </w:pPr>
      <w:r>
        <w:rPr>
          <w:b/>
          <w:sz w:val="72"/>
          <w:szCs w:val="72"/>
        </w:rPr>
        <w:t xml:space="preserve">CSI 281 </w:t>
      </w:r>
    </w:p>
    <w:p w14:paraId="7ACEE96D" w14:textId="77777777" w:rsidR="00345D36" w:rsidRPr="00282486" w:rsidRDefault="00345D36" w:rsidP="00345D36">
      <w:pPr>
        <w:jc w:val="center"/>
        <w:rPr>
          <w:b/>
          <w:sz w:val="72"/>
          <w:szCs w:val="72"/>
        </w:rPr>
      </w:pPr>
      <w:r w:rsidRPr="00282486">
        <w:rPr>
          <w:b/>
          <w:sz w:val="72"/>
          <w:szCs w:val="72"/>
        </w:rPr>
        <w:t>Data Structures &amp; Algorithms</w:t>
      </w:r>
    </w:p>
    <w:p w14:paraId="6EDDEF2F" w14:textId="77777777" w:rsidR="00345D36" w:rsidRPr="00345D36" w:rsidRDefault="00AE487A" w:rsidP="00345D36">
      <w:pPr>
        <w:jc w:val="center"/>
        <w:rPr>
          <w:b/>
          <w:sz w:val="72"/>
          <w:szCs w:val="72"/>
        </w:rPr>
      </w:pPr>
      <w:r>
        <w:rPr>
          <w:b/>
          <w:sz w:val="72"/>
          <w:szCs w:val="72"/>
        </w:rPr>
        <w:t>Spring</w:t>
      </w:r>
      <w:r w:rsidR="00345D36">
        <w:rPr>
          <w:b/>
          <w:sz w:val="72"/>
          <w:szCs w:val="72"/>
        </w:rPr>
        <w:t xml:space="preserve"> 20</w:t>
      </w:r>
      <w:r w:rsidR="00CC7A02">
        <w:rPr>
          <w:b/>
          <w:sz w:val="72"/>
          <w:szCs w:val="72"/>
        </w:rPr>
        <w:t>2</w:t>
      </w:r>
      <w:r w:rsidR="00ED2E24">
        <w:rPr>
          <w:b/>
          <w:sz w:val="72"/>
          <w:szCs w:val="72"/>
        </w:rPr>
        <w:t>1</w:t>
      </w:r>
      <w:r w:rsidR="00345D36">
        <w:rPr>
          <w:b/>
          <w:sz w:val="72"/>
          <w:szCs w:val="72"/>
        </w:rPr>
        <w:t>-</w:t>
      </w:r>
      <w:r w:rsidR="00261EF3">
        <w:rPr>
          <w:b/>
          <w:sz w:val="72"/>
          <w:szCs w:val="72"/>
        </w:rPr>
        <w:t>2</w:t>
      </w:r>
      <w:r w:rsidR="00ED2E24">
        <w:rPr>
          <w:b/>
          <w:sz w:val="72"/>
          <w:szCs w:val="72"/>
        </w:rPr>
        <w:t>2</w:t>
      </w:r>
    </w:p>
    <w:p w14:paraId="532DD030" w14:textId="77777777" w:rsidR="00345D36" w:rsidRPr="00684E93" w:rsidRDefault="00345D36" w:rsidP="00345D36">
      <w:pPr>
        <w:pStyle w:val="NoSpacing"/>
      </w:pPr>
    </w:p>
    <w:p w14:paraId="1F98B3DB" w14:textId="77777777" w:rsidR="00345D36" w:rsidRPr="00684E93" w:rsidRDefault="00345D36" w:rsidP="00345D36">
      <w:pPr>
        <w:pStyle w:val="NoSpacing"/>
      </w:pPr>
    </w:p>
    <w:p w14:paraId="40389A0C" w14:textId="77777777" w:rsidR="00345D36" w:rsidRPr="00684E93" w:rsidRDefault="00345D36" w:rsidP="00345D36">
      <w:pPr>
        <w:pStyle w:val="NoSpacing"/>
      </w:pPr>
      <w:r>
        <w:t xml:space="preserve">              </w:t>
      </w:r>
    </w:p>
    <w:p w14:paraId="567A8EC2" w14:textId="77777777" w:rsidR="00345D36" w:rsidRDefault="00345D36" w:rsidP="00345D36">
      <w:pPr>
        <w:pStyle w:val="NoSpacing"/>
      </w:pPr>
    </w:p>
    <w:p w14:paraId="36C37E7F" w14:textId="77777777" w:rsidR="00345D36" w:rsidRDefault="00345D36" w:rsidP="00345D36">
      <w:pPr>
        <w:pStyle w:val="NoSpacing"/>
      </w:pPr>
    </w:p>
    <w:p w14:paraId="04D895B2" w14:textId="77777777" w:rsidR="00A6330F" w:rsidRDefault="00A6330F" w:rsidP="00A6330F">
      <w:pPr>
        <w:jc w:val="both"/>
        <w:rPr>
          <w:sz w:val="22"/>
          <w:szCs w:val="22"/>
        </w:rPr>
      </w:pPr>
    </w:p>
    <w:p w14:paraId="03F3930D" w14:textId="77777777" w:rsidR="00A6330F" w:rsidRDefault="00A6330F" w:rsidP="00A6330F">
      <w:pPr>
        <w:jc w:val="both"/>
        <w:rPr>
          <w:sz w:val="22"/>
          <w:szCs w:val="22"/>
        </w:rPr>
      </w:pPr>
    </w:p>
    <w:p w14:paraId="325D14D8" w14:textId="77777777" w:rsidR="00345D36" w:rsidRDefault="00345D36" w:rsidP="00A6330F">
      <w:pPr>
        <w:jc w:val="both"/>
        <w:rPr>
          <w:sz w:val="22"/>
          <w:szCs w:val="22"/>
        </w:rPr>
      </w:pPr>
    </w:p>
    <w:p w14:paraId="37F56202" w14:textId="77777777" w:rsidR="00345D36" w:rsidRDefault="00345D36" w:rsidP="00A6330F">
      <w:pPr>
        <w:jc w:val="both"/>
        <w:rPr>
          <w:sz w:val="22"/>
          <w:szCs w:val="22"/>
        </w:rPr>
      </w:pPr>
    </w:p>
    <w:p w14:paraId="5BBDC1C3" w14:textId="77777777" w:rsidR="00A6330F" w:rsidRPr="00345D36" w:rsidRDefault="00A6330F" w:rsidP="00345D36">
      <w:pPr>
        <w:pStyle w:val="ListParagraph"/>
        <w:numPr>
          <w:ilvl w:val="0"/>
          <w:numId w:val="17"/>
        </w:numPr>
        <w:ind w:left="360"/>
        <w:rPr>
          <w:b/>
          <w:sz w:val="36"/>
          <w:szCs w:val="36"/>
        </w:rPr>
      </w:pPr>
      <w:r w:rsidRPr="00345D36">
        <w:rPr>
          <w:b/>
          <w:sz w:val="36"/>
          <w:szCs w:val="36"/>
        </w:rPr>
        <w:lastRenderedPageBreak/>
        <w:t>Introduction</w:t>
      </w:r>
    </w:p>
    <w:p w14:paraId="19BF4A48" w14:textId="05965F31" w:rsidR="00A6330F" w:rsidRDefault="00A6330F" w:rsidP="00A6330F">
      <w:pPr>
        <w:pStyle w:val="ListParagraph"/>
      </w:pPr>
    </w:p>
    <w:p w14:paraId="74CE91B8" w14:textId="49347E0E" w:rsidR="003B5E8B" w:rsidRDefault="003B5E8B" w:rsidP="00A6330F">
      <w:pPr>
        <w:pStyle w:val="ListParagraph"/>
      </w:pPr>
      <w:r>
        <w:t>For this experiment, I am testing two different searching algorithms, Sequential Search and Binary Search. The goal of this experiment is to figure out which Searching Algorithm is faster under different circumstances. Each</w:t>
      </w:r>
      <w:r w:rsidR="00C06791">
        <w:t xml:space="preserve"> algorithm</w:t>
      </w:r>
      <w:r>
        <w:t xml:space="preserve"> will be tested with a</w:t>
      </w:r>
      <w:r w:rsidR="000D3D51">
        <w:t xml:space="preserve"> search key</w:t>
      </w:r>
      <w:r>
        <w:t xml:space="preserve"> of Low, Middle, and High. With Low being a </w:t>
      </w:r>
      <w:r w:rsidR="000D3D51">
        <w:t>search key</w:t>
      </w:r>
      <w:r>
        <w:t xml:space="preserve"> that appears in the beginning of the list, Middle</w:t>
      </w:r>
      <w:r w:rsidR="000D3D51">
        <w:t xml:space="preserve"> being</w:t>
      </w:r>
      <w:r>
        <w:t xml:space="preserve"> a</w:t>
      </w:r>
      <w:r w:rsidR="000D3D51">
        <w:t xml:space="preserve"> search key</w:t>
      </w:r>
      <w:r>
        <w:t xml:space="preserve"> that appears in the middle of the list</w:t>
      </w:r>
      <w:r w:rsidR="000D3D51">
        <w:t>, and High being a search key that appears at the end of the list. Each Algorithm will be testing the same list</w:t>
      </w:r>
      <w:r w:rsidR="00C06791">
        <w:t xml:space="preserve"> of numbers</w:t>
      </w:r>
      <w:r w:rsidR="000D3D51">
        <w:t xml:space="preserve">. Sequential Search will </w:t>
      </w:r>
      <w:r w:rsidR="00F61B6E">
        <w:t>be using a version that requires the list to be sorted before the search takes place, while Binary Search will be using a version that is recursive</w:t>
      </w:r>
      <w:r w:rsidR="00594B94">
        <w:t>, meaning that it calls itself during</w:t>
      </w:r>
      <w:r w:rsidR="00F27C0C">
        <w:t xml:space="preserve"> the</w:t>
      </w:r>
      <w:r w:rsidR="00594B94">
        <w:t xml:space="preserve"> run time</w:t>
      </w:r>
      <w:r w:rsidR="00F27C0C">
        <w:t xml:space="preserve"> of the algorithm</w:t>
      </w:r>
      <w:r w:rsidR="00594B94">
        <w:t>.</w:t>
      </w:r>
      <w:r w:rsidR="00DA35B1">
        <w:t xml:space="preserve"> Both lists will be sorted with Quick Sort</w:t>
      </w:r>
      <w:r w:rsidR="00C06791">
        <w:t xml:space="preserve"> before they are implemented</w:t>
      </w:r>
      <w:r w:rsidR="00DA35B1">
        <w:t>.</w:t>
      </w:r>
      <w:r w:rsidR="00F61B6E">
        <w:t xml:space="preserve"> The hypothesis for this experiment is that Binary Search will outperform </w:t>
      </w:r>
      <w:r w:rsidR="00F27C0C">
        <w:t>Sequential Search</w:t>
      </w:r>
      <w:r w:rsidR="00F61B6E">
        <w:t>.</w:t>
      </w:r>
      <w:r w:rsidR="00594B94">
        <w:t xml:space="preserve"> Using Big O notation, which is a mathematical formula used to determine the run time of a given algorithm</w:t>
      </w:r>
      <w:r w:rsidR="004B0AE3">
        <w:t xml:space="preserve"> </w:t>
      </w:r>
      <w:r w:rsidR="00036FD1">
        <w:t>[1]</w:t>
      </w:r>
      <w:r w:rsidR="00594B94">
        <w:t xml:space="preserve">, </w:t>
      </w:r>
      <w:r w:rsidR="00A90428">
        <w:t>my hypothesis is</w:t>
      </w:r>
      <w:r w:rsidR="00594B94">
        <w:t xml:space="preserve"> that Binary Search will outperform Sequential Search</w:t>
      </w:r>
      <w:r w:rsidR="00A90428">
        <w:t xml:space="preserve"> with each search key placement,</w:t>
      </w:r>
      <w:r w:rsidR="00594B94">
        <w:t xml:space="preserve"> given that the average run time of Sequential Search is O (n</w:t>
      </w:r>
      <w:proofErr w:type="gramStart"/>
      <w:r w:rsidR="00594B94">
        <w:t>)</w:t>
      </w:r>
      <w:proofErr w:type="gramEnd"/>
      <w:r w:rsidR="00594B94">
        <w:t xml:space="preserve"> and the average run time of Binary Search is O (log n).</w:t>
      </w:r>
    </w:p>
    <w:p w14:paraId="179B49AE" w14:textId="12CF8662" w:rsidR="00A6330F" w:rsidRDefault="00A6330F" w:rsidP="00F27C0C"/>
    <w:p w14:paraId="3E630BFC" w14:textId="77777777" w:rsidR="00DA35B1" w:rsidRDefault="00DA35B1" w:rsidP="00F27C0C"/>
    <w:p w14:paraId="3B6651FB" w14:textId="77777777" w:rsidR="00A6330F" w:rsidRPr="00345D36" w:rsidRDefault="00A6330F" w:rsidP="00345D36">
      <w:pPr>
        <w:pStyle w:val="ListParagraph"/>
        <w:numPr>
          <w:ilvl w:val="0"/>
          <w:numId w:val="17"/>
        </w:numPr>
        <w:ind w:left="360"/>
        <w:rPr>
          <w:b/>
          <w:sz w:val="36"/>
          <w:szCs w:val="36"/>
        </w:rPr>
      </w:pPr>
      <w:r w:rsidRPr="00345D36">
        <w:rPr>
          <w:b/>
          <w:sz w:val="36"/>
          <w:szCs w:val="36"/>
        </w:rPr>
        <w:t>Background</w:t>
      </w:r>
    </w:p>
    <w:p w14:paraId="5F63E5BF" w14:textId="77777777" w:rsidR="00A6330F" w:rsidRDefault="00A6330F" w:rsidP="00A6330F">
      <w:pPr>
        <w:pStyle w:val="ListParagraph"/>
      </w:pPr>
    </w:p>
    <w:p w14:paraId="37805C45" w14:textId="0D798DD5" w:rsidR="00F27C0C" w:rsidRDefault="00F27C0C" w:rsidP="00F27C0C">
      <w:pPr>
        <w:pStyle w:val="ListParagraph"/>
        <w:ind w:left="360"/>
        <w:jc w:val="both"/>
      </w:pPr>
      <w:r>
        <w:t>There are two different Searching Algorithms that are going to implemented in this experiment. The first is Sequential Search and the second is Binary Search.</w:t>
      </w:r>
    </w:p>
    <w:p w14:paraId="0B42DD2E" w14:textId="1F2BD50D" w:rsidR="00F27C0C" w:rsidRDefault="00F27C0C" w:rsidP="00F27C0C">
      <w:pPr>
        <w:pStyle w:val="ListParagraph"/>
        <w:ind w:left="360"/>
        <w:jc w:val="both"/>
      </w:pPr>
    </w:p>
    <w:p w14:paraId="6F99150F" w14:textId="3065A506" w:rsidR="00F27C0C" w:rsidRDefault="00F27C0C" w:rsidP="00F27C0C">
      <w:pPr>
        <w:pStyle w:val="ListParagraph"/>
        <w:numPr>
          <w:ilvl w:val="0"/>
          <w:numId w:val="20"/>
        </w:numPr>
        <w:jc w:val="both"/>
      </w:pPr>
      <w:r w:rsidRPr="006A34AC">
        <w:rPr>
          <w:b/>
          <w:bCs/>
          <w:u w:val="single"/>
        </w:rPr>
        <w:t>Sequential Search:</w:t>
      </w:r>
      <w:r>
        <w:t xml:space="preserve"> A </w:t>
      </w:r>
      <w:r w:rsidR="000922D1">
        <w:t>few characteristics</w:t>
      </w:r>
      <w:r>
        <w:t xml:space="preserve"> of Sequential Search </w:t>
      </w:r>
      <w:r w:rsidR="009F0236">
        <w:t>are that it is one of the easier searching algorithms to implement</w:t>
      </w:r>
      <w:r w:rsidR="004B0AE3">
        <w:t xml:space="preserve"> [2]</w:t>
      </w:r>
      <w:r w:rsidR="009F0236">
        <w:t>.</w:t>
      </w:r>
      <w:r w:rsidR="000922D1">
        <w:t xml:space="preserve"> Another characteristic of Sequential Search is that it does not need the list that it is performing a search on to be sorted</w:t>
      </w:r>
      <w:r w:rsidR="004B0AE3">
        <w:t xml:space="preserve"> [2]</w:t>
      </w:r>
      <w:r w:rsidR="000922D1">
        <w:t>. However, for this lab the Sequential Search that will be used is one that does require the list to be sorted beforehand.</w:t>
      </w:r>
      <w:r w:rsidR="009F0236">
        <w:t xml:space="preserve"> </w:t>
      </w:r>
      <w:r w:rsidR="000922D1">
        <w:t xml:space="preserve">Both characteristics can be considered advantageous, as the algorithm is easy to implement and does not necessarily require the list to be sorted before implementing. However, one disadvantage of Sequential Search is that as the list grows, the run time </w:t>
      </w:r>
      <w:r w:rsidR="006A34AC">
        <w:t>depends on the number of items in the list</w:t>
      </w:r>
      <w:r w:rsidR="004B0AE3">
        <w:t xml:space="preserve"> [3]</w:t>
      </w:r>
      <w:r w:rsidR="006A34AC">
        <w:t>. This leads into the performance analysis of Sequential Search. The average run time of Sequential Search is O (n), with a best-case of O (1) and a worst-case of O (n).</w:t>
      </w:r>
    </w:p>
    <w:p w14:paraId="07DF6540" w14:textId="203C0DB6" w:rsidR="008620B3" w:rsidRDefault="008620B3" w:rsidP="008620B3">
      <w:pPr>
        <w:pStyle w:val="ListParagraph"/>
        <w:jc w:val="both"/>
        <w:rPr>
          <w:b/>
          <w:bCs/>
          <w:u w:val="single"/>
        </w:rPr>
      </w:pPr>
    </w:p>
    <w:p w14:paraId="3AE6C134" w14:textId="61B6E799" w:rsidR="008620B3" w:rsidRDefault="008620B3" w:rsidP="008620B3">
      <w:pPr>
        <w:pStyle w:val="ListParagraph"/>
        <w:numPr>
          <w:ilvl w:val="0"/>
          <w:numId w:val="20"/>
        </w:numPr>
        <w:jc w:val="both"/>
      </w:pPr>
      <w:r>
        <w:rPr>
          <w:b/>
          <w:bCs/>
          <w:u w:val="single"/>
        </w:rPr>
        <w:t xml:space="preserve">Binary Search: </w:t>
      </w:r>
      <w:r>
        <w:t>A few characteristics of Binary Search are that the data must be sorted before this search can be implemented</w:t>
      </w:r>
      <w:r w:rsidR="004B0AE3">
        <w:t xml:space="preserve"> [4]</w:t>
      </w:r>
      <w:r>
        <w:t>. Another characteristic of Binary Search is that with every search it does, the number of items are cut in half each time</w:t>
      </w:r>
      <w:r w:rsidR="00E62743">
        <w:t xml:space="preserve"> [4]</w:t>
      </w:r>
      <w:r>
        <w:t>. This leads into one of the benefits of Binary Search. Since it cuts the numbers its searching through in half each time,</w:t>
      </w:r>
      <w:r w:rsidR="000A6503">
        <w:t xml:space="preserve"> it is often useful when dealing with larger lists</w:t>
      </w:r>
      <w:r w:rsidR="00E62743">
        <w:t xml:space="preserve"> [4]</w:t>
      </w:r>
      <w:r w:rsidR="000A6503">
        <w:t>. A disadvantage of this searching algorithm is the fact that it cannot be used on a random list of numbers. It can only be used on a list that has already been sorted. The average run time of Binary Search is O (log n), with a best-case of O (1), and a worst-case of O (log n).</w:t>
      </w:r>
    </w:p>
    <w:p w14:paraId="4E7189EC" w14:textId="77777777" w:rsidR="00F27C0C" w:rsidRDefault="00F27C0C" w:rsidP="00345D36">
      <w:pPr>
        <w:pStyle w:val="ListParagraph"/>
        <w:ind w:left="360"/>
        <w:jc w:val="both"/>
      </w:pPr>
    </w:p>
    <w:p w14:paraId="21688712" w14:textId="79D49A87" w:rsidR="00A6330F" w:rsidRDefault="00A6330F" w:rsidP="00A6330F">
      <w:pPr>
        <w:pStyle w:val="ListParagraph"/>
      </w:pPr>
    </w:p>
    <w:p w14:paraId="6C392992" w14:textId="67FCC20B" w:rsidR="000A6503" w:rsidRDefault="000A6503" w:rsidP="00A6330F">
      <w:pPr>
        <w:pStyle w:val="ListParagraph"/>
      </w:pPr>
    </w:p>
    <w:p w14:paraId="66AD1183" w14:textId="77777777" w:rsidR="000A6503" w:rsidRDefault="000A6503" w:rsidP="00A6330F">
      <w:pPr>
        <w:pStyle w:val="ListParagraph"/>
      </w:pPr>
    </w:p>
    <w:p w14:paraId="42129462" w14:textId="77777777" w:rsidR="00A6330F" w:rsidRPr="00345D36" w:rsidRDefault="00A6330F" w:rsidP="00345D36">
      <w:pPr>
        <w:pStyle w:val="ListParagraph"/>
        <w:numPr>
          <w:ilvl w:val="0"/>
          <w:numId w:val="17"/>
        </w:numPr>
        <w:ind w:left="360"/>
        <w:rPr>
          <w:b/>
          <w:sz w:val="36"/>
          <w:szCs w:val="36"/>
        </w:rPr>
      </w:pPr>
      <w:r w:rsidRPr="00345D36">
        <w:rPr>
          <w:b/>
          <w:sz w:val="36"/>
          <w:szCs w:val="36"/>
        </w:rPr>
        <w:t>Implementation Detail</w:t>
      </w:r>
    </w:p>
    <w:p w14:paraId="5DD33B15" w14:textId="77777777" w:rsidR="00A6330F" w:rsidRDefault="00A6330F" w:rsidP="00A6330F">
      <w:pPr>
        <w:pStyle w:val="ListParagraph"/>
      </w:pPr>
    </w:p>
    <w:p w14:paraId="5BAC6958" w14:textId="3F8412DB" w:rsidR="000A6503" w:rsidRDefault="000A6503" w:rsidP="000A6503">
      <w:pPr>
        <w:ind w:left="360"/>
        <w:jc w:val="both"/>
        <w:rPr>
          <w:b/>
          <w:bCs/>
          <w:u w:val="single"/>
        </w:rPr>
      </w:pPr>
      <w:r>
        <w:rPr>
          <w:b/>
          <w:bCs/>
          <w:u w:val="single"/>
        </w:rPr>
        <w:t>Sequential Search:</w:t>
      </w:r>
    </w:p>
    <w:p w14:paraId="48D42955" w14:textId="3E175EF1" w:rsidR="000A6503" w:rsidRDefault="000A6503" w:rsidP="000A6503">
      <w:pPr>
        <w:ind w:left="360"/>
        <w:jc w:val="both"/>
        <w:rPr>
          <w:b/>
          <w:bCs/>
          <w:u w:val="single"/>
        </w:rPr>
      </w:pPr>
    </w:p>
    <w:p w14:paraId="21A209B0" w14:textId="45A847C0" w:rsidR="000A6503" w:rsidRDefault="000A6503" w:rsidP="000A6503">
      <w:pPr>
        <w:pStyle w:val="ListParagraph"/>
        <w:numPr>
          <w:ilvl w:val="0"/>
          <w:numId w:val="20"/>
        </w:numPr>
        <w:jc w:val="both"/>
      </w:pPr>
      <w:r>
        <w:t xml:space="preserve">Sequential Search is a searching algorithm that searches through a list of items and compares every item </w:t>
      </w:r>
      <w:r w:rsidR="00F6781D">
        <w:t>in the list to a pre-determined search key. The algorithm goes through the entire list until it either finds the search key or until it reaches the end of the list. There are different versions of Sequential Search. One version, which is not used in this lab, is a search that can be implemented on a random list of numbers</w:t>
      </w:r>
      <w:r w:rsidR="00940ACA">
        <w:t xml:space="preserve"> and does not require the list to be sorted beforehand</w:t>
      </w:r>
      <w:r w:rsidR="00F6781D">
        <w:t xml:space="preserve">. This is one of the benefits of Sequential Search as it can be implemented on any list to find a pre-determined search key. Another version, which will be used in this lab, searches through the entire list for the search key and requires that the list be sorted before implementing. This version also tests </w:t>
      </w:r>
      <w:proofErr w:type="gramStart"/>
      <w:r w:rsidR="00F6781D">
        <w:t>whether or not</w:t>
      </w:r>
      <w:proofErr w:type="gramEnd"/>
      <w:r w:rsidR="00F6781D">
        <w:t xml:space="preserve"> the item in the list is greater than the search key. Since the list is sorted for this version, if that item in the list turns out to be greater than the search key, then the search ends because the item would not be in that specified list.</w:t>
      </w:r>
    </w:p>
    <w:p w14:paraId="72C15B4F" w14:textId="0F893D56" w:rsidR="00940ACA" w:rsidRDefault="00940ACA" w:rsidP="00940ACA">
      <w:pPr>
        <w:ind w:left="360"/>
        <w:jc w:val="both"/>
      </w:pPr>
    </w:p>
    <w:p w14:paraId="1F02B8D4" w14:textId="7F3F04B5" w:rsidR="00940ACA" w:rsidRDefault="00940ACA" w:rsidP="00940ACA">
      <w:pPr>
        <w:ind w:left="360"/>
        <w:jc w:val="both"/>
        <w:rPr>
          <w:b/>
          <w:bCs/>
          <w:u w:val="single"/>
        </w:rPr>
      </w:pPr>
      <w:r w:rsidRPr="00940ACA">
        <w:rPr>
          <w:b/>
          <w:bCs/>
          <w:u w:val="single"/>
        </w:rPr>
        <w:t>Binary Search:</w:t>
      </w:r>
    </w:p>
    <w:p w14:paraId="2FA486C5" w14:textId="55D30683" w:rsidR="00940ACA" w:rsidRDefault="00940ACA" w:rsidP="00940ACA">
      <w:pPr>
        <w:ind w:left="360"/>
        <w:jc w:val="both"/>
        <w:rPr>
          <w:b/>
          <w:bCs/>
          <w:u w:val="single"/>
        </w:rPr>
      </w:pPr>
    </w:p>
    <w:p w14:paraId="2B674744" w14:textId="452955E8" w:rsidR="00F27C0C" w:rsidRDefault="00940ACA" w:rsidP="008F55D0">
      <w:pPr>
        <w:pStyle w:val="ListParagraph"/>
        <w:numPr>
          <w:ilvl w:val="0"/>
          <w:numId w:val="20"/>
        </w:numPr>
        <w:jc w:val="both"/>
      </w:pPr>
      <w:r>
        <w:t xml:space="preserve">Binary Search is a searching algorithm that searches through a list of items, </w:t>
      </w:r>
      <w:r w:rsidR="008F55D0">
        <w:t xml:space="preserve">it </w:t>
      </w:r>
      <w:r>
        <w:t>finds the middle element of that list, and cuts the list in half each time that the search takes place</w:t>
      </w:r>
      <w:r w:rsidR="008F55D0">
        <w:t>,</w:t>
      </w:r>
      <w:r>
        <w:t xml:space="preserve"> depending on </w:t>
      </w:r>
      <w:proofErr w:type="gramStart"/>
      <w:r>
        <w:t>whether or not</w:t>
      </w:r>
      <w:proofErr w:type="gramEnd"/>
      <w:r>
        <w:t xml:space="preserve"> the indexed spot is greater than or less than the search key. Since Binary Search requires that the list be sorted beforehand, the search can determine </w:t>
      </w:r>
      <w:proofErr w:type="gramStart"/>
      <w:r>
        <w:t>whether or not</w:t>
      </w:r>
      <w:proofErr w:type="gramEnd"/>
      <w:r>
        <w:t xml:space="preserve"> the search key is greater than or less than the indexed spot in the list that the search key is being compared to. If the search key is greater than the indexed spot in the list, then it ignores the items that are all smaller than the indexed spot and concentrates its search on the items that are greater than the indexed spot. Likewise, if the search key is less than the indexed spot in the list, it ignore</w:t>
      </w:r>
      <w:r w:rsidR="008F55D0">
        <w:t>s</w:t>
      </w:r>
      <w:r>
        <w:t xml:space="preserve"> the items that are greater than the indexed spot and concentrates its search on the items that are smaller</w:t>
      </w:r>
      <w:r w:rsidR="008F55D0">
        <w:t xml:space="preserve"> than the</w:t>
      </w:r>
      <w:r w:rsidR="008C34DD">
        <w:t xml:space="preserve"> indexed spot</w:t>
      </w:r>
      <w:r w:rsidR="008F55D0">
        <w:t xml:space="preserve">. The version of Binary Search that is used in this lab is a recursive version of Binary Search, meaning that the function calls itself within its implementation. If the indexed spot is greater than the search key, then the upper bound and lower bound are altered so that the search takes place only in the lower set of items in the list and the function then calls itself. If the indexed spot is less than the search key, then the upper bound and lower bound are altered </w:t>
      </w:r>
      <w:r w:rsidR="008C34DD">
        <w:t xml:space="preserve">so </w:t>
      </w:r>
      <w:r w:rsidR="008F55D0">
        <w:t>that the search takes place only in the higher set of items in the list and the function then calls itself. It does this until the entire list has been searched through or until the search key has been found.</w:t>
      </w:r>
    </w:p>
    <w:p w14:paraId="2A8C6686" w14:textId="77777777" w:rsidR="00F27C0C" w:rsidRDefault="00F27C0C" w:rsidP="00345D36">
      <w:pPr>
        <w:pStyle w:val="ListParagraph"/>
        <w:ind w:left="360"/>
        <w:jc w:val="both"/>
      </w:pPr>
    </w:p>
    <w:p w14:paraId="73D47062" w14:textId="77777777" w:rsidR="00A6330F" w:rsidRDefault="00A6330F" w:rsidP="00A6330F">
      <w:pPr>
        <w:pStyle w:val="ListParagraph"/>
      </w:pPr>
    </w:p>
    <w:p w14:paraId="37E84521" w14:textId="77777777" w:rsidR="00A6330F" w:rsidRPr="00345D36" w:rsidRDefault="00A6330F" w:rsidP="00345D36">
      <w:pPr>
        <w:pStyle w:val="ListParagraph"/>
        <w:numPr>
          <w:ilvl w:val="0"/>
          <w:numId w:val="17"/>
        </w:numPr>
        <w:ind w:left="360"/>
        <w:rPr>
          <w:b/>
          <w:sz w:val="36"/>
          <w:szCs w:val="36"/>
        </w:rPr>
      </w:pPr>
      <w:r w:rsidRPr="00345D36">
        <w:rPr>
          <w:b/>
          <w:sz w:val="36"/>
          <w:szCs w:val="36"/>
        </w:rPr>
        <w:t>Experimentation Detail</w:t>
      </w:r>
    </w:p>
    <w:p w14:paraId="6F80EC54" w14:textId="77777777" w:rsidR="00A6330F" w:rsidRDefault="00A6330F" w:rsidP="008C34DD"/>
    <w:p w14:paraId="2D6B37D3" w14:textId="19AC404D" w:rsidR="008C34DD" w:rsidRDefault="008C34DD" w:rsidP="008C34DD">
      <w:pPr>
        <w:ind w:left="360"/>
      </w:pPr>
      <w:r>
        <w:t>The platform that was used to conduct this experiment is a Dell Inspiron 15 7000 series laptop that has an Intel Core i7-10510U with a CPU speed of 1.80GHz 2.30GHz. The amount of memory on board is 16gb and the operating system is a 64</w:t>
      </w:r>
      <w:r w:rsidR="00E62743">
        <w:t>-</w:t>
      </w:r>
      <w:r>
        <w:t>bit system with a x64-based processor.</w:t>
      </w:r>
    </w:p>
    <w:p w14:paraId="54689391" w14:textId="77777777" w:rsidR="001A4E74" w:rsidRDefault="001A4E74" w:rsidP="00A6330F">
      <w:pPr>
        <w:pStyle w:val="ListParagraph"/>
      </w:pPr>
    </w:p>
    <w:p w14:paraId="4AF21776" w14:textId="77777777" w:rsidR="00A6330F" w:rsidRPr="007700EC" w:rsidRDefault="00A6330F" w:rsidP="00345D36">
      <w:pPr>
        <w:ind w:left="360"/>
        <w:rPr>
          <w:b/>
        </w:rPr>
      </w:pPr>
      <w:r w:rsidRPr="007700EC">
        <w:rPr>
          <w:b/>
        </w:rPr>
        <w:t>Summary Data</w:t>
      </w:r>
    </w:p>
    <w:p w14:paraId="32668A55" w14:textId="22D5BD5E" w:rsidR="0024523F" w:rsidRDefault="0024523F" w:rsidP="0024523F">
      <w:pPr>
        <w:jc w:val="both"/>
      </w:pPr>
    </w:p>
    <w:p w14:paraId="7CCE747E" w14:textId="267401C0" w:rsidR="0024523F" w:rsidRPr="008C34DD" w:rsidRDefault="0024523F" w:rsidP="0024523F">
      <w:pPr>
        <w:jc w:val="both"/>
        <w:rPr>
          <w:b/>
          <w:bCs/>
          <w:u w:val="single"/>
        </w:rPr>
      </w:pPr>
      <w:r w:rsidRPr="008C34DD">
        <w:rPr>
          <w:b/>
          <w:bCs/>
          <w:u w:val="single"/>
        </w:rPr>
        <w:t>Sequential Search:</w:t>
      </w:r>
    </w:p>
    <w:p w14:paraId="256320D0" w14:textId="77777777" w:rsidR="00A6330F" w:rsidRDefault="00A6330F" w:rsidP="0024523F"/>
    <w:tbl>
      <w:tblPr>
        <w:tblStyle w:val="TableGrid"/>
        <w:tblW w:w="0" w:type="auto"/>
        <w:tblInd w:w="445" w:type="dxa"/>
        <w:tblLook w:val="04A0" w:firstRow="1" w:lastRow="0" w:firstColumn="1" w:lastColumn="0" w:noHBand="0" w:noVBand="1"/>
      </w:tblPr>
      <w:tblGrid>
        <w:gridCol w:w="2521"/>
        <w:gridCol w:w="2128"/>
        <w:gridCol w:w="2128"/>
        <w:gridCol w:w="2128"/>
      </w:tblGrid>
      <w:tr w:rsidR="00A6330F" w14:paraId="68CE3A4F" w14:textId="77777777" w:rsidTr="00345D36">
        <w:tc>
          <w:tcPr>
            <w:tcW w:w="8905" w:type="dxa"/>
            <w:gridSpan w:val="4"/>
          </w:tcPr>
          <w:p w14:paraId="66EE8E19" w14:textId="0773D560" w:rsidR="00A6330F" w:rsidRPr="00AC688C" w:rsidRDefault="00A6330F" w:rsidP="00965F1B">
            <w:pPr>
              <w:rPr>
                <w:b/>
              </w:rPr>
            </w:pPr>
            <w:r>
              <w:rPr>
                <w:b/>
              </w:rPr>
              <w:t>Algorithm:</w:t>
            </w:r>
            <w:r w:rsidR="0024523F">
              <w:rPr>
                <w:b/>
              </w:rPr>
              <w:t xml:space="preserve"> Sequential Search</w:t>
            </w:r>
            <w:r>
              <w:rPr>
                <w:b/>
              </w:rPr>
              <w:t xml:space="preserve">  </w:t>
            </w:r>
          </w:p>
        </w:tc>
      </w:tr>
      <w:tr w:rsidR="00A6330F" w14:paraId="1BD26F45" w14:textId="77777777" w:rsidTr="00345D36">
        <w:tc>
          <w:tcPr>
            <w:tcW w:w="2521" w:type="dxa"/>
          </w:tcPr>
          <w:p w14:paraId="4A9FD1C0" w14:textId="77777777" w:rsidR="00A6330F" w:rsidRPr="00AC688C" w:rsidRDefault="00A6330F" w:rsidP="00965F1B">
            <w:pPr>
              <w:jc w:val="center"/>
              <w:rPr>
                <w:b/>
              </w:rPr>
            </w:pPr>
            <w:r w:rsidRPr="00AC688C">
              <w:rPr>
                <w:b/>
              </w:rPr>
              <w:t>N</w:t>
            </w:r>
          </w:p>
        </w:tc>
        <w:tc>
          <w:tcPr>
            <w:tcW w:w="2128" w:type="dxa"/>
          </w:tcPr>
          <w:p w14:paraId="703E7F8D" w14:textId="5CB07053" w:rsidR="00A6330F" w:rsidRPr="00AC688C" w:rsidRDefault="00A6330F" w:rsidP="00965F1B">
            <w:pPr>
              <w:jc w:val="center"/>
              <w:rPr>
                <w:b/>
              </w:rPr>
            </w:pPr>
            <w:r w:rsidRPr="00AC688C">
              <w:rPr>
                <w:b/>
              </w:rPr>
              <w:t xml:space="preserve">Dataset </w:t>
            </w:r>
            <w:r>
              <w:rPr>
                <w:b/>
              </w:rPr>
              <w:t>#</w:t>
            </w:r>
            <w:r w:rsidRPr="00AC688C">
              <w:rPr>
                <w:b/>
              </w:rPr>
              <w:t>1</w:t>
            </w:r>
            <w:r w:rsidR="00AC6548">
              <w:rPr>
                <w:b/>
              </w:rPr>
              <w:t xml:space="preserve"> – Search Key Low</w:t>
            </w:r>
            <w:r w:rsidR="00AC6548">
              <w:t xml:space="preserve"> </w:t>
            </w:r>
          </w:p>
        </w:tc>
        <w:tc>
          <w:tcPr>
            <w:tcW w:w="2128" w:type="dxa"/>
          </w:tcPr>
          <w:p w14:paraId="28B02508" w14:textId="431636F7" w:rsidR="00A6330F" w:rsidRPr="00AC688C" w:rsidRDefault="00A6330F" w:rsidP="00965F1B">
            <w:pPr>
              <w:jc w:val="center"/>
              <w:rPr>
                <w:b/>
              </w:rPr>
            </w:pPr>
            <w:r w:rsidRPr="00AC688C">
              <w:rPr>
                <w:b/>
              </w:rPr>
              <w:t xml:space="preserve">Dataset </w:t>
            </w:r>
            <w:r>
              <w:rPr>
                <w:b/>
              </w:rPr>
              <w:t>#</w:t>
            </w:r>
            <w:r w:rsidRPr="00AC688C">
              <w:rPr>
                <w:b/>
              </w:rPr>
              <w:t>2</w:t>
            </w:r>
            <w:r w:rsidR="00AC6548">
              <w:rPr>
                <w:b/>
              </w:rPr>
              <w:t xml:space="preserve"> – Search Key Mid</w:t>
            </w:r>
          </w:p>
        </w:tc>
        <w:tc>
          <w:tcPr>
            <w:tcW w:w="2128" w:type="dxa"/>
          </w:tcPr>
          <w:p w14:paraId="08897176" w14:textId="697B0374" w:rsidR="00A6330F" w:rsidRPr="00AC688C" w:rsidRDefault="00A6330F" w:rsidP="00965F1B">
            <w:pPr>
              <w:jc w:val="center"/>
              <w:rPr>
                <w:b/>
              </w:rPr>
            </w:pPr>
            <w:r w:rsidRPr="00AC688C">
              <w:rPr>
                <w:b/>
              </w:rPr>
              <w:t xml:space="preserve">Dataset </w:t>
            </w:r>
            <w:r>
              <w:rPr>
                <w:b/>
              </w:rPr>
              <w:t>#</w:t>
            </w:r>
            <w:r w:rsidRPr="00AC688C">
              <w:rPr>
                <w:b/>
              </w:rPr>
              <w:t>3</w:t>
            </w:r>
            <w:r w:rsidR="00AC6548">
              <w:rPr>
                <w:b/>
              </w:rPr>
              <w:t xml:space="preserve"> – Search Key High</w:t>
            </w:r>
          </w:p>
        </w:tc>
      </w:tr>
      <w:tr w:rsidR="00AC6548" w14:paraId="665B6691" w14:textId="77777777" w:rsidTr="00345D36">
        <w:tc>
          <w:tcPr>
            <w:tcW w:w="2521" w:type="dxa"/>
          </w:tcPr>
          <w:p w14:paraId="730374C4" w14:textId="77777777" w:rsidR="00AC6548" w:rsidRDefault="00AC6548" w:rsidP="00AC6548">
            <w:r>
              <w:t>100</w:t>
            </w:r>
          </w:p>
        </w:tc>
        <w:tc>
          <w:tcPr>
            <w:tcW w:w="2128" w:type="dxa"/>
          </w:tcPr>
          <w:p w14:paraId="66A38713" w14:textId="0B11A925" w:rsidR="00AC6548" w:rsidRDefault="00AC6548" w:rsidP="00AC6548">
            <w:r w:rsidRPr="00AC4106">
              <w:t>0.0001741</w:t>
            </w:r>
            <w:r w:rsidR="00A90428">
              <w:t>s</w:t>
            </w:r>
          </w:p>
        </w:tc>
        <w:tc>
          <w:tcPr>
            <w:tcW w:w="2128" w:type="dxa"/>
          </w:tcPr>
          <w:p w14:paraId="2A81D81E" w14:textId="7974C521" w:rsidR="00AC6548" w:rsidRDefault="00AC6548" w:rsidP="00AC6548">
            <w:r w:rsidRPr="00AC4106">
              <w:t>0.0001538</w:t>
            </w:r>
            <w:r w:rsidR="00A90428">
              <w:t>s</w:t>
            </w:r>
          </w:p>
        </w:tc>
        <w:tc>
          <w:tcPr>
            <w:tcW w:w="2128" w:type="dxa"/>
          </w:tcPr>
          <w:p w14:paraId="524CC62C" w14:textId="6B1242D5" w:rsidR="00AC6548" w:rsidRDefault="00AC6548" w:rsidP="00AC6548">
            <w:r w:rsidRPr="0024523F">
              <w:t>0.0001459</w:t>
            </w:r>
            <w:r w:rsidR="00A90428">
              <w:t>s</w:t>
            </w:r>
          </w:p>
        </w:tc>
      </w:tr>
      <w:tr w:rsidR="00AC6548" w14:paraId="62B024EC" w14:textId="77777777" w:rsidTr="00345D36">
        <w:tc>
          <w:tcPr>
            <w:tcW w:w="2521" w:type="dxa"/>
          </w:tcPr>
          <w:p w14:paraId="5B7AA7AF" w14:textId="2F82A452" w:rsidR="00AC6548" w:rsidRDefault="00AC6548" w:rsidP="00AC6548">
            <w:r>
              <w:t>100,000</w:t>
            </w:r>
          </w:p>
        </w:tc>
        <w:tc>
          <w:tcPr>
            <w:tcW w:w="2128" w:type="dxa"/>
          </w:tcPr>
          <w:p w14:paraId="0B7FCAB4" w14:textId="3F92BA05" w:rsidR="00AC6548" w:rsidRDefault="00AC6548" w:rsidP="00AC6548">
            <w:r w:rsidRPr="00AC4106">
              <w:t>0.0005696</w:t>
            </w:r>
            <w:r w:rsidR="00A90428">
              <w:t>s</w:t>
            </w:r>
          </w:p>
        </w:tc>
        <w:tc>
          <w:tcPr>
            <w:tcW w:w="2128" w:type="dxa"/>
          </w:tcPr>
          <w:p w14:paraId="409024F8" w14:textId="0FBB7302" w:rsidR="00AC6548" w:rsidRDefault="00AC6548" w:rsidP="00AC6548">
            <w:r w:rsidRPr="00AC4106">
              <w:t>0.0005691</w:t>
            </w:r>
            <w:r w:rsidR="00A90428">
              <w:t>s</w:t>
            </w:r>
          </w:p>
        </w:tc>
        <w:tc>
          <w:tcPr>
            <w:tcW w:w="2128" w:type="dxa"/>
          </w:tcPr>
          <w:p w14:paraId="74E7262B" w14:textId="369AD1A7" w:rsidR="00AC6548" w:rsidRDefault="00AC6548" w:rsidP="00AC6548">
            <w:r w:rsidRPr="0024523F">
              <w:t>0.0006685</w:t>
            </w:r>
            <w:r w:rsidR="00A90428">
              <w:t>s</w:t>
            </w:r>
          </w:p>
        </w:tc>
      </w:tr>
      <w:tr w:rsidR="00AC6548" w14:paraId="16682BEF" w14:textId="77777777" w:rsidTr="00345D36">
        <w:tc>
          <w:tcPr>
            <w:tcW w:w="2521" w:type="dxa"/>
          </w:tcPr>
          <w:p w14:paraId="1A8561C1" w14:textId="77777777" w:rsidR="00AC6548" w:rsidRDefault="00AC6548" w:rsidP="00AC6548">
            <w:r>
              <w:t>1,000,000</w:t>
            </w:r>
          </w:p>
        </w:tc>
        <w:tc>
          <w:tcPr>
            <w:tcW w:w="2128" w:type="dxa"/>
          </w:tcPr>
          <w:p w14:paraId="0A03F1CC" w14:textId="7AF739E3" w:rsidR="00AC6548" w:rsidRDefault="00AC6548" w:rsidP="00AC6548">
            <w:r w:rsidRPr="00AC4106">
              <w:t>0.0049169</w:t>
            </w:r>
            <w:r w:rsidR="00A90428">
              <w:t>s</w:t>
            </w:r>
          </w:p>
        </w:tc>
        <w:tc>
          <w:tcPr>
            <w:tcW w:w="2128" w:type="dxa"/>
          </w:tcPr>
          <w:p w14:paraId="545FD9ED" w14:textId="2537DC7C" w:rsidR="00AC6548" w:rsidRDefault="00AC6548" w:rsidP="00AC6548">
            <w:r w:rsidRPr="00AC4106">
              <w:t>0.0049856</w:t>
            </w:r>
            <w:r w:rsidR="00A90428">
              <w:t>s</w:t>
            </w:r>
          </w:p>
        </w:tc>
        <w:tc>
          <w:tcPr>
            <w:tcW w:w="2128" w:type="dxa"/>
          </w:tcPr>
          <w:p w14:paraId="7C38497D" w14:textId="6C69B946" w:rsidR="00AC6548" w:rsidRDefault="00AC6548" w:rsidP="00AC6548">
            <w:r w:rsidRPr="0024523F">
              <w:t>0.0050683</w:t>
            </w:r>
            <w:r w:rsidR="00A90428">
              <w:t>s</w:t>
            </w:r>
          </w:p>
        </w:tc>
      </w:tr>
    </w:tbl>
    <w:p w14:paraId="356A3C7A" w14:textId="77777777" w:rsidR="00A6330F" w:rsidRDefault="00A6330F" w:rsidP="00A6330F">
      <w:pPr>
        <w:ind w:left="720"/>
      </w:pPr>
    </w:p>
    <w:p w14:paraId="412D7A40" w14:textId="08B7C32B" w:rsidR="0024523F" w:rsidRDefault="0024523F" w:rsidP="0024523F"/>
    <w:p w14:paraId="0CC6FAE7" w14:textId="6752FD71" w:rsidR="0024523F" w:rsidRPr="008C34DD" w:rsidRDefault="0024523F" w:rsidP="0024523F">
      <w:pPr>
        <w:rPr>
          <w:b/>
          <w:bCs/>
          <w:u w:val="single"/>
        </w:rPr>
      </w:pPr>
      <w:r w:rsidRPr="008C34DD">
        <w:rPr>
          <w:b/>
          <w:bCs/>
          <w:u w:val="single"/>
        </w:rPr>
        <w:t>Binary Search:</w:t>
      </w:r>
    </w:p>
    <w:p w14:paraId="756F5340" w14:textId="4AD9ACD8" w:rsidR="0024523F" w:rsidRDefault="0024523F" w:rsidP="00A6330F">
      <w:pPr>
        <w:ind w:left="720"/>
      </w:pPr>
    </w:p>
    <w:tbl>
      <w:tblPr>
        <w:tblStyle w:val="TableGrid"/>
        <w:tblW w:w="0" w:type="auto"/>
        <w:tblInd w:w="445" w:type="dxa"/>
        <w:tblLook w:val="04A0" w:firstRow="1" w:lastRow="0" w:firstColumn="1" w:lastColumn="0" w:noHBand="0" w:noVBand="1"/>
      </w:tblPr>
      <w:tblGrid>
        <w:gridCol w:w="2521"/>
        <w:gridCol w:w="2128"/>
        <w:gridCol w:w="2128"/>
        <w:gridCol w:w="2128"/>
      </w:tblGrid>
      <w:tr w:rsidR="0024523F" w14:paraId="3E953ACC" w14:textId="77777777" w:rsidTr="003924E8">
        <w:tc>
          <w:tcPr>
            <w:tcW w:w="8905" w:type="dxa"/>
            <w:gridSpan w:val="4"/>
          </w:tcPr>
          <w:p w14:paraId="255B6743" w14:textId="6ACACBBD" w:rsidR="0024523F" w:rsidRPr="00AC688C" w:rsidRDefault="0024523F" w:rsidP="003924E8">
            <w:pPr>
              <w:rPr>
                <w:b/>
              </w:rPr>
            </w:pPr>
            <w:r>
              <w:rPr>
                <w:b/>
              </w:rPr>
              <w:t xml:space="preserve">Algorithm: Binary Search  </w:t>
            </w:r>
          </w:p>
        </w:tc>
      </w:tr>
      <w:tr w:rsidR="0024523F" w14:paraId="749F74EE" w14:textId="77777777" w:rsidTr="003924E8">
        <w:tc>
          <w:tcPr>
            <w:tcW w:w="2521" w:type="dxa"/>
          </w:tcPr>
          <w:p w14:paraId="7DFD8C8E" w14:textId="77777777" w:rsidR="0024523F" w:rsidRPr="00AC688C" w:rsidRDefault="0024523F" w:rsidP="003924E8">
            <w:pPr>
              <w:jc w:val="center"/>
              <w:rPr>
                <w:b/>
              </w:rPr>
            </w:pPr>
            <w:r w:rsidRPr="00AC688C">
              <w:rPr>
                <w:b/>
              </w:rPr>
              <w:t>N</w:t>
            </w:r>
          </w:p>
        </w:tc>
        <w:tc>
          <w:tcPr>
            <w:tcW w:w="2128" w:type="dxa"/>
          </w:tcPr>
          <w:p w14:paraId="03062BBC" w14:textId="0DC09906" w:rsidR="0024523F" w:rsidRPr="00AC688C" w:rsidRDefault="0024523F" w:rsidP="003924E8">
            <w:pPr>
              <w:jc w:val="center"/>
              <w:rPr>
                <w:b/>
              </w:rPr>
            </w:pPr>
            <w:r w:rsidRPr="00AC688C">
              <w:rPr>
                <w:b/>
              </w:rPr>
              <w:t xml:space="preserve">Dataset </w:t>
            </w:r>
            <w:r>
              <w:rPr>
                <w:b/>
              </w:rPr>
              <w:t>#</w:t>
            </w:r>
            <w:r w:rsidRPr="00AC688C">
              <w:rPr>
                <w:b/>
              </w:rPr>
              <w:t>1</w:t>
            </w:r>
            <w:r w:rsidR="00AC6548">
              <w:rPr>
                <w:b/>
              </w:rPr>
              <w:t xml:space="preserve"> – Search Key Low</w:t>
            </w:r>
          </w:p>
        </w:tc>
        <w:tc>
          <w:tcPr>
            <w:tcW w:w="2128" w:type="dxa"/>
          </w:tcPr>
          <w:p w14:paraId="1EC8806C" w14:textId="5847AA29" w:rsidR="0024523F" w:rsidRPr="00AC688C" w:rsidRDefault="0024523F" w:rsidP="003924E8">
            <w:pPr>
              <w:jc w:val="center"/>
              <w:rPr>
                <w:b/>
              </w:rPr>
            </w:pPr>
            <w:r w:rsidRPr="00AC688C">
              <w:rPr>
                <w:b/>
              </w:rPr>
              <w:t xml:space="preserve">Dataset </w:t>
            </w:r>
            <w:r>
              <w:rPr>
                <w:b/>
              </w:rPr>
              <w:t>#</w:t>
            </w:r>
            <w:r w:rsidRPr="00AC688C">
              <w:rPr>
                <w:b/>
              </w:rPr>
              <w:t>2</w:t>
            </w:r>
            <w:r w:rsidR="00AC6548">
              <w:rPr>
                <w:b/>
              </w:rPr>
              <w:t xml:space="preserve"> – Search Key Mid</w:t>
            </w:r>
          </w:p>
        </w:tc>
        <w:tc>
          <w:tcPr>
            <w:tcW w:w="2128" w:type="dxa"/>
          </w:tcPr>
          <w:p w14:paraId="0CF380C3" w14:textId="38F6A7E8" w:rsidR="0024523F" w:rsidRPr="00AC688C" w:rsidRDefault="0024523F" w:rsidP="003924E8">
            <w:pPr>
              <w:jc w:val="center"/>
              <w:rPr>
                <w:b/>
              </w:rPr>
            </w:pPr>
            <w:r w:rsidRPr="00AC688C">
              <w:rPr>
                <w:b/>
              </w:rPr>
              <w:t xml:space="preserve">Dataset </w:t>
            </w:r>
            <w:r>
              <w:rPr>
                <w:b/>
              </w:rPr>
              <w:t>#</w:t>
            </w:r>
            <w:r w:rsidRPr="00AC688C">
              <w:rPr>
                <w:b/>
              </w:rPr>
              <w:t>3</w:t>
            </w:r>
            <w:r w:rsidR="00AC6548">
              <w:rPr>
                <w:b/>
              </w:rPr>
              <w:t xml:space="preserve"> – Search Key High</w:t>
            </w:r>
          </w:p>
        </w:tc>
      </w:tr>
      <w:tr w:rsidR="00AC6548" w14:paraId="21C91670" w14:textId="77777777" w:rsidTr="003924E8">
        <w:tc>
          <w:tcPr>
            <w:tcW w:w="2521" w:type="dxa"/>
          </w:tcPr>
          <w:p w14:paraId="2455C23A" w14:textId="77777777" w:rsidR="00AC6548" w:rsidRDefault="00AC6548" w:rsidP="00AC6548">
            <w:r>
              <w:t>100</w:t>
            </w:r>
          </w:p>
        </w:tc>
        <w:tc>
          <w:tcPr>
            <w:tcW w:w="2128" w:type="dxa"/>
          </w:tcPr>
          <w:p w14:paraId="0908F6FA" w14:textId="2EF5A8D1" w:rsidR="00AC6548" w:rsidRDefault="00AC6548" w:rsidP="00AC6548">
            <w:r w:rsidRPr="0024523F">
              <w:t>0.0003534</w:t>
            </w:r>
            <w:r w:rsidR="00A90428">
              <w:t>s</w:t>
            </w:r>
          </w:p>
        </w:tc>
        <w:tc>
          <w:tcPr>
            <w:tcW w:w="2128" w:type="dxa"/>
          </w:tcPr>
          <w:p w14:paraId="37F7885F" w14:textId="58013E33" w:rsidR="00AC6548" w:rsidRDefault="00AC6548" w:rsidP="00AC6548">
            <w:r w:rsidRPr="0024523F">
              <w:t>0.0001460</w:t>
            </w:r>
            <w:r w:rsidR="00A90428">
              <w:t>s</w:t>
            </w:r>
          </w:p>
        </w:tc>
        <w:tc>
          <w:tcPr>
            <w:tcW w:w="2128" w:type="dxa"/>
          </w:tcPr>
          <w:p w14:paraId="2E377D27" w14:textId="4D80C5D5" w:rsidR="00AC6548" w:rsidRDefault="00AC6548" w:rsidP="00AC6548">
            <w:r w:rsidRPr="0024523F">
              <w:t>0.0001377</w:t>
            </w:r>
            <w:r w:rsidR="00A90428">
              <w:t>s</w:t>
            </w:r>
          </w:p>
        </w:tc>
      </w:tr>
      <w:tr w:rsidR="00AC6548" w14:paraId="715D7C90" w14:textId="77777777" w:rsidTr="003924E8">
        <w:tc>
          <w:tcPr>
            <w:tcW w:w="2521" w:type="dxa"/>
          </w:tcPr>
          <w:p w14:paraId="3A6E954A" w14:textId="41E6BB00" w:rsidR="00AC6548" w:rsidRDefault="00AC6548" w:rsidP="00AC6548">
            <w:r>
              <w:t>100,000</w:t>
            </w:r>
          </w:p>
        </w:tc>
        <w:tc>
          <w:tcPr>
            <w:tcW w:w="2128" w:type="dxa"/>
          </w:tcPr>
          <w:p w14:paraId="3F62001D" w14:textId="215A3378" w:rsidR="00AC6548" w:rsidRDefault="00AC6548" w:rsidP="00AC6548">
            <w:r w:rsidRPr="0024523F">
              <w:t>0.0002058</w:t>
            </w:r>
            <w:r w:rsidR="00A90428">
              <w:t>s</w:t>
            </w:r>
          </w:p>
        </w:tc>
        <w:tc>
          <w:tcPr>
            <w:tcW w:w="2128" w:type="dxa"/>
          </w:tcPr>
          <w:p w14:paraId="2DAB3646" w14:textId="42BC1D9E" w:rsidR="00AC6548" w:rsidRDefault="00AC6548" w:rsidP="00AC6548">
            <w:r w:rsidRPr="0024523F">
              <w:t>0.0002005</w:t>
            </w:r>
            <w:r w:rsidR="00A90428">
              <w:t>s</w:t>
            </w:r>
          </w:p>
        </w:tc>
        <w:tc>
          <w:tcPr>
            <w:tcW w:w="2128" w:type="dxa"/>
          </w:tcPr>
          <w:p w14:paraId="1C4DD7D3" w14:textId="603255C4" w:rsidR="00AC6548" w:rsidRDefault="00AC6548" w:rsidP="00AC6548">
            <w:r w:rsidRPr="0024523F">
              <w:t>0.0002156</w:t>
            </w:r>
            <w:r w:rsidR="00A90428">
              <w:t>s</w:t>
            </w:r>
          </w:p>
        </w:tc>
      </w:tr>
      <w:tr w:rsidR="00AC6548" w14:paraId="3CB60F48" w14:textId="77777777" w:rsidTr="003924E8">
        <w:tc>
          <w:tcPr>
            <w:tcW w:w="2521" w:type="dxa"/>
          </w:tcPr>
          <w:p w14:paraId="2A808205" w14:textId="77777777" w:rsidR="00AC6548" w:rsidRDefault="00AC6548" w:rsidP="00AC6548">
            <w:r>
              <w:t>1,000,000</w:t>
            </w:r>
          </w:p>
        </w:tc>
        <w:tc>
          <w:tcPr>
            <w:tcW w:w="2128" w:type="dxa"/>
          </w:tcPr>
          <w:p w14:paraId="1F08CE43" w14:textId="1C753865" w:rsidR="00AC6548" w:rsidRDefault="00AC6548" w:rsidP="00AC6548">
            <w:r w:rsidRPr="0024523F">
              <w:t>0.0002152</w:t>
            </w:r>
            <w:r w:rsidR="00A90428">
              <w:t>s</w:t>
            </w:r>
          </w:p>
        </w:tc>
        <w:tc>
          <w:tcPr>
            <w:tcW w:w="2128" w:type="dxa"/>
          </w:tcPr>
          <w:p w14:paraId="2FDDAF04" w14:textId="45C9103D" w:rsidR="00AC6548" w:rsidRDefault="00AC6548" w:rsidP="00AC6548">
            <w:r w:rsidRPr="0024523F">
              <w:t>0.0001965</w:t>
            </w:r>
            <w:r w:rsidR="00A90428">
              <w:t>s</w:t>
            </w:r>
          </w:p>
        </w:tc>
        <w:tc>
          <w:tcPr>
            <w:tcW w:w="2128" w:type="dxa"/>
          </w:tcPr>
          <w:p w14:paraId="668FFBA6" w14:textId="061134CC" w:rsidR="00AC6548" w:rsidRDefault="00AC6548" w:rsidP="00AC6548">
            <w:r w:rsidRPr="0024523F">
              <w:t>0.0002481</w:t>
            </w:r>
            <w:r w:rsidR="00A90428">
              <w:t>s</w:t>
            </w:r>
          </w:p>
        </w:tc>
      </w:tr>
    </w:tbl>
    <w:p w14:paraId="197B2C33" w14:textId="77777777" w:rsidR="0024523F" w:rsidRDefault="0024523F" w:rsidP="00AC6548"/>
    <w:p w14:paraId="36181898" w14:textId="77777777" w:rsidR="00345D36" w:rsidRDefault="00345D36" w:rsidP="00A6330F">
      <w:pPr>
        <w:ind w:left="720"/>
      </w:pPr>
    </w:p>
    <w:p w14:paraId="6B69C78B" w14:textId="726CB355" w:rsidR="00A6330F" w:rsidRPr="00DA35B1" w:rsidRDefault="00A6330F" w:rsidP="00DA35B1">
      <w:pPr>
        <w:pStyle w:val="ListParagraph"/>
        <w:numPr>
          <w:ilvl w:val="0"/>
          <w:numId w:val="17"/>
        </w:numPr>
        <w:ind w:left="360"/>
        <w:rPr>
          <w:b/>
          <w:sz w:val="36"/>
          <w:szCs w:val="36"/>
        </w:rPr>
      </w:pPr>
      <w:r w:rsidRPr="00345D36">
        <w:rPr>
          <w:b/>
          <w:sz w:val="36"/>
          <w:szCs w:val="36"/>
        </w:rPr>
        <w:t>Discussion and Conclusion</w:t>
      </w:r>
    </w:p>
    <w:p w14:paraId="5E6AC92D" w14:textId="41B4B96F" w:rsidR="008C34DD" w:rsidRDefault="008C34DD" w:rsidP="00A6330F">
      <w:pPr>
        <w:pStyle w:val="ListParagraph"/>
      </w:pPr>
    </w:p>
    <w:p w14:paraId="6EEC99F1" w14:textId="13EDE13C" w:rsidR="00335E30" w:rsidRDefault="00A90428" w:rsidP="00335E30">
      <w:pPr>
        <w:pStyle w:val="ListParagraph"/>
      </w:pPr>
      <w:r>
        <w:t>The results of this experiment fell in line with my original hypothesis, which was that Binary Search would outperform Sequential Search.</w:t>
      </w:r>
      <w:r w:rsidR="00335E30">
        <w:t xml:space="preserve"> For the most part, Binary Search did outperform Sequential Search within the experiment. The size of the list made the most difference when it came to Sequential Search. This experiment proved that as the size of the list grows, so does the time that it takes for Sequential Search to complete its initial search. One</w:t>
      </w:r>
      <w:r w:rsidR="00C06791">
        <w:t xml:space="preserve"> thing</w:t>
      </w:r>
      <w:r w:rsidR="00335E30">
        <w:t xml:space="preserve"> that is important to note is that with Binary Search, the size of the list does not seem to have had a big impact. In fact, the average times from 100,000 items and 1,000,000 items are not that different when it comes to Binary Search. Sequential Search performed the best when it was dealing with search keys </w:t>
      </w:r>
      <w:r w:rsidR="004D393C">
        <w:t>that appeared in the beginning of the list. With Binary Search, it performed the best when search keys were at the middle of the list.</w:t>
      </w:r>
    </w:p>
    <w:p w14:paraId="70F88D1C" w14:textId="0A4A5F50" w:rsidR="00335E30" w:rsidRDefault="00335E30" w:rsidP="00A6330F">
      <w:pPr>
        <w:pStyle w:val="ListParagraph"/>
      </w:pPr>
    </w:p>
    <w:p w14:paraId="62374884" w14:textId="436BC995" w:rsidR="00335E30" w:rsidRDefault="00335E30" w:rsidP="00A6330F">
      <w:pPr>
        <w:pStyle w:val="ListParagraph"/>
      </w:pPr>
      <w:r>
        <w:t>Overall, the experiment did produce the results that I expected going into it.</w:t>
      </w:r>
      <w:r w:rsidR="004D393C">
        <w:t xml:space="preserve"> Sequential Search was slower than Binary Search and as the number of items in the list grew, so did the time it took for Sequential Search to complete its search. Alternatively, Binary Search did not have a major time difference when it came to the size of the list. The time differences with Binary Search were more affected when it came to where the search key was within the list, although this did affect Sequential Search as well.</w:t>
      </w:r>
    </w:p>
    <w:p w14:paraId="1921337F" w14:textId="29C144DD" w:rsidR="004D393C" w:rsidRDefault="004D393C" w:rsidP="00A6330F">
      <w:pPr>
        <w:pStyle w:val="ListParagraph"/>
      </w:pPr>
    </w:p>
    <w:p w14:paraId="767B8ED3" w14:textId="164712E3" w:rsidR="004D393C" w:rsidRDefault="004D393C" w:rsidP="00A6330F">
      <w:pPr>
        <w:pStyle w:val="ListParagraph"/>
      </w:pPr>
      <w:r>
        <w:t>If I had to rank these two searching algorithms from best to worst, I would rank them as follows:</w:t>
      </w:r>
    </w:p>
    <w:p w14:paraId="3FAC4098" w14:textId="4E36CE8D" w:rsidR="004D393C" w:rsidRDefault="004D393C" w:rsidP="00A6330F">
      <w:pPr>
        <w:pStyle w:val="ListParagraph"/>
      </w:pPr>
    </w:p>
    <w:p w14:paraId="279ECE11" w14:textId="4C45DB65" w:rsidR="004D393C" w:rsidRDefault="004D393C" w:rsidP="004D393C">
      <w:pPr>
        <w:pStyle w:val="ListParagraph"/>
        <w:numPr>
          <w:ilvl w:val="0"/>
          <w:numId w:val="21"/>
        </w:numPr>
      </w:pPr>
      <w:r>
        <w:t>Binary Search</w:t>
      </w:r>
    </w:p>
    <w:p w14:paraId="78BB9D35" w14:textId="1406AE7F" w:rsidR="004D393C" w:rsidRDefault="004D393C" w:rsidP="004D393C">
      <w:pPr>
        <w:pStyle w:val="ListParagraph"/>
        <w:numPr>
          <w:ilvl w:val="0"/>
          <w:numId w:val="21"/>
        </w:numPr>
      </w:pPr>
      <w:r>
        <w:t>Sequential Search</w:t>
      </w:r>
    </w:p>
    <w:p w14:paraId="5A62E70D" w14:textId="1F46C593" w:rsidR="004D393C" w:rsidRDefault="004D393C" w:rsidP="004D393C">
      <w:pPr>
        <w:ind w:left="720"/>
      </w:pPr>
    </w:p>
    <w:p w14:paraId="791668CC" w14:textId="648FA733" w:rsidR="004D393C" w:rsidRDefault="004D393C" w:rsidP="004D393C">
      <w:pPr>
        <w:ind w:left="720"/>
      </w:pPr>
      <w:r>
        <w:t>If I had to choose an algorithm that I preferred, it would have to be Binary Search. The fact that Binary Search produced fairly similar results all the way through the experiment, no matter what the size of the list was, lends me to believe that it would be a preferred choice for myself.</w:t>
      </w:r>
      <w:r w:rsidR="00DA35B1">
        <w:t xml:space="preserve"> However, it should be considered that Binary Search needs to have a sorted list before it can even be performed, so there are times when Sequential Search might be the preferred method. </w:t>
      </w:r>
      <w:proofErr w:type="gramStart"/>
      <w:r w:rsidR="00DA35B1">
        <w:t>With that being said, pairing</w:t>
      </w:r>
      <w:proofErr w:type="gramEnd"/>
      <w:r w:rsidR="00DA35B1">
        <w:t xml:space="preserve"> Binary Search with a fast-sorting algorithm, such as Quick Sort, would be my preferred method of sorting and searching.</w:t>
      </w:r>
      <w:r>
        <w:t xml:space="preserve"> </w:t>
      </w:r>
    </w:p>
    <w:p w14:paraId="6373E9FB" w14:textId="70E41CFE" w:rsidR="008C34DD" w:rsidRDefault="008C34DD" w:rsidP="00A6330F">
      <w:pPr>
        <w:pStyle w:val="ListParagraph"/>
      </w:pPr>
    </w:p>
    <w:p w14:paraId="18E502F6" w14:textId="77777777" w:rsidR="00A6330F" w:rsidRDefault="00A6330F" w:rsidP="00A6330F"/>
    <w:p w14:paraId="24AF46B9" w14:textId="77777777" w:rsidR="00A6330F" w:rsidRPr="00345D36" w:rsidRDefault="00A6330F" w:rsidP="00345D36">
      <w:pPr>
        <w:pStyle w:val="ListParagraph"/>
        <w:numPr>
          <w:ilvl w:val="0"/>
          <w:numId w:val="17"/>
        </w:numPr>
        <w:ind w:left="360"/>
        <w:rPr>
          <w:b/>
          <w:sz w:val="36"/>
          <w:szCs w:val="36"/>
        </w:rPr>
      </w:pPr>
      <w:r w:rsidRPr="00345D36">
        <w:rPr>
          <w:b/>
          <w:sz w:val="36"/>
          <w:szCs w:val="36"/>
        </w:rPr>
        <w:t>References</w:t>
      </w:r>
    </w:p>
    <w:p w14:paraId="2065CA39" w14:textId="760E45FC" w:rsidR="00036FD1" w:rsidRDefault="00036FD1" w:rsidP="00DA35B1">
      <w:pPr>
        <w:pStyle w:val="NormalWeb"/>
        <w:ind w:left="567" w:hanging="567"/>
      </w:pPr>
      <w:r>
        <w:t xml:space="preserve"> [1]</w:t>
      </w:r>
      <w:r w:rsidRPr="00036FD1">
        <w:t xml:space="preserve"> </w:t>
      </w:r>
      <w:r>
        <w:t xml:space="preserve">E. Team, “What is big-O </w:t>
      </w:r>
      <w:proofErr w:type="gramStart"/>
      <w:r>
        <w:t>notation?,</w:t>
      </w:r>
      <w:proofErr w:type="gramEnd"/>
      <w:r>
        <w:t xml:space="preserve">” </w:t>
      </w:r>
      <w:r>
        <w:rPr>
          <w:i/>
          <w:iCs/>
        </w:rPr>
        <w:t>Educative</w:t>
      </w:r>
      <w:r>
        <w:t>, 2021. [Online]. Available:</w:t>
      </w:r>
      <w:r>
        <w:t xml:space="preserve"> </w:t>
      </w:r>
      <w:r>
        <w:t>https://www.educative.io/edpresso/what-is-big-o-notation. [Accessed: 0</w:t>
      </w:r>
      <w:r w:rsidR="004B0AE3">
        <w:t>5</w:t>
      </w:r>
      <w:r>
        <w:t xml:space="preserve">-Mar-2022]. </w:t>
      </w:r>
    </w:p>
    <w:p w14:paraId="25D124F5" w14:textId="2BCADA2B" w:rsidR="004B0AE3" w:rsidRDefault="00036FD1" w:rsidP="004B0AE3">
      <w:pPr>
        <w:pStyle w:val="NormalWeb"/>
        <w:ind w:left="567" w:hanging="567"/>
      </w:pPr>
      <w:r>
        <w:t xml:space="preserve">[2] </w:t>
      </w:r>
      <w:r w:rsidR="004B0AE3">
        <w:t xml:space="preserve">“Linear Search,” </w:t>
      </w:r>
      <w:proofErr w:type="spellStart"/>
      <w:r w:rsidR="004B0AE3">
        <w:rPr>
          <w:i/>
          <w:iCs/>
        </w:rPr>
        <w:t>GeeksforGeeks</w:t>
      </w:r>
      <w:proofErr w:type="spellEnd"/>
      <w:r w:rsidR="004B0AE3">
        <w:t>, 15-Sep-2021. [Online]. Available: https://www.geeksforgeeks.org/linear-search/?ref=gcse. [Accessed: 0</w:t>
      </w:r>
      <w:r w:rsidR="004B0AE3">
        <w:t>5</w:t>
      </w:r>
      <w:r w:rsidR="004B0AE3">
        <w:t xml:space="preserve">-Mar-2022]. </w:t>
      </w:r>
    </w:p>
    <w:p w14:paraId="16F72EF1" w14:textId="1C805B16" w:rsidR="004B0AE3" w:rsidRDefault="004B0AE3" w:rsidP="004B0AE3">
      <w:pPr>
        <w:pStyle w:val="NormalWeb"/>
        <w:ind w:left="567" w:hanging="567"/>
      </w:pPr>
      <w:r>
        <w:t xml:space="preserve">[3] </w:t>
      </w:r>
      <w:r>
        <w:t xml:space="preserve">“Introduction to searching algorithms,” </w:t>
      </w:r>
      <w:r>
        <w:rPr>
          <w:i/>
          <w:iCs/>
        </w:rPr>
        <w:t>Studytonight.com</w:t>
      </w:r>
      <w:r>
        <w:t xml:space="preserve">, 2021. [Online]. Available: https://www.studytonight.com/data-structures/search-algorithms. [Accessed: </w:t>
      </w:r>
      <w:r>
        <w:t>05</w:t>
      </w:r>
      <w:r>
        <w:t xml:space="preserve">-Mar-2022]. </w:t>
      </w:r>
    </w:p>
    <w:p w14:paraId="1C8F1A08" w14:textId="6FE0B4A9" w:rsidR="00DA35B1" w:rsidRDefault="004B0AE3" w:rsidP="00DA35B1">
      <w:pPr>
        <w:pStyle w:val="NormalWeb"/>
        <w:ind w:left="567" w:hanging="567"/>
      </w:pPr>
      <w:r>
        <w:t xml:space="preserve">[4] </w:t>
      </w:r>
      <w:r>
        <w:t xml:space="preserve">“Comparison of searches - searching - KS3 computer science revision - BBC Bitesize,” </w:t>
      </w:r>
      <w:r>
        <w:rPr>
          <w:i/>
          <w:iCs/>
        </w:rPr>
        <w:t>BBC News</w:t>
      </w:r>
      <w:r>
        <w:t xml:space="preserve">, 2021. [Online]. Available: https://www.bbc.co.uk/bitesize/guides/zgr2mp3/revision/4#:~:text=One%20of%20the%20main%20advantages%20of%20a%20binary%20search%20is,within%2010%20steps%2C%20every%20time. [Accessed: 05-Mar-2022]. </w:t>
      </w:r>
    </w:p>
    <w:p w14:paraId="3AB31162" w14:textId="439E2D6E" w:rsidR="008C34DD" w:rsidRPr="00DA35B1" w:rsidRDefault="00A6330F" w:rsidP="00B31D7D">
      <w:pPr>
        <w:pStyle w:val="ListParagraph"/>
        <w:numPr>
          <w:ilvl w:val="0"/>
          <w:numId w:val="17"/>
        </w:numPr>
        <w:ind w:left="360"/>
        <w:rPr>
          <w:b/>
          <w:sz w:val="36"/>
          <w:szCs w:val="36"/>
        </w:rPr>
      </w:pPr>
      <w:r w:rsidRPr="00345D36">
        <w:rPr>
          <w:b/>
          <w:sz w:val="36"/>
          <w:szCs w:val="36"/>
        </w:rPr>
        <w:t>Appendix</w:t>
      </w:r>
    </w:p>
    <w:p w14:paraId="01919622" w14:textId="77777777" w:rsidR="008C34DD" w:rsidRDefault="008C34DD" w:rsidP="00B31D7D"/>
    <w:p w14:paraId="384D761B" w14:textId="77777777" w:rsidR="008C34DD" w:rsidRDefault="008C34DD" w:rsidP="00B31D7D"/>
    <w:p w14:paraId="1B277BA0" w14:textId="49395A63" w:rsidR="00B31D7D" w:rsidRPr="008C34DD" w:rsidRDefault="00B31D7D" w:rsidP="00B31D7D">
      <w:pPr>
        <w:rPr>
          <w:b/>
          <w:bCs/>
          <w:u w:val="single"/>
        </w:rPr>
      </w:pPr>
      <w:r w:rsidRPr="008C34DD">
        <w:rPr>
          <w:b/>
          <w:bCs/>
          <w:u w:val="single"/>
        </w:rPr>
        <w:t>Sequential Search:</w:t>
      </w:r>
    </w:p>
    <w:p w14:paraId="45B373D4" w14:textId="77777777" w:rsidR="00B31D7D" w:rsidRDefault="00B31D7D" w:rsidP="00A6330F">
      <w:pPr>
        <w:pStyle w:val="ListParagraph"/>
      </w:pPr>
    </w:p>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A6330F" w14:paraId="4A00003E" w14:textId="77777777" w:rsidTr="00345D36">
        <w:tc>
          <w:tcPr>
            <w:tcW w:w="5343" w:type="dxa"/>
            <w:gridSpan w:val="3"/>
          </w:tcPr>
          <w:p w14:paraId="6FFF1491" w14:textId="461C6CD0" w:rsidR="00A6330F" w:rsidRPr="00AB67B5" w:rsidRDefault="00A6330F" w:rsidP="00965F1B">
            <w:pPr>
              <w:rPr>
                <w:b/>
              </w:rPr>
            </w:pPr>
            <w:r>
              <w:rPr>
                <w:b/>
              </w:rPr>
              <w:t>Algorithm</w:t>
            </w:r>
            <w:r w:rsidRPr="00AB67B5">
              <w:rPr>
                <w:b/>
              </w:rPr>
              <w:t>:</w:t>
            </w:r>
            <w:r w:rsidR="002B730E">
              <w:rPr>
                <w:b/>
              </w:rPr>
              <w:t xml:space="preserve"> Sequential Search</w:t>
            </w:r>
            <w:r w:rsidRPr="00AB67B5">
              <w:rPr>
                <w:b/>
              </w:rPr>
              <w:t xml:space="preserve">  </w:t>
            </w:r>
          </w:p>
        </w:tc>
        <w:tc>
          <w:tcPr>
            <w:tcW w:w="3500" w:type="dxa"/>
            <w:gridSpan w:val="2"/>
          </w:tcPr>
          <w:p w14:paraId="27C4F537" w14:textId="06C70A4F" w:rsidR="00A6330F" w:rsidRPr="00AB67B5" w:rsidRDefault="00A6330F" w:rsidP="00965F1B">
            <w:pPr>
              <w:rPr>
                <w:b/>
              </w:rPr>
            </w:pPr>
            <w:r>
              <w:rPr>
                <w:b/>
              </w:rPr>
              <w:t>Dataset #:</w:t>
            </w:r>
            <w:r w:rsidR="00B92B64">
              <w:rPr>
                <w:b/>
              </w:rPr>
              <w:t xml:space="preserve"> Search Key Low</w:t>
            </w:r>
            <w:r w:rsidRPr="007700EC">
              <w:t xml:space="preserve"> </w:t>
            </w:r>
          </w:p>
        </w:tc>
      </w:tr>
      <w:tr w:rsidR="00A6330F" w14:paraId="07D0324C" w14:textId="77777777" w:rsidTr="00345D36">
        <w:tc>
          <w:tcPr>
            <w:tcW w:w="1844" w:type="dxa"/>
          </w:tcPr>
          <w:p w14:paraId="7D162C60" w14:textId="77777777" w:rsidR="00A6330F" w:rsidRPr="00AC688C" w:rsidRDefault="00A6330F" w:rsidP="00965F1B">
            <w:pPr>
              <w:jc w:val="center"/>
              <w:rPr>
                <w:b/>
              </w:rPr>
            </w:pPr>
            <w:r w:rsidRPr="00AC688C">
              <w:rPr>
                <w:b/>
              </w:rPr>
              <w:t>N</w:t>
            </w:r>
          </w:p>
        </w:tc>
        <w:tc>
          <w:tcPr>
            <w:tcW w:w="1750" w:type="dxa"/>
          </w:tcPr>
          <w:p w14:paraId="56B1679E" w14:textId="77777777" w:rsidR="00A6330F" w:rsidRPr="00AC688C" w:rsidRDefault="00A6330F" w:rsidP="00965F1B">
            <w:pPr>
              <w:jc w:val="center"/>
              <w:rPr>
                <w:b/>
              </w:rPr>
            </w:pPr>
            <w:r w:rsidRPr="00AC688C">
              <w:rPr>
                <w:b/>
              </w:rPr>
              <w:t>Run #1</w:t>
            </w:r>
          </w:p>
        </w:tc>
        <w:tc>
          <w:tcPr>
            <w:tcW w:w="1749" w:type="dxa"/>
          </w:tcPr>
          <w:p w14:paraId="6EE10544" w14:textId="77777777" w:rsidR="00A6330F" w:rsidRPr="00AC688C" w:rsidRDefault="00A6330F" w:rsidP="00965F1B">
            <w:pPr>
              <w:jc w:val="center"/>
              <w:rPr>
                <w:b/>
              </w:rPr>
            </w:pPr>
            <w:r w:rsidRPr="00AC688C">
              <w:rPr>
                <w:b/>
              </w:rPr>
              <w:t>Run #2</w:t>
            </w:r>
          </w:p>
        </w:tc>
        <w:tc>
          <w:tcPr>
            <w:tcW w:w="1750" w:type="dxa"/>
          </w:tcPr>
          <w:p w14:paraId="4993FEFC" w14:textId="77777777" w:rsidR="00A6330F" w:rsidRPr="00AC688C" w:rsidRDefault="00A6330F" w:rsidP="00965F1B">
            <w:pPr>
              <w:jc w:val="center"/>
              <w:rPr>
                <w:b/>
              </w:rPr>
            </w:pPr>
            <w:r w:rsidRPr="00AC688C">
              <w:rPr>
                <w:b/>
              </w:rPr>
              <w:t>Run #3</w:t>
            </w:r>
          </w:p>
        </w:tc>
        <w:tc>
          <w:tcPr>
            <w:tcW w:w="1750" w:type="dxa"/>
          </w:tcPr>
          <w:p w14:paraId="4DA9D7FF" w14:textId="77777777" w:rsidR="00A6330F" w:rsidRPr="00AC688C" w:rsidRDefault="00A6330F" w:rsidP="00965F1B">
            <w:pPr>
              <w:jc w:val="center"/>
              <w:rPr>
                <w:b/>
              </w:rPr>
            </w:pPr>
            <w:r w:rsidRPr="00AC688C">
              <w:rPr>
                <w:b/>
              </w:rPr>
              <w:t>Average</w:t>
            </w:r>
          </w:p>
        </w:tc>
      </w:tr>
      <w:tr w:rsidR="00A6330F" w14:paraId="213CB538" w14:textId="77777777" w:rsidTr="00345D36">
        <w:tc>
          <w:tcPr>
            <w:tcW w:w="1844" w:type="dxa"/>
          </w:tcPr>
          <w:p w14:paraId="59264D39" w14:textId="77777777" w:rsidR="00A6330F" w:rsidRDefault="00A6330F" w:rsidP="00965F1B">
            <w:r>
              <w:t>10</w:t>
            </w:r>
            <w:r w:rsidR="001E602E">
              <w:t>0</w:t>
            </w:r>
          </w:p>
        </w:tc>
        <w:tc>
          <w:tcPr>
            <w:tcW w:w="1750" w:type="dxa"/>
          </w:tcPr>
          <w:p w14:paraId="2D6D65B7" w14:textId="5D231B7F" w:rsidR="00A6330F" w:rsidRDefault="00A34D3E" w:rsidP="00965F1B">
            <w:r w:rsidRPr="00A34D3E">
              <w:t>0.0001992</w:t>
            </w:r>
            <w:r w:rsidR="00A90428">
              <w:t>s</w:t>
            </w:r>
          </w:p>
        </w:tc>
        <w:tc>
          <w:tcPr>
            <w:tcW w:w="1749" w:type="dxa"/>
          </w:tcPr>
          <w:p w14:paraId="58E3E76F" w14:textId="02F1556A" w:rsidR="00A6330F" w:rsidRDefault="00A34D3E" w:rsidP="00965F1B">
            <w:r w:rsidRPr="00A34D3E">
              <w:t>0.0001367</w:t>
            </w:r>
            <w:r w:rsidR="00A90428">
              <w:t>s</w:t>
            </w:r>
          </w:p>
        </w:tc>
        <w:tc>
          <w:tcPr>
            <w:tcW w:w="1750" w:type="dxa"/>
          </w:tcPr>
          <w:p w14:paraId="3A3271E1" w14:textId="13E32018" w:rsidR="00A6330F" w:rsidRDefault="002B730E" w:rsidP="00965F1B">
            <w:r w:rsidRPr="002B730E">
              <w:t>0.0001864</w:t>
            </w:r>
            <w:r w:rsidR="00A90428">
              <w:t>s</w:t>
            </w:r>
          </w:p>
        </w:tc>
        <w:tc>
          <w:tcPr>
            <w:tcW w:w="1750" w:type="dxa"/>
          </w:tcPr>
          <w:p w14:paraId="3C479570" w14:textId="75AA5F91" w:rsidR="00A6330F" w:rsidRDefault="00AC4106" w:rsidP="00965F1B">
            <w:r w:rsidRPr="00AC4106">
              <w:t>0.0001741</w:t>
            </w:r>
            <w:r w:rsidR="00A90428">
              <w:t>s</w:t>
            </w:r>
          </w:p>
        </w:tc>
      </w:tr>
      <w:tr w:rsidR="00A6330F" w14:paraId="1E4772EE" w14:textId="77777777" w:rsidTr="00345D36">
        <w:tc>
          <w:tcPr>
            <w:tcW w:w="1844" w:type="dxa"/>
          </w:tcPr>
          <w:p w14:paraId="3100DC6B" w14:textId="360F7EE5" w:rsidR="00A6330F" w:rsidRDefault="00A6330F" w:rsidP="00965F1B">
            <w:r>
              <w:t>10</w:t>
            </w:r>
            <w:r w:rsidR="00B31D7D">
              <w:t>0</w:t>
            </w:r>
            <w:r w:rsidR="009E5E11">
              <w:t>,00</w:t>
            </w:r>
            <w:r>
              <w:t>0</w:t>
            </w:r>
          </w:p>
        </w:tc>
        <w:tc>
          <w:tcPr>
            <w:tcW w:w="1750" w:type="dxa"/>
          </w:tcPr>
          <w:p w14:paraId="0914BBC2" w14:textId="26E2C97B" w:rsidR="00A6330F" w:rsidRDefault="00A34D3E" w:rsidP="00965F1B">
            <w:r w:rsidRPr="00A34D3E">
              <w:t>0.0006522</w:t>
            </w:r>
            <w:r w:rsidR="00A90428">
              <w:t>s</w:t>
            </w:r>
          </w:p>
        </w:tc>
        <w:tc>
          <w:tcPr>
            <w:tcW w:w="1749" w:type="dxa"/>
          </w:tcPr>
          <w:p w14:paraId="7B73AE81" w14:textId="7F6672C9" w:rsidR="00A6330F" w:rsidRDefault="00A34D3E" w:rsidP="00965F1B">
            <w:r w:rsidRPr="00A34D3E">
              <w:t>0.0004856</w:t>
            </w:r>
            <w:r w:rsidR="00A90428">
              <w:t>s</w:t>
            </w:r>
          </w:p>
        </w:tc>
        <w:tc>
          <w:tcPr>
            <w:tcW w:w="1750" w:type="dxa"/>
          </w:tcPr>
          <w:p w14:paraId="1FFA9170" w14:textId="0B5307FF" w:rsidR="00A6330F" w:rsidRDefault="002B730E" w:rsidP="00965F1B">
            <w:r w:rsidRPr="002B730E">
              <w:t>0.0005711</w:t>
            </w:r>
            <w:r w:rsidR="00A90428">
              <w:t>s</w:t>
            </w:r>
          </w:p>
        </w:tc>
        <w:tc>
          <w:tcPr>
            <w:tcW w:w="1750" w:type="dxa"/>
          </w:tcPr>
          <w:p w14:paraId="6AAA31DA" w14:textId="242123CE" w:rsidR="00A6330F" w:rsidRDefault="00AC4106" w:rsidP="00965F1B">
            <w:r w:rsidRPr="00AC4106">
              <w:t>0.0005696</w:t>
            </w:r>
            <w:r w:rsidR="00A90428">
              <w:t>s</w:t>
            </w:r>
          </w:p>
        </w:tc>
      </w:tr>
      <w:tr w:rsidR="00A6330F" w14:paraId="6EB3DEEE" w14:textId="77777777" w:rsidTr="00345D36">
        <w:tc>
          <w:tcPr>
            <w:tcW w:w="1844" w:type="dxa"/>
          </w:tcPr>
          <w:p w14:paraId="3610DC2B" w14:textId="77777777" w:rsidR="00A6330F" w:rsidRDefault="00A6330F" w:rsidP="00965F1B">
            <w:r>
              <w:t>1,000</w:t>
            </w:r>
            <w:r w:rsidR="009E5E11">
              <w:t>,000</w:t>
            </w:r>
          </w:p>
        </w:tc>
        <w:tc>
          <w:tcPr>
            <w:tcW w:w="1750" w:type="dxa"/>
          </w:tcPr>
          <w:p w14:paraId="3FDB30F1" w14:textId="65582E33" w:rsidR="00A6330F" w:rsidRDefault="00A34D3E" w:rsidP="00965F1B">
            <w:r w:rsidRPr="00A34D3E">
              <w:t>0.0053353</w:t>
            </w:r>
            <w:r w:rsidR="00A90428">
              <w:t>s</w:t>
            </w:r>
          </w:p>
        </w:tc>
        <w:tc>
          <w:tcPr>
            <w:tcW w:w="1749" w:type="dxa"/>
          </w:tcPr>
          <w:p w14:paraId="56F166CA" w14:textId="0C9A3B57" w:rsidR="00A6330F" w:rsidRDefault="002B730E" w:rsidP="00965F1B">
            <w:r w:rsidRPr="002B730E">
              <w:t>0.0032077</w:t>
            </w:r>
            <w:r w:rsidR="00A90428">
              <w:t>s</w:t>
            </w:r>
          </w:p>
        </w:tc>
        <w:tc>
          <w:tcPr>
            <w:tcW w:w="1750" w:type="dxa"/>
          </w:tcPr>
          <w:p w14:paraId="06013A0A" w14:textId="0B667BDC" w:rsidR="00A6330F" w:rsidRDefault="002B730E" w:rsidP="00965F1B">
            <w:r w:rsidRPr="002B730E">
              <w:t>0.0062079</w:t>
            </w:r>
            <w:r w:rsidR="00A90428">
              <w:t>s</w:t>
            </w:r>
          </w:p>
        </w:tc>
        <w:tc>
          <w:tcPr>
            <w:tcW w:w="1750" w:type="dxa"/>
          </w:tcPr>
          <w:p w14:paraId="781C3F43" w14:textId="26675F7E" w:rsidR="00A6330F" w:rsidRDefault="00AC4106" w:rsidP="00965F1B">
            <w:r w:rsidRPr="00AC4106">
              <w:t>0.0049169</w:t>
            </w:r>
            <w:r w:rsidR="00A90428">
              <w:t>s</w:t>
            </w:r>
          </w:p>
        </w:tc>
      </w:tr>
    </w:tbl>
    <w:p w14:paraId="2EE92EB5" w14:textId="77777777" w:rsidR="00B31D7D" w:rsidRDefault="00B31D7D" w:rsidP="00B83BD8"/>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B31D7D" w14:paraId="742E3CD6" w14:textId="77777777" w:rsidTr="003924E8">
        <w:tc>
          <w:tcPr>
            <w:tcW w:w="5343" w:type="dxa"/>
            <w:gridSpan w:val="3"/>
          </w:tcPr>
          <w:p w14:paraId="42B1A900" w14:textId="73044406" w:rsidR="00B31D7D" w:rsidRPr="00AB67B5" w:rsidRDefault="00B31D7D" w:rsidP="003924E8">
            <w:pPr>
              <w:rPr>
                <w:b/>
              </w:rPr>
            </w:pPr>
            <w:r>
              <w:rPr>
                <w:b/>
              </w:rPr>
              <w:t>Algorithm</w:t>
            </w:r>
            <w:r w:rsidRPr="00AB67B5">
              <w:rPr>
                <w:b/>
              </w:rPr>
              <w:t>:</w:t>
            </w:r>
            <w:r w:rsidR="002B730E">
              <w:rPr>
                <w:b/>
              </w:rPr>
              <w:t xml:space="preserve"> Sequential Search</w:t>
            </w:r>
            <w:r w:rsidRPr="00AB67B5">
              <w:rPr>
                <w:b/>
              </w:rPr>
              <w:t xml:space="preserve">  </w:t>
            </w:r>
          </w:p>
        </w:tc>
        <w:tc>
          <w:tcPr>
            <w:tcW w:w="3500" w:type="dxa"/>
            <w:gridSpan w:val="2"/>
          </w:tcPr>
          <w:p w14:paraId="34AD3746" w14:textId="1EEC1C24" w:rsidR="00B31D7D" w:rsidRPr="00AB67B5" w:rsidRDefault="00B31D7D" w:rsidP="003924E8">
            <w:pPr>
              <w:rPr>
                <w:b/>
              </w:rPr>
            </w:pPr>
            <w:r>
              <w:rPr>
                <w:b/>
              </w:rPr>
              <w:t>Dataset #:</w:t>
            </w:r>
            <w:r w:rsidR="00B92B64">
              <w:rPr>
                <w:b/>
              </w:rPr>
              <w:t xml:space="preserve"> Search Key Mid</w:t>
            </w:r>
            <w:r w:rsidRPr="007700EC">
              <w:t xml:space="preserve">  </w:t>
            </w:r>
          </w:p>
        </w:tc>
      </w:tr>
      <w:tr w:rsidR="00B31D7D" w14:paraId="5FDB74CF" w14:textId="77777777" w:rsidTr="003924E8">
        <w:tc>
          <w:tcPr>
            <w:tcW w:w="1844" w:type="dxa"/>
          </w:tcPr>
          <w:p w14:paraId="2CE0D7BA" w14:textId="77777777" w:rsidR="00B31D7D" w:rsidRPr="00AC688C" w:rsidRDefault="00B31D7D" w:rsidP="003924E8">
            <w:pPr>
              <w:jc w:val="center"/>
              <w:rPr>
                <w:b/>
              </w:rPr>
            </w:pPr>
            <w:r w:rsidRPr="00AC688C">
              <w:rPr>
                <w:b/>
              </w:rPr>
              <w:t>N</w:t>
            </w:r>
          </w:p>
        </w:tc>
        <w:tc>
          <w:tcPr>
            <w:tcW w:w="1750" w:type="dxa"/>
          </w:tcPr>
          <w:p w14:paraId="48C0C952" w14:textId="77777777" w:rsidR="00B31D7D" w:rsidRPr="00AC688C" w:rsidRDefault="00B31D7D" w:rsidP="003924E8">
            <w:pPr>
              <w:jc w:val="center"/>
              <w:rPr>
                <w:b/>
              </w:rPr>
            </w:pPr>
            <w:r w:rsidRPr="00AC688C">
              <w:rPr>
                <w:b/>
              </w:rPr>
              <w:t>Run #1</w:t>
            </w:r>
          </w:p>
        </w:tc>
        <w:tc>
          <w:tcPr>
            <w:tcW w:w="1749" w:type="dxa"/>
          </w:tcPr>
          <w:p w14:paraId="26F824F5" w14:textId="77777777" w:rsidR="00B31D7D" w:rsidRPr="00AC688C" w:rsidRDefault="00B31D7D" w:rsidP="003924E8">
            <w:pPr>
              <w:jc w:val="center"/>
              <w:rPr>
                <w:b/>
              </w:rPr>
            </w:pPr>
            <w:r w:rsidRPr="00AC688C">
              <w:rPr>
                <w:b/>
              </w:rPr>
              <w:t>Run #2</w:t>
            </w:r>
          </w:p>
        </w:tc>
        <w:tc>
          <w:tcPr>
            <w:tcW w:w="1750" w:type="dxa"/>
          </w:tcPr>
          <w:p w14:paraId="18AEA080" w14:textId="77777777" w:rsidR="00B31D7D" w:rsidRPr="00AC688C" w:rsidRDefault="00B31D7D" w:rsidP="003924E8">
            <w:pPr>
              <w:jc w:val="center"/>
              <w:rPr>
                <w:b/>
              </w:rPr>
            </w:pPr>
            <w:r w:rsidRPr="00AC688C">
              <w:rPr>
                <w:b/>
              </w:rPr>
              <w:t>Run #3</w:t>
            </w:r>
          </w:p>
        </w:tc>
        <w:tc>
          <w:tcPr>
            <w:tcW w:w="1750" w:type="dxa"/>
          </w:tcPr>
          <w:p w14:paraId="7E500BA3" w14:textId="77777777" w:rsidR="00B31D7D" w:rsidRPr="00AC688C" w:rsidRDefault="00B31D7D" w:rsidP="003924E8">
            <w:pPr>
              <w:jc w:val="center"/>
              <w:rPr>
                <w:b/>
              </w:rPr>
            </w:pPr>
            <w:r w:rsidRPr="00AC688C">
              <w:rPr>
                <w:b/>
              </w:rPr>
              <w:t>Average</w:t>
            </w:r>
          </w:p>
        </w:tc>
      </w:tr>
      <w:tr w:rsidR="00B31D7D" w14:paraId="717E2C2B" w14:textId="77777777" w:rsidTr="003924E8">
        <w:tc>
          <w:tcPr>
            <w:tcW w:w="1844" w:type="dxa"/>
          </w:tcPr>
          <w:p w14:paraId="011D0823" w14:textId="77777777" w:rsidR="00B31D7D" w:rsidRDefault="00B31D7D" w:rsidP="003924E8">
            <w:r>
              <w:t>100</w:t>
            </w:r>
          </w:p>
        </w:tc>
        <w:tc>
          <w:tcPr>
            <w:tcW w:w="1750" w:type="dxa"/>
          </w:tcPr>
          <w:p w14:paraId="51CDDF82" w14:textId="66C72D74" w:rsidR="00B31D7D" w:rsidRDefault="002B730E" w:rsidP="003924E8">
            <w:r w:rsidRPr="002B730E">
              <w:t>0.0001468</w:t>
            </w:r>
            <w:r w:rsidR="00A90428">
              <w:t>s</w:t>
            </w:r>
          </w:p>
        </w:tc>
        <w:tc>
          <w:tcPr>
            <w:tcW w:w="1749" w:type="dxa"/>
          </w:tcPr>
          <w:p w14:paraId="6204724A" w14:textId="051F5E3D" w:rsidR="00B31D7D" w:rsidRDefault="007051D5" w:rsidP="003924E8">
            <w:r w:rsidRPr="007051D5">
              <w:t>0.0001536</w:t>
            </w:r>
            <w:r w:rsidR="00A90428">
              <w:t>s</w:t>
            </w:r>
          </w:p>
        </w:tc>
        <w:tc>
          <w:tcPr>
            <w:tcW w:w="1750" w:type="dxa"/>
          </w:tcPr>
          <w:p w14:paraId="5FA1740C" w14:textId="6099CEA4" w:rsidR="00B31D7D" w:rsidRDefault="007051D5" w:rsidP="003924E8">
            <w:r w:rsidRPr="007051D5">
              <w:t>0.0001612</w:t>
            </w:r>
            <w:r w:rsidR="00A90428">
              <w:t>s</w:t>
            </w:r>
          </w:p>
        </w:tc>
        <w:tc>
          <w:tcPr>
            <w:tcW w:w="1750" w:type="dxa"/>
          </w:tcPr>
          <w:p w14:paraId="4FEDD12B" w14:textId="06D03EF6" w:rsidR="00B31D7D" w:rsidRDefault="00AC4106" w:rsidP="003924E8">
            <w:r w:rsidRPr="00AC4106">
              <w:t>0.0001538</w:t>
            </w:r>
            <w:r w:rsidR="00A90428">
              <w:t>s</w:t>
            </w:r>
          </w:p>
        </w:tc>
      </w:tr>
      <w:tr w:rsidR="00B31D7D" w14:paraId="604B012D" w14:textId="77777777" w:rsidTr="003924E8">
        <w:tc>
          <w:tcPr>
            <w:tcW w:w="1844" w:type="dxa"/>
          </w:tcPr>
          <w:p w14:paraId="10716DC0" w14:textId="0B83D862" w:rsidR="00B31D7D" w:rsidRDefault="00B31D7D" w:rsidP="003924E8">
            <w:r>
              <w:t>100,000</w:t>
            </w:r>
          </w:p>
        </w:tc>
        <w:tc>
          <w:tcPr>
            <w:tcW w:w="1750" w:type="dxa"/>
          </w:tcPr>
          <w:p w14:paraId="6A8C299A" w14:textId="02279C54" w:rsidR="00B31D7D" w:rsidRDefault="002F3DDB" w:rsidP="003924E8">
            <w:r w:rsidRPr="002F3DDB">
              <w:t>0.0004375</w:t>
            </w:r>
            <w:r w:rsidR="00A90428">
              <w:t>s</w:t>
            </w:r>
          </w:p>
        </w:tc>
        <w:tc>
          <w:tcPr>
            <w:tcW w:w="1749" w:type="dxa"/>
          </w:tcPr>
          <w:p w14:paraId="1E24E465" w14:textId="1F6F0761" w:rsidR="00B31D7D" w:rsidRDefault="007051D5" w:rsidP="003924E8">
            <w:r w:rsidRPr="007051D5">
              <w:t>0.0004924</w:t>
            </w:r>
            <w:r w:rsidR="00A90428">
              <w:t>s</w:t>
            </w:r>
          </w:p>
        </w:tc>
        <w:tc>
          <w:tcPr>
            <w:tcW w:w="1750" w:type="dxa"/>
          </w:tcPr>
          <w:p w14:paraId="085ABC4E" w14:textId="07994226" w:rsidR="00B31D7D" w:rsidRDefault="00940B87" w:rsidP="003924E8">
            <w:r w:rsidRPr="00940B87">
              <w:t>0.0007775</w:t>
            </w:r>
            <w:r w:rsidR="00A90428">
              <w:t>s</w:t>
            </w:r>
          </w:p>
        </w:tc>
        <w:tc>
          <w:tcPr>
            <w:tcW w:w="1750" w:type="dxa"/>
          </w:tcPr>
          <w:p w14:paraId="1BF6A600" w14:textId="7E0C1A83" w:rsidR="00B31D7D" w:rsidRDefault="00AC4106" w:rsidP="003924E8">
            <w:r w:rsidRPr="00AC4106">
              <w:t>0.0005691</w:t>
            </w:r>
            <w:r w:rsidR="00A90428">
              <w:t>s</w:t>
            </w:r>
          </w:p>
        </w:tc>
      </w:tr>
      <w:tr w:rsidR="00B31D7D" w14:paraId="14684C8B" w14:textId="77777777" w:rsidTr="003924E8">
        <w:tc>
          <w:tcPr>
            <w:tcW w:w="1844" w:type="dxa"/>
          </w:tcPr>
          <w:p w14:paraId="3878F783" w14:textId="77777777" w:rsidR="00B31D7D" w:rsidRDefault="00B31D7D" w:rsidP="003924E8">
            <w:r>
              <w:t>1,000,000</w:t>
            </w:r>
          </w:p>
        </w:tc>
        <w:tc>
          <w:tcPr>
            <w:tcW w:w="1750" w:type="dxa"/>
          </w:tcPr>
          <w:p w14:paraId="13BC201A" w14:textId="44A4E62E" w:rsidR="00B31D7D" w:rsidRDefault="002F3DDB" w:rsidP="003924E8">
            <w:r w:rsidRPr="002F3DDB">
              <w:t>0.0030745</w:t>
            </w:r>
            <w:r w:rsidR="00A90428">
              <w:t>s</w:t>
            </w:r>
          </w:p>
        </w:tc>
        <w:tc>
          <w:tcPr>
            <w:tcW w:w="1749" w:type="dxa"/>
          </w:tcPr>
          <w:p w14:paraId="3328522C" w14:textId="017AD714" w:rsidR="00B31D7D" w:rsidRDefault="007051D5" w:rsidP="003924E8">
            <w:r w:rsidRPr="007051D5">
              <w:t>0.0056898</w:t>
            </w:r>
            <w:r w:rsidR="00A90428">
              <w:t>s</w:t>
            </w:r>
          </w:p>
        </w:tc>
        <w:tc>
          <w:tcPr>
            <w:tcW w:w="1750" w:type="dxa"/>
          </w:tcPr>
          <w:p w14:paraId="2CE53BD3" w14:textId="1D8B5F35" w:rsidR="00B31D7D" w:rsidRDefault="00940B87" w:rsidP="003924E8">
            <w:r w:rsidRPr="00940B87">
              <w:t>0.0061926</w:t>
            </w:r>
            <w:r w:rsidR="00A90428">
              <w:t>s</w:t>
            </w:r>
          </w:p>
        </w:tc>
        <w:tc>
          <w:tcPr>
            <w:tcW w:w="1750" w:type="dxa"/>
          </w:tcPr>
          <w:p w14:paraId="7134DF52" w14:textId="316207CE" w:rsidR="00B31D7D" w:rsidRDefault="00AC4106" w:rsidP="003924E8">
            <w:r w:rsidRPr="00AC4106">
              <w:t>0.0049856</w:t>
            </w:r>
            <w:r w:rsidR="00A90428">
              <w:t>s</w:t>
            </w:r>
          </w:p>
        </w:tc>
      </w:tr>
    </w:tbl>
    <w:p w14:paraId="2E6EEAD5" w14:textId="77777777" w:rsidR="00B31D7D" w:rsidRDefault="00B31D7D" w:rsidP="00B83BD8"/>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B31D7D" w14:paraId="037CF168" w14:textId="77777777" w:rsidTr="003924E8">
        <w:tc>
          <w:tcPr>
            <w:tcW w:w="5343" w:type="dxa"/>
            <w:gridSpan w:val="3"/>
          </w:tcPr>
          <w:p w14:paraId="7033B53C" w14:textId="1F936CF7" w:rsidR="00B31D7D" w:rsidRPr="00AB67B5" w:rsidRDefault="00B31D7D" w:rsidP="003924E8">
            <w:pPr>
              <w:rPr>
                <w:b/>
              </w:rPr>
            </w:pPr>
            <w:r>
              <w:rPr>
                <w:b/>
              </w:rPr>
              <w:t>Algorithm</w:t>
            </w:r>
            <w:r w:rsidRPr="00AB67B5">
              <w:rPr>
                <w:b/>
              </w:rPr>
              <w:t>:</w:t>
            </w:r>
            <w:r w:rsidR="002B730E">
              <w:rPr>
                <w:b/>
              </w:rPr>
              <w:t xml:space="preserve"> Sequential Search</w:t>
            </w:r>
            <w:r w:rsidRPr="00AB67B5">
              <w:rPr>
                <w:b/>
              </w:rPr>
              <w:t xml:space="preserve">  </w:t>
            </w:r>
          </w:p>
        </w:tc>
        <w:tc>
          <w:tcPr>
            <w:tcW w:w="3500" w:type="dxa"/>
            <w:gridSpan w:val="2"/>
          </w:tcPr>
          <w:p w14:paraId="0ABCAE72" w14:textId="71004CE7" w:rsidR="00B31D7D" w:rsidRPr="00AB67B5" w:rsidRDefault="00B31D7D" w:rsidP="003924E8">
            <w:pPr>
              <w:rPr>
                <w:b/>
              </w:rPr>
            </w:pPr>
            <w:r>
              <w:rPr>
                <w:b/>
              </w:rPr>
              <w:t>Dataset #:</w:t>
            </w:r>
            <w:r w:rsidR="00B92B64">
              <w:rPr>
                <w:b/>
              </w:rPr>
              <w:t xml:space="preserve"> Search Key High</w:t>
            </w:r>
            <w:r w:rsidRPr="007700EC">
              <w:t xml:space="preserve">  </w:t>
            </w:r>
          </w:p>
        </w:tc>
      </w:tr>
      <w:tr w:rsidR="00B31D7D" w14:paraId="1590E1CF" w14:textId="77777777" w:rsidTr="003924E8">
        <w:tc>
          <w:tcPr>
            <w:tcW w:w="1844" w:type="dxa"/>
          </w:tcPr>
          <w:p w14:paraId="6B45D9C7" w14:textId="77777777" w:rsidR="00B31D7D" w:rsidRPr="00AC688C" w:rsidRDefault="00B31D7D" w:rsidP="003924E8">
            <w:pPr>
              <w:jc w:val="center"/>
              <w:rPr>
                <w:b/>
              </w:rPr>
            </w:pPr>
            <w:r w:rsidRPr="00AC688C">
              <w:rPr>
                <w:b/>
              </w:rPr>
              <w:t>N</w:t>
            </w:r>
          </w:p>
        </w:tc>
        <w:tc>
          <w:tcPr>
            <w:tcW w:w="1750" w:type="dxa"/>
          </w:tcPr>
          <w:p w14:paraId="71C08D91" w14:textId="77777777" w:rsidR="00B31D7D" w:rsidRPr="00AC688C" w:rsidRDefault="00B31D7D" w:rsidP="003924E8">
            <w:pPr>
              <w:jc w:val="center"/>
              <w:rPr>
                <w:b/>
              </w:rPr>
            </w:pPr>
            <w:r w:rsidRPr="00AC688C">
              <w:rPr>
                <w:b/>
              </w:rPr>
              <w:t>Run #1</w:t>
            </w:r>
          </w:p>
        </w:tc>
        <w:tc>
          <w:tcPr>
            <w:tcW w:w="1749" w:type="dxa"/>
          </w:tcPr>
          <w:p w14:paraId="0303F1A2" w14:textId="77777777" w:rsidR="00B31D7D" w:rsidRPr="00AC688C" w:rsidRDefault="00B31D7D" w:rsidP="003924E8">
            <w:pPr>
              <w:jc w:val="center"/>
              <w:rPr>
                <w:b/>
              </w:rPr>
            </w:pPr>
            <w:r w:rsidRPr="00AC688C">
              <w:rPr>
                <w:b/>
              </w:rPr>
              <w:t>Run #2</w:t>
            </w:r>
          </w:p>
        </w:tc>
        <w:tc>
          <w:tcPr>
            <w:tcW w:w="1750" w:type="dxa"/>
          </w:tcPr>
          <w:p w14:paraId="4959945D" w14:textId="77777777" w:rsidR="00B31D7D" w:rsidRPr="00AC688C" w:rsidRDefault="00B31D7D" w:rsidP="003924E8">
            <w:pPr>
              <w:jc w:val="center"/>
              <w:rPr>
                <w:b/>
              </w:rPr>
            </w:pPr>
            <w:r w:rsidRPr="00AC688C">
              <w:rPr>
                <w:b/>
              </w:rPr>
              <w:t>Run #3</w:t>
            </w:r>
          </w:p>
        </w:tc>
        <w:tc>
          <w:tcPr>
            <w:tcW w:w="1750" w:type="dxa"/>
          </w:tcPr>
          <w:p w14:paraId="0C9D9CB1" w14:textId="77777777" w:rsidR="00B31D7D" w:rsidRPr="00AC688C" w:rsidRDefault="00B31D7D" w:rsidP="003924E8">
            <w:pPr>
              <w:jc w:val="center"/>
              <w:rPr>
                <w:b/>
              </w:rPr>
            </w:pPr>
            <w:r w:rsidRPr="00AC688C">
              <w:rPr>
                <w:b/>
              </w:rPr>
              <w:t>Average</w:t>
            </w:r>
          </w:p>
        </w:tc>
      </w:tr>
      <w:tr w:rsidR="00B31D7D" w14:paraId="7AC8204E" w14:textId="77777777" w:rsidTr="003924E8">
        <w:tc>
          <w:tcPr>
            <w:tcW w:w="1844" w:type="dxa"/>
          </w:tcPr>
          <w:p w14:paraId="72337BD1" w14:textId="77777777" w:rsidR="00B31D7D" w:rsidRDefault="00B31D7D" w:rsidP="003924E8">
            <w:r>
              <w:t>100</w:t>
            </w:r>
          </w:p>
        </w:tc>
        <w:tc>
          <w:tcPr>
            <w:tcW w:w="1750" w:type="dxa"/>
          </w:tcPr>
          <w:p w14:paraId="3C21F4EA" w14:textId="1F738004" w:rsidR="00B31D7D" w:rsidRDefault="00940B87" w:rsidP="003924E8">
            <w:r w:rsidRPr="00940B87">
              <w:t>0.0001778</w:t>
            </w:r>
            <w:r w:rsidR="00A90428">
              <w:t>s</w:t>
            </w:r>
          </w:p>
        </w:tc>
        <w:tc>
          <w:tcPr>
            <w:tcW w:w="1749" w:type="dxa"/>
          </w:tcPr>
          <w:p w14:paraId="7DBD95BD" w14:textId="16611144" w:rsidR="00B31D7D" w:rsidRDefault="00940B87" w:rsidP="003924E8">
            <w:r w:rsidRPr="00940B87">
              <w:t>0.0001401</w:t>
            </w:r>
            <w:r w:rsidR="00A90428">
              <w:t>s</w:t>
            </w:r>
          </w:p>
        </w:tc>
        <w:tc>
          <w:tcPr>
            <w:tcW w:w="1750" w:type="dxa"/>
          </w:tcPr>
          <w:p w14:paraId="6D26609A" w14:textId="7CFDB13A" w:rsidR="00B31D7D" w:rsidRDefault="00940B87" w:rsidP="003924E8">
            <w:r w:rsidRPr="00940B87">
              <w:t>0.0001198</w:t>
            </w:r>
            <w:r w:rsidR="00A90428">
              <w:t>s</w:t>
            </w:r>
          </w:p>
        </w:tc>
        <w:tc>
          <w:tcPr>
            <w:tcW w:w="1750" w:type="dxa"/>
          </w:tcPr>
          <w:p w14:paraId="7454F857" w14:textId="060DF481" w:rsidR="00B31D7D" w:rsidRDefault="0024523F" w:rsidP="003924E8">
            <w:r w:rsidRPr="0024523F">
              <w:t>0.0001459</w:t>
            </w:r>
            <w:r w:rsidR="00A90428">
              <w:t>s</w:t>
            </w:r>
          </w:p>
        </w:tc>
      </w:tr>
      <w:tr w:rsidR="00B31D7D" w14:paraId="7AC99CA5" w14:textId="77777777" w:rsidTr="003924E8">
        <w:tc>
          <w:tcPr>
            <w:tcW w:w="1844" w:type="dxa"/>
          </w:tcPr>
          <w:p w14:paraId="6A8C5688" w14:textId="5C10DC20" w:rsidR="00B31D7D" w:rsidRDefault="00B31D7D" w:rsidP="003924E8">
            <w:r>
              <w:t>100,000</w:t>
            </w:r>
          </w:p>
        </w:tc>
        <w:tc>
          <w:tcPr>
            <w:tcW w:w="1750" w:type="dxa"/>
          </w:tcPr>
          <w:p w14:paraId="24E08589" w14:textId="2D02D998" w:rsidR="00B31D7D" w:rsidRDefault="00940B87" w:rsidP="00940B87">
            <w:r w:rsidRPr="00940B87">
              <w:t>0.0006901</w:t>
            </w:r>
            <w:r w:rsidR="00A90428">
              <w:t>s</w:t>
            </w:r>
          </w:p>
        </w:tc>
        <w:tc>
          <w:tcPr>
            <w:tcW w:w="1749" w:type="dxa"/>
          </w:tcPr>
          <w:p w14:paraId="546FA259" w14:textId="0AC196F0" w:rsidR="00B31D7D" w:rsidRDefault="00940B87" w:rsidP="003924E8">
            <w:r w:rsidRPr="00940B87">
              <w:t>0.0004993</w:t>
            </w:r>
            <w:r w:rsidR="00A90428">
              <w:t>s</w:t>
            </w:r>
          </w:p>
        </w:tc>
        <w:tc>
          <w:tcPr>
            <w:tcW w:w="1750" w:type="dxa"/>
          </w:tcPr>
          <w:p w14:paraId="59B41868" w14:textId="2B85047E" w:rsidR="00B31D7D" w:rsidRDefault="00940B87" w:rsidP="003924E8">
            <w:r w:rsidRPr="00940B87">
              <w:t>0.0008163</w:t>
            </w:r>
            <w:r w:rsidR="00A90428">
              <w:t>s</w:t>
            </w:r>
          </w:p>
        </w:tc>
        <w:tc>
          <w:tcPr>
            <w:tcW w:w="1750" w:type="dxa"/>
          </w:tcPr>
          <w:p w14:paraId="6D193315" w14:textId="7B121C69" w:rsidR="00B31D7D" w:rsidRDefault="0024523F" w:rsidP="003924E8">
            <w:r w:rsidRPr="0024523F">
              <w:t>0.0006685</w:t>
            </w:r>
            <w:r w:rsidR="00A90428">
              <w:t>s</w:t>
            </w:r>
          </w:p>
        </w:tc>
      </w:tr>
      <w:tr w:rsidR="00B31D7D" w14:paraId="021FF1F7" w14:textId="77777777" w:rsidTr="003924E8">
        <w:tc>
          <w:tcPr>
            <w:tcW w:w="1844" w:type="dxa"/>
          </w:tcPr>
          <w:p w14:paraId="238B5510" w14:textId="77777777" w:rsidR="00B31D7D" w:rsidRDefault="00B31D7D" w:rsidP="003924E8">
            <w:r>
              <w:t>1,000,000</w:t>
            </w:r>
          </w:p>
        </w:tc>
        <w:tc>
          <w:tcPr>
            <w:tcW w:w="1750" w:type="dxa"/>
          </w:tcPr>
          <w:p w14:paraId="334B08AD" w14:textId="61626246" w:rsidR="00B31D7D" w:rsidRDefault="00940B87" w:rsidP="003924E8">
            <w:r w:rsidRPr="00940B87">
              <w:t>0.002831</w:t>
            </w:r>
            <w:r w:rsidR="00A90428">
              <w:t>s</w:t>
            </w:r>
          </w:p>
        </w:tc>
        <w:tc>
          <w:tcPr>
            <w:tcW w:w="1749" w:type="dxa"/>
          </w:tcPr>
          <w:p w14:paraId="6098A1B9" w14:textId="3FC829F0" w:rsidR="00B31D7D" w:rsidRDefault="00940B87" w:rsidP="003924E8">
            <w:r w:rsidRPr="00940B87">
              <w:t>0.0062296</w:t>
            </w:r>
            <w:r w:rsidR="00A90428">
              <w:t>s</w:t>
            </w:r>
          </w:p>
        </w:tc>
        <w:tc>
          <w:tcPr>
            <w:tcW w:w="1750" w:type="dxa"/>
          </w:tcPr>
          <w:p w14:paraId="5A811DFB" w14:textId="290A2A85" w:rsidR="00B31D7D" w:rsidRDefault="00940B87" w:rsidP="003924E8">
            <w:r w:rsidRPr="00940B87">
              <w:t>0.0061444</w:t>
            </w:r>
            <w:r w:rsidR="00A90428">
              <w:t>s</w:t>
            </w:r>
          </w:p>
        </w:tc>
        <w:tc>
          <w:tcPr>
            <w:tcW w:w="1750" w:type="dxa"/>
          </w:tcPr>
          <w:p w14:paraId="266815FA" w14:textId="00D8E38E" w:rsidR="00B31D7D" w:rsidRDefault="0024523F" w:rsidP="003924E8">
            <w:r w:rsidRPr="0024523F">
              <w:t>0.0050683</w:t>
            </w:r>
            <w:r w:rsidR="00A90428">
              <w:t>s</w:t>
            </w:r>
          </w:p>
        </w:tc>
      </w:tr>
    </w:tbl>
    <w:p w14:paraId="5F7047E3" w14:textId="3EF8D60A" w:rsidR="00B31D7D" w:rsidRDefault="00B31D7D" w:rsidP="00B31D7D"/>
    <w:p w14:paraId="6B3817EB" w14:textId="77777777" w:rsidR="00B83BD8" w:rsidRDefault="00B83BD8" w:rsidP="00B31D7D"/>
    <w:p w14:paraId="401B3F2D" w14:textId="70537796" w:rsidR="00B31D7D" w:rsidRDefault="00B31D7D" w:rsidP="00B31D7D"/>
    <w:p w14:paraId="4D1FB851" w14:textId="15E9FD13" w:rsidR="00B31D7D" w:rsidRPr="008C34DD" w:rsidRDefault="00B31D7D" w:rsidP="00B31D7D">
      <w:pPr>
        <w:rPr>
          <w:b/>
          <w:bCs/>
          <w:u w:val="single"/>
        </w:rPr>
      </w:pPr>
      <w:r w:rsidRPr="008C34DD">
        <w:rPr>
          <w:b/>
          <w:bCs/>
          <w:u w:val="single"/>
        </w:rPr>
        <w:t>Binary Search:</w:t>
      </w:r>
    </w:p>
    <w:p w14:paraId="79258745" w14:textId="77777777" w:rsidR="00B31D7D" w:rsidRDefault="00B31D7D" w:rsidP="00B31D7D">
      <w:pPr>
        <w:pStyle w:val="ListParagraph"/>
      </w:pPr>
    </w:p>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B31D7D" w14:paraId="461E2F17" w14:textId="77777777" w:rsidTr="003924E8">
        <w:tc>
          <w:tcPr>
            <w:tcW w:w="5343" w:type="dxa"/>
            <w:gridSpan w:val="3"/>
          </w:tcPr>
          <w:p w14:paraId="2FC3657E" w14:textId="7B1CDFC3" w:rsidR="00B31D7D" w:rsidRPr="00AB67B5" w:rsidRDefault="00B31D7D" w:rsidP="003924E8">
            <w:pPr>
              <w:rPr>
                <w:b/>
              </w:rPr>
            </w:pPr>
            <w:r>
              <w:rPr>
                <w:b/>
              </w:rPr>
              <w:t>Algorithm</w:t>
            </w:r>
            <w:r w:rsidRPr="00AB67B5">
              <w:rPr>
                <w:b/>
              </w:rPr>
              <w:t>:</w:t>
            </w:r>
            <w:r w:rsidR="002B730E">
              <w:rPr>
                <w:b/>
              </w:rPr>
              <w:t xml:space="preserve"> Binary Search</w:t>
            </w:r>
            <w:r w:rsidRPr="00AB67B5">
              <w:rPr>
                <w:b/>
              </w:rPr>
              <w:t xml:space="preserve">  </w:t>
            </w:r>
          </w:p>
        </w:tc>
        <w:tc>
          <w:tcPr>
            <w:tcW w:w="3500" w:type="dxa"/>
            <w:gridSpan w:val="2"/>
          </w:tcPr>
          <w:p w14:paraId="76195D53" w14:textId="57F71834" w:rsidR="00B31D7D" w:rsidRPr="00AB67B5" w:rsidRDefault="00B31D7D" w:rsidP="003924E8">
            <w:pPr>
              <w:rPr>
                <w:b/>
              </w:rPr>
            </w:pPr>
            <w:r>
              <w:rPr>
                <w:b/>
              </w:rPr>
              <w:t>Dataset #:</w:t>
            </w:r>
            <w:r w:rsidR="00B92B64">
              <w:rPr>
                <w:b/>
              </w:rPr>
              <w:t xml:space="preserve"> Search Key Low</w:t>
            </w:r>
            <w:r w:rsidRPr="007700EC">
              <w:t xml:space="preserve">  </w:t>
            </w:r>
          </w:p>
        </w:tc>
      </w:tr>
      <w:tr w:rsidR="00B31D7D" w14:paraId="165942CA" w14:textId="77777777" w:rsidTr="003924E8">
        <w:tc>
          <w:tcPr>
            <w:tcW w:w="1844" w:type="dxa"/>
          </w:tcPr>
          <w:p w14:paraId="0F015B9A" w14:textId="77777777" w:rsidR="00B31D7D" w:rsidRPr="00AC688C" w:rsidRDefault="00B31D7D" w:rsidP="003924E8">
            <w:pPr>
              <w:jc w:val="center"/>
              <w:rPr>
                <w:b/>
              </w:rPr>
            </w:pPr>
            <w:r w:rsidRPr="00AC688C">
              <w:rPr>
                <w:b/>
              </w:rPr>
              <w:t>N</w:t>
            </w:r>
          </w:p>
        </w:tc>
        <w:tc>
          <w:tcPr>
            <w:tcW w:w="1750" w:type="dxa"/>
          </w:tcPr>
          <w:p w14:paraId="4223D90B" w14:textId="77777777" w:rsidR="00B31D7D" w:rsidRPr="00AC688C" w:rsidRDefault="00B31D7D" w:rsidP="003924E8">
            <w:pPr>
              <w:jc w:val="center"/>
              <w:rPr>
                <w:b/>
              </w:rPr>
            </w:pPr>
            <w:r w:rsidRPr="00AC688C">
              <w:rPr>
                <w:b/>
              </w:rPr>
              <w:t>Run #1</w:t>
            </w:r>
          </w:p>
        </w:tc>
        <w:tc>
          <w:tcPr>
            <w:tcW w:w="1749" w:type="dxa"/>
          </w:tcPr>
          <w:p w14:paraId="744A5A60" w14:textId="77777777" w:rsidR="00B31D7D" w:rsidRPr="00AC688C" w:rsidRDefault="00B31D7D" w:rsidP="003924E8">
            <w:pPr>
              <w:jc w:val="center"/>
              <w:rPr>
                <w:b/>
              </w:rPr>
            </w:pPr>
            <w:r w:rsidRPr="00AC688C">
              <w:rPr>
                <w:b/>
              </w:rPr>
              <w:t>Run #2</w:t>
            </w:r>
          </w:p>
        </w:tc>
        <w:tc>
          <w:tcPr>
            <w:tcW w:w="1750" w:type="dxa"/>
          </w:tcPr>
          <w:p w14:paraId="637A1DD8" w14:textId="77777777" w:rsidR="00B31D7D" w:rsidRPr="00AC688C" w:rsidRDefault="00B31D7D" w:rsidP="003924E8">
            <w:pPr>
              <w:jc w:val="center"/>
              <w:rPr>
                <w:b/>
              </w:rPr>
            </w:pPr>
            <w:r w:rsidRPr="00AC688C">
              <w:rPr>
                <w:b/>
              </w:rPr>
              <w:t>Run #3</w:t>
            </w:r>
          </w:p>
        </w:tc>
        <w:tc>
          <w:tcPr>
            <w:tcW w:w="1750" w:type="dxa"/>
          </w:tcPr>
          <w:p w14:paraId="5ED7C2CE" w14:textId="77777777" w:rsidR="00B31D7D" w:rsidRPr="00AC688C" w:rsidRDefault="00B31D7D" w:rsidP="003924E8">
            <w:pPr>
              <w:jc w:val="center"/>
              <w:rPr>
                <w:b/>
              </w:rPr>
            </w:pPr>
            <w:r w:rsidRPr="00AC688C">
              <w:rPr>
                <w:b/>
              </w:rPr>
              <w:t>Average</w:t>
            </w:r>
          </w:p>
        </w:tc>
      </w:tr>
      <w:tr w:rsidR="00B31D7D" w14:paraId="6203EC59" w14:textId="77777777" w:rsidTr="003924E8">
        <w:tc>
          <w:tcPr>
            <w:tcW w:w="1844" w:type="dxa"/>
          </w:tcPr>
          <w:p w14:paraId="7963ECB6" w14:textId="77777777" w:rsidR="00B31D7D" w:rsidRDefault="00B31D7D" w:rsidP="003924E8">
            <w:r>
              <w:t>100</w:t>
            </w:r>
          </w:p>
        </w:tc>
        <w:tc>
          <w:tcPr>
            <w:tcW w:w="1750" w:type="dxa"/>
          </w:tcPr>
          <w:p w14:paraId="097CFE34" w14:textId="1B9E785C" w:rsidR="00B31D7D" w:rsidRDefault="00940B87" w:rsidP="003924E8">
            <w:r w:rsidRPr="00940B87">
              <w:t>0.0007885</w:t>
            </w:r>
            <w:r w:rsidR="00A90428">
              <w:t>s</w:t>
            </w:r>
          </w:p>
        </w:tc>
        <w:tc>
          <w:tcPr>
            <w:tcW w:w="1749" w:type="dxa"/>
          </w:tcPr>
          <w:p w14:paraId="1B30BC94" w14:textId="03558319" w:rsidR="00B31D7D" w:rsidRDefault="00EE67AB" w:rsidP="003924E8">
            <w:r w:rsidRPr="00EE67AB">
              <w:t>0.0001457</w:t>
            </w:r>
            <w:r w:rsidR="00A90428">
              <w:t>s</w:t>
            </w:r>
          </w:p>
        </w:tc>
        <w:tc>
          <w:tcPr>
            <w:tcW w:w="1750" w:type="dxa"/>
          </w:tcPr>
          <w:p w14:paraId="37BF2945" w14:textId="79895BEC" w:rsidR="00B31D7D" w:rsidRDefault="00EE67AB" w:rsidP="003924E8">
            <w:r w:rsidRPr="00EE67AB">
              <w:t>0.0001261</w:t>
            </w:r>
            <w:r w:rsidR="00A90428">
              <w:t>s</w:t>
            </w:r>
          </w:p>
        </w:tc>
        <w:tc>
          <w:tcPr>
            <w:tcW w:w="1750" w:type="dxa"/>
          </w:tcPr>
          <w:p w14:paraId="3B9F1C0D" w14:textId="4E3E5559" w:rsidR="00B31D7D" w:rsidRDefault="0024523F" w:rsidP="003924E8">
            <w:r w:rsidRPr="0024523F">
              <w:t>0.0003534</w:t>
            </w:r>
            <w:r w:rsidR="00A90428">
              <w:t>s</w:t>
            </w:r>
          </w:p>
        </w:tc>
      </w:tr>
      <w:tr w:rsidR="00B31D7D" w14:paraId="7CC4F521" w14:textId="77777777" w:rsidTr="003924E8">
        <w:tc>
          <w:tcPr>
            <w:tcW w:w="1844" w:type="dxa"/>
          </w:tcPr>
          <w:p w14:paraId="4B8EF310" w14:textId="0DD99E21" w:rsidR="00B31D7D" w:rsidRDefault="00B31D7D" w:rsidP="003924E8">
            <w:r>
              <w:t>100,000</w:t>
            </w:r>
          </w:p>
        </w:tc>
        <w:tc>
          <w:tcPr>
            <w:tcW w:w="1750" w:type="dxa"/>
          </w:tcPr>
          <w:p w14:paraId="460F99C2" w14:textId="297C16A0" w:rsidR="00B31D7D" w:rsidRDefault="00940B87" w:rsidP="003924E8">
            <w:r w:rsidRPr="00940B87">
              <w:t>0.0002045</w:t>
            </w:r>
            <w:r w:rsidR="00A90428">
              <w:t>s</w:t>
            </w:r>
          </w:p>
        </w:tc>
        <w:tc>
          <w:tcPr>
            <w:tcW w:w="1749" w:type="dxa"/>
          </w:tcPr>
          <w:p w14:paraId="5F8A855C" w14:textId="029306FA" w:rsidR="00B31D7D" w:rsidRDefault="00EE67AB" w:rsidP="003924E8">
            <w:r w:rsidRPr="00EE67AB">
              <w:t>0.0001900</w:t>
            </w:r>
            <w:r w:rsidR="00A90428">
              <w:t>s</w:t>
            </w:r>
          </w:p>
        </w:tc>
        <w:tc>
          <w:tcPr>
            <w:tcW w:w="1750" w:type="dxa"/>
          </w:tcPr>
          <w:p w14:paraId="602B0B1D" w14:textId="25986B5D" w:rsidR="00B31D7D" w:rsidRDefault="00EE67AB" w:rsidP="003924E8">
            <w:r w:rsidRPr="00EE67AB">
              <w:t>0.0002231</w:t>
            </w:r>
            <w:r w:rsidR="00A90428">
              <w:t>s</w:t>
            </w:r>
          </w:p>
        </w:tc>
        <w:tc>
          <w:tcPr>
            <w:tcW w:w="1750" w:type="dxa"/>
          </w:tcPr>
          <w:p w14:paraId="6E563891" w14:textId="485D1BD0" w:rsidR="00B31D7D" w:rsidRDefault="0024523F" w:rsidP="003924E8">
            <w:r w:rsidRPr="0024523F">
              <w:t>0.0002058</w:t>
            </w:r>
            <w:r w:rsidR="00A90428">
              <w:t>s</w:t>
            </w:r>
          </w:p>
        </w:tc>
      </w:tr>
      <w:tr w:rsidR="00B31D7D" w14:paraId="4D8D1015" w14:textId="77777777" w:rsidTr="003924E8">
        <w:tc>
          <w:tcPr>
            <w:tcW w:w="1844" w:type="dxa"/>
          </w:tcPr>
          <w:p w14:paraId="2AFCE6E7" w14:textId="77777777" w:rsidR="00B31D7D" w:rsidRDefault="00B31D7D" w:rsidP="003924E8">
            <w:r>
              <w:t>1,000,000</w:t>
            </w:r>
          </w:p>
        </w:tc>
        <w:tc>
          <w:tcPr>
            <w:tcW w:w="1750" w:type="dxa"/>
          </w:tcPr>
          <w:p w14:paraId="433305C2" w14:textId="187CB5C2" w:rsidR="00B31D7D" w:rsidRDefault="00EE67AB" w:rsidP="003924E8">
            <w:r w:rsidRPr="00EE67AB">
              <w:t>0.0002293</w:t>
            </w:r>
            <w:r w:rsidR="00A90428">
              <w:t>s</w:t>
            </w:r>
          </w:p>
        </w:tc>
        <w:tc>
          <w:tcPr>
            <w:tcW w:w="1749" w:type="dxa"/>
          </w:tcPr>
          <w:p w14:paraId="1770B527" w14:textId="5D7F5915" w:rsidR="00B31D7D" w:rsidRDefault="00EE67AB" w:rsidP="003924E8">
            <w:r w:rsidRPr="00EE67AB">
              <w:t>0.0002257</w:t>
            </w:r>
            <w:r w:rsidR="00A90428">
              <w:t>s</w:t>
            </w:r>
          </w:p>
        </w:tc>
        <w:tc>
          <w:tcPr>
            <w:tcW w:w="1750" w:type="dxa"/>
          </w:tcPr>
          <w:p w14:paraId="59E24C31" w14:textId="635BA7B9" w:rsidR="00B31D7D" w:rsidRDefault="00EE67AB" w:rsidP="003924E8">
            <w:r w:rsidRPr="00EE67AB">
              <w:t>0.0001907</w:t>
            </w:r>
            <w:r w:rsidR="00A90428">
              <w:t>s</w:t>
            </w:r>
          </w:p>
        </w:tc>
        <w:tc>
          <w:tcPr>
            <w:tcW w:w="1750" w:type="dxa"/>
          </w:tcPr>
          <w:p w14:paraId="5991E863" w14:textId="3700C44B" w:rsidR="00B31D7D" w:rsidRDefault="0024523F" w:rsidP="003924E8">
            <w:r w:rsidRPr="0024523F">
              <w:t>0.0002152</w:t>
            </w:r>
            <w:r w:rsidR="00A90428">
              <w:t>s</w:t>
            </w:r>
          </w:p>
        </w:tc>
      </w:tr>
    </w:tbl>
    <w:p w14:paraId="46463831" w14:textId="77777777" w:rsidR="00B31D7D" w:rsidRDefault="00B31D7D" w:rsidP="00B83BD8"/>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B31D7D" w14:paraId="0C495468" w14:textId="77777777" w:rsidTr="003924E8">
        <w:tc>
          <w:tcPr>
            <w:tcW w:w="5343" w:type="dxa"/>
            <w:gridSpan w:val="3"/>
          </w:tcPr>
          <w:p w14:paraId="0EE68453" w14:textId="3B9FE694" w:rsidR="00B31D7D" w:rsidRPr="00AB67B5" w:rsidRDefault="00B31D7D" w:rsidP="003924E8">
            <w:pPr>
              <w:rPr>
                <w:b/>
              </w:rPr>
            </w:pPr>
            <w:r>
              <w:rPr>
                <w:b/>
              </w:rPr>
              <w:t>Algorithm</w:t>
            </w:r>
            <w:r w:rsidRPr="00AB67B5">
              <w:rPr>
                <w:b/>
              </w:rPr>
              <w:t>:</w:t>
            </w:r>
            <w:r w:rsidR="002B730E">
              <w:rPr>
                <w:b/>
              </w:rPr>
              <w:t xml:space="preserve"> Binary Search</w:t>
            </w:r>
            <w:r w:rsidRPr="00AB67B5">
              <w:rPr>
                <w:b/>
              </w:rPr>
              <w:t xml:space="preserve">  </w:t>
            </w:r>
          </w:p>
        </w:tc>
        <w:tc>
          <w:tcPr>
            <w:tcW w:w="3500" w:type="dxa"/>
            <w:gridSpan w:val="2"/>
          </w:tcPr>
          <w:p w14:paraId="3C6F136F" w14:textId="52FC46C4" w:rsidR="00B31D7D" w:rsidRPr="00AB67B5" w:rsidRDefault="00B31D7D" w:rsidP="003924E8">
            <w:pPr>
              <w:rPr>
                <w:b/>
              </w:rPr>
            </w:pPr>
            <w:r>
              <w:rPr>
                <w:b/>
              </w:rPr>
              <w:t>Dataset #:</w:t>
            </w:r>
            <w:r w:rsidR="00B92B64">
              <w:rPr>
                <w:b/>
              </w:rPr>
              <w:t xml:space="preserve"> Search Key Mid</w:t>
            </w:r>
            <w:r w:rsidRPr="007700EC">
              <w:t xml:space="preserve">  </w:t>
            </w:r>
          </w:p>
        </w:tc>
      </w:tr>
      <w:tr w:rsidR="00B31D7D" w14:paraId="4569F8FE" w14:textId="77777777" w:rsidTr="003924E8">
        <w:tc>
          <w:tcPr>
            <w:tcW w:w="1844" w:type="dxa"/>
          </w:tcPr>
          <w:p w14:paraId="7437CD67" w14:textId="77777777" w:rsidR="00B31D7D" w:rsidRPr="00AC688C" w:rsidRDefault="00B31D7D" w:rsidP="003924E8">
            <w:pPr>
              <w:jc w:val="center"/>
              <w:rPr>
                <w:b/>
              </w:rPr>
            </w:pPr>
            <w:r w:rsidRPr="00AC688C">
              <w:rPr>
                <w:b/>
              </w:rPr>
              <w:t>N</w:t>
            </w:r>
          </w:p>
        </w:tc>
        <w:tc>
          <w:tcPr>
            <w:tcW w:w="1750" w:type="dxa"/>
          </w:tcPr>
          <w:p w14:paraId="1BCFEE64" w14:textId="77777777" w:rsidR="00B31D7D" w:rsidRPr="00AC688C" w:rsidRDefault="00B31D7D" w:rsidP="003924E8">
            <w:pPr>
              <w:jc w:val="center"/>
              <w:rPr>
                <w:b/>
              </w:rPr>
            </w:pPr>
            <w:r w:rsidRPr="00AC688C">
              <w:rPr>
                <w:b/>
              </w:rPr>
              <w:t>Run #1</w:t>
            </w:r>
          </w:p>
        </w:tc>
        <w:tc>
          <w:tcPr>
            <w:tcW w:w="1749" w:type="dxa"/>
          </w:tcPr>
          <w:p w14:paraId="12F9437B" w14:textId="77777777" w:rsidR="00B31D7D" w:rsidRPr="00AC688C" w:rsidRDefault="00B31D7D" w:rsidP="003924E8">
            <w:pPr>
              <w:jc w:val="center"/>
              <w:rPr>
                <w:b/>
              </w:rPr>
            </w:pPr>
            <w:r w:rsidRPr="00AC688C">
              <w:rPr>
                <w:b/>
              </w:rPr>
              <w:t>Run #2</w:t>
            </w:r>
          </w:p>
        </w:tc>
        <w:tc>
          <w:tcPr>
            <w:tcW w:w="1750" w:type="dxa"/>
          </w:tcPr>
          <w:p w14:paraId="7F9E6E4B" w14:textId="77777777" w:rsidR="00B31D7D" w:rsidRPr="00AC688C" w:rsidRDefault="00B31D7D" w:rsidP="003924E8">
            <w:pPr>
              <w:jc w:val="center"/>
              <w:rPr>
                <w:b/>
              </w:rPr>
            </w:pPr>
            <w:r w:rsidRPr="00AC688C">
              <w:rPr>
                <w:b/>
              </w:rPr>
              <w:t>Run #3</w:t>
            </w:r>
          </w:p>
        </w:tc>
        <w:tc>
          <w:tcPr>
            <w:tcW w:w="1750" w:type="dxa"/>
          </w:tcPr>
          <w:p w14:paraId="7BFA1E51" w14:textId="77777777" w:rsidR="00B31D7D" w:rsidRPr="00AC688C" w:rsidRDefault="00B31D7D" w:rsidP="003924E8">
            <w:pPr>
              <w:jc w:val="center"/>
              <w:rPr>
                <w:b/>
              </w:rPr>
            </w:pPr>
            <w:r w:rsidRPr="00AC688C">
              <w:rPr>
                <w:b/>
              </w:rPr>
              <w:t>Average</w:t>
            </w:r>
          </w:p>
        </w:tc>
      </w:tr>
      <w:tr w:rsidR="00B31D7D" w14:paraId="740D6995" w14:textId="77777777" w:rsidTr="003924E8">
        <w:tc>
          <w:tcPr>
            <w:tcW w:w="1844" w:type="dxa"/>
          </w:tcPr>
          <w:p w14:paraId="0D8213F3" w14:textId="77777777" w:rsidR="00B31D7D" w:rsidRDefault="00B31D7D" w:rsidP="003924E8">
            <w:r>
              <w:t>100</w:t>
            </w:r>
          </w:p>
        </w:tc>
        <w:tc>
          <w:tcPr>
            <w:tcW w:w="1750" w:type="dxa"/>
          </w:tcPr>
          <w:p w14:paraId="5244056D" w14:textId="337740E5" w:rsidR="00B31D7D" w:rsidRDefault="00EE67AB" w:rsidP="003924E8">
            <w:r w:rsidRPr="00EE67AB">
              <w:t>0.0001410</w:t>
            </w:r>
            <w:r w:rsidR="00A90428">
              <w:t>s</w:t>
            </w:r>
          </w:p>
        </w:tc>
        <w:tc>
          <w:tcPr>
            <w:tcW w:w="1749" w:type="dxa"/>
          </w:tcPr>
          <w:p w14:paraId="169110A0" w14:textId="34C24775" w:rsidR="00B31D7D" w:rsidRDefault="00EE67AB" w:rsidP="003924E8">
            <w:r w:rsidRPr="00EE67AB">
              <w:t>0.0001442</w:t>
            </w:r>
            <w:r w:rsidR="00A90428">
              <w:t>s</w:t>
            </w:r>
          </w:p>
        </w:tc>
        <w:tc>
          <w:tcPr>
            <w:tcW w:w="1750" w:type="dxa"/>
          </w:tcPr>
          <w:p w14:paraId="56377E6D" w14:textId="402A0BD5" w:rsidR="00B31D7D" w:rsidRDefault="00EE67AB" w:rsidP="003924E8">
            <w:r w:rsidRPr="00EE67AB">
              <w:t>0.0001530</w:t>
            </w:r>
            <w:r w:rsidR="00A90428">
              <w:t>s</w:t>
            </w:r>
          </w:p>
        </w:tc>
        <w:tc>
          <w:tcPr>
            <w:tcW w:w="1750" w:type="dxa"/>
          </w:tcPr>
          <w:p w14:paraId="29F9ED32" w14:textId="6CF52CCF" w:rsidR="00B31D7D" w:rsidRDefault="0024523F" w:rsidP="003924E8">
            <w:r w:rsidRPr="0024523F">
              <w:t>0.0001460</w:t>
            </w:r>
            <w:r w:rsidR="00A90428">
              <w:t>s</w:t>
            </w:r>
          </w:p>
        </w:tc>
      </w:tr>
      <w:tr w:rsidR="00B31D7D" w14:paraId="5C13696B" w14:textId="77777777" w:rsidTr="003924E8">
        <w:tc>
          <w:tcPr>
            <w:tcW w:w="1844" w:type="dxa"/>
          </w:tcPr>
          <w:p w14:paraId="419871D7" w14:textId="70941E0B" w:rsidR="00B31D7D" w:rsidRDefault="00B31D7D" w:rsidP="003924E8">
            <w:r>
              <w:t>100,000</w:t>
            </w:r>
          </w:p>
        </w:tc>
        <w:tc>
          <w:tcPr>
            <w:tcW w:w="1750" w:type="dxa"/>
          </w:tcPr>
          <w:p w14:paraId="10541090" w14:textId="01016E42" w:rsidR="00B31D7D" w:rsidRDefault="00EE67AB" w:rsidP="003924E8">
            <w:r w:rsidRPr="00EE67AB">
              <w:t>0.0002146</w:t>
            </w:r>
            <w:r w:rsidR="00A90428">
              <w:t>s</w:t>
            </w:r>
          </w:p>
        </w:tc>
        <w:tc>
          <w:tcPr>
            <w:tcW w:w="1749" w:type="dxa"/>
          </w:tcPr>
          <w:p w14:paraId="040C146C" w14:textId="1C3C16FB" w:rsidR="00B31D7D" w:rsidRDefault="00EE67AB" w:rsidP="003924E8">
            <w:r w:rsidRPr="00EE67AB">
              <w:t>0.0001828</w:t>
            </w:r>
            <w:r w:rsidR="00A90428">
              <w:t>s</w:t>
            </w:r>
          </w:p>
        </w:tc>
        <w:tc>
          <w:tcPr>
            <w:tcW w:w="1750" w:type="dxa"/>
          </w:tcPr>
          <w:p w14:paraId="5E7817DF" w14:textId="2814C0D9" w:rsidR="00B31D7D" w:rsidRDefault="002B26B8" w:rsidP="003924E8">
            <w:r w:rsidRPr="002B26B8">
              <w:t>0.0002041</w:t>
            </w:r>
            <w:r w:rsidR="00A90428">
              <w:t>s</w:t>
            </w:r>
          </w:p>
        </w:tc>
        <w:tc>
          <w:tcPr>
            <w:tcW w:w="1750" w:type="dxa"/>
          </w:tcPr>
          <w:p w14:paraId="4038BF65" w14:textId="14C4FA10" w:rsidR="00B31D7D" w:rsidRDefault="0024523F" w:rsidP="003924E8">
            <w:r w:rsidRPr="0024523F">
              <w:t>0.0002005</w:t>
            </w:r>
            <w:r w:rsidR="00A90428">
              <w:t>s</w:t>
            </w:r>
          </w:p>
        </w:tc>
      </w:tr>
      <w:tr w:rsidR="00B31D7D" w14:paraId="62FD4131" w14:textId="77777777" w:rsidTr="003924E8">
        <w:tc>
          <w:tcPr>
            <w:tcW w:w="1844" w:type="dxa"/>
          </w:tcPr>
          <w:p w14:paraId="6FC02501" w14:textId="77777777" w:rsidR="00B31D7D" w:rsidRDefault="00B31D7D" w:rsidP="003924E8">
            <w:r>
              <w:t>1,000,000</w:t>
            </w:r>
          </w:p>
        </w:tc>
        <w:tc>
          <w:tcPr>
            <w:tcW w:w="1750" w:type="dxa"/>
          </w:tcPr>
          <w:p w14:paraId="39589039" w14:textId="2EEF7E05" w:rsidR="00B31D7D" w:rsidRDefault="00EE67AB" w:rsidP="003924E8">
            <w:r w:rsidRPr="00EE67AB">
              <w:t>0.0001946</w:t>
            </w:r>
            <w:r w:rsidR="00A90428">
              <w:t>s</w:t>
            </w:r>
          </w:p>
        </w:tc>
        <w:tc>
          <w:tcPr>
            <w:tcW w:w="1749" w:type="dxa"/>
          </w:tcPr>
          <w:p w14:paraId="15A1B419" w14:textId="484A513F" w:rsidR="00B31D7D" w:rsidRDefault="00EE67AB" w:rsidP="003924E8">
            <w:r w:rsidRPr="00EE67AB">
              <w:t>0.0002296</w:t>
            </w:r>
            <w:r w:rsidR="00A90428">
              <w:t>s</w:t>
            </w:r>
          </w:p>
        </w:tc>
        <w:tc>
          <w:tcPr>
            <w:tcW w:w="1750" w:type="dxa"/>
          </w:tcPr>
          <w:p w14:paraId="7786F14E" w14:textId="3F370FD6" w:rsidR="00B31D7D" w:rsidRDefault="002B26B8" w:rsidP="003924E8">
            <w:r w:rsidRPr="002B26B8">
              <w:t>0.0001653</w:t>
            </w:r>
            <w:r w:rsidR="00A90428">
              <w:t>s</w:t>
            </w:r>
          </w:p>
        </w:tc>
        <w:tc>
          <w:tcPr>
            <w:tcW w:w="1750" w:type="dxa"/>
          </w:tcPr>
          <w:p w14:paraId="0EE42F74" w14:textId="63B9EAD6" w:rsidR="00B31D7D" w:rsidRDefault="0024523F" w:rsidP="003924E8">
            <w:r w:rsidRPr="0024523F">
              <w:t>0.0001965</w:t>
            </w:r>
            <w:r w:rsidR="00A90428">
              <w:t>s</w:t>
            </w:r>
          </w:p>
        </w:tc>
      </w:tr>
    </w:tbl>
    <w:p w14:paraId="23AFC311" w14:textId="77777777" w:rsidR="00B31D7D" w:rsidRDefault="00B31D7D" w:rsidP="00B83BD8"/>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B31D7D" w14:paraId="67F85097" w14:textId="77777777" w:rsidTr="003924E8">
        <w:tc>
          <w:tcPr>
            <w:tcW w:w="5343" w:type="dxa"/>
            <w:gridSpan w:val="3"/>
          </w:tcPr>
          <w:p w14:paraId="28DB3932" w14:textId="29DA4807" w:rsidR="00B31D7D" w:rsidRPr="00AB67B5" w:rsidRDefault="00B31D7D" w:rsidP="003924E8">
            <w:pPr>
              <w:rPr>
                <w:b/>
              </w:rPr>
            </w:pPr>
            <w:r>
              <w:rPr>
                <w:b/>
              </w:rPr>
              <w:t>Algorithm</w:t>
            </w:r>
            <w:r w:rsidRPr="00AB67B5">
              <w:rPr>
                <w:b/>
              </w:rPr>
              <w:t>:</w:t>
            </w:r>
            <w:r w:rsidR="002B730E">
              <w:rPr>
                <w:b/>
              </w:rPr>
              <w:t xml:space="preserve"> Binary Search</w:t>
            </w:r>
            <w:r w:rsidRPr="00AB67B5">
              <w:rPr>
                <w:b/>
              </w:rPr>
              <w:t xml:space="preserve">  </w:t>
            </w:r>
          </w:p>
        </w:tc>
        <w:tc>
          <w:tcPr>
            <w:tcW w:w="3500" w:type="dxa"/>
            <w:gridSpan w:val="2"/>
          </w:tcPr>
          <w:p w14:paraId="7D2DFAB8" w14:textId="1A82635A" w:rsidR="00B31D7D" w:rsidRPr="00AB67B5" w:rsidRDefault="00B31D7D" w:rsidP="003924E8">
            <w:pPr>
              <w:rPr>
                <w:b/>
              </w:rPr>
            </w:pPr>
            <w:r>
              <w:rPr>
                <w:b/>
              </w:rPr>
              <w:t>Dataset #:</w:t>
            </w:r>
            <w:r w:rsidR="00B92B64">
              <w:rPr>
                <w:b/>
              </w:rPr>
              <w:t xml:space="preserve"> Search Key High</w:t>
            </w:r>
            <w:r w:rsidRPr="007700EC">
              <w:t xml:space="preserve">  </w:t>
            </w:r>
          </w:p>
        </w:tc>
      </w:tr>
      <w:tr w:rsidR="00B31D7D" w14:paraId="04164211" w14:textId="77777777" w:rsidTr="003924E8">
        <w:tc>
          <w:tcPr>
            <w:tcW w:w="1844" w:type="dxa"/>
          </w:tcPr>
          <w:p w14:paraId="3C38927D" w14:textId="77777777" w:rsidR="00B31D7D" w:rsidRPr="00AC688C" w:rsidRDefault="00B31D7D" w:rsidP="003924E8">
            <w:pPr>
              <w:jc w:val="center"/>
              <w:rPr>
                <w:b/>
              </w:rPr>
            </w:pPr>
            <w:r w:rsidRPr="00AC688C">
              <w:rPr>
                <w:b/>
              </w:rPr>
              <w:t>N</w:t>
            </w:r>
          </w:p>
        </w:tc>
        <w:tc>
          <w:tcPr>
            <w:tcW w:w="1750" w:type="dxa"/>
          </w:tcPr>
          <w:p w14:paraId="615892E2" w14:textId="77777777" w:rsidR="00B31D7D" w:rsidRPr="00AC688C" w:rsidRDefault="00B31D7D" w:rsidP="003924E8">
            <w:pPr>
              <w:jc w:val="center"/>
              <w:rPr>
                <w:b/>
              </w:rPr>
            </w:pPr>
            <w:r w:rsidRPr="00AC688C">
              <w:rPr>
                <w:b/>
              </w:rPr>
              <w:t>Run #1</w:t>
            </w:r>
          </w:p>
        </w:tc>
        <w:tc>
          <w:tcPr>
            <w:tcW w:w="1749" w:type="dxa"/>
          </w:tcPr>
          <w:p w14:paraId="1E07E143" w14:textId="77777777" w:rsidR="00B31D7D" w:rsidRPr="00AC688C" w:rsidRDefault="00B31D7D" w:rsidP="003924E8">
            <w:pPr>
              <w:jc w:val="center"/>
              <w:rPr>
                <w:b/>
              </w:rPr>
            </w:pPr>
            <w:r w:rsidRPr="00AC688C">
              <w:rPr>
                <w:b/>
              </w:rPr>
              <w:t>Run #2</w:t>
            </w:r>
          </w:p>
        </w:tc>
        <w:tc>
          <w:tcPr>
            <w:tcW w:w="1750" w:type="dxa"/>
          </w:tcPr>
          <w:p w14:paraId="2F59962A" w14:textId="77777777" w:rsidR="00B31D7D" w:rsidRPr="00AC688C" w:rsidRDefault="00B31D7D" w:rsidP="003924E8">
            <w:pPr>
              <w:jc w:val="center"/>
              <w:rPr>
                <w:b/>
              </w:rPr>
            </w:pPr>
            <w:r w:rsidRPr="00AC688C">
              <w:rPr>
                <w:b/>
              </w:rPr>
              <w:t>Run #3</w:t>
            </w:r>
          </w:p>
        </w:tc>
        <w:tc>
          <w:tcPr>
            <w:tcW w:w="1750" w:type="dxa"/>
          </w:tcPr>
          <w:p w14:paraId="1AE2A665" w14:textId="77777777" w:rsidR="00B31D7D" w:rsidRPr="00AC688C" w:rsidRDefault="00B31D7D" w:rsidP="003924E8">
            <w:pPr>
              <w:jc w:val="center"/>
              <w:rPr>
                <w:b/>
              </w:rPr>
            </w:pPr>
            <w:r w:rsidRPr="00AC688C">
              <w:rPr>
                <w:b/>
              </w:rPr>
              <w:t>Average</w:t>
            </w:r>
          </w:p>
        </w:tc>
      </w:tr>
      <w:tr w:rsidR="00B31D7D" w14:paraId="730DFE12" w14:textId="77777777" w:rsidTr="003924E8">
        <w:tc>
          <w:tcPr>
            <w:tcW w:w="1844" w:type="dxa"/>
          </w:tcPr>
          <w:p w14:paraId="64F143B1" w14:textId="77777777" w:rsidR="00B31D7D" w:rsidRDefault="00B31D7D" w:rsidP="003924E8">
            <w:r>
              <w:t>100</w:t>
            </w:r>
          </w:p>
        </w:tc>
        <w:tc>
          <w:tcPr>
            <w:tcW w:w="1750" w:type="dxa"/>
          </w:tcPr>
          <w:p w14:paraId="16BEBC03" w14:textId="6E730854" w:rsidR="00B31D7D" w:rsidRDefault="002B26B8" w:rsidP="003924E8">
            <w:r w:rsidRPr="002B26B8">
              <w:t>0.0001259</w:t>
            </w:r>
            <w:r w:rsidR="00A90428">
              <w:t>s</w:t>
            </w:r>
          </w:p>
        </w:tc>
        <w:tc>
          <w:tcPr>
            <w:tcW w:w="1749" w:type="dxa"/>
          </w:tcPr>
          <w:p w14:paraId="2E3F8958" w14:textId="4E68F1BF" w:rsidR="00B31D7D" w:rsidRDefault="002B26B8" w:rsidP="003924E8">
            <w:r w:rsidRPr="002B26B8">
              <w:t>0.0001513</w:t>
            </w:r>
            <w:r w:rsidR="00A90428">
              <w:t>s</w:t>
            </w:r>
          </w:p>
        </w:tc>
        <w:tc>
          <w:tcPr>
            <w:tcW w:w="1750" w:type="dxa"/>
          </w:tcPr>
          <w:p w14:paraId="5684CF08" w14:textId="75361D1C" w:rsidR="00B31D7D" w:rsidRDefault="002B26B8" w:rsidP="003924E8">
            <w:r w:rsidRPr="002B26B8">
              <w:t>0.0001361</w:t>
            </w:r>
            <w:r w:rsidR="00A90428">
              <w:t>s</w:t>
            </w:r>
          </w:p>
        </w:tc>
        <w:tc>
          <w:tcPr>
            <w:tcW w:w="1750" w:type="dxa"/>
          </w:tcPr>
          <w:p w14:paraId="40074C7C" w14:textId="719AA562" w:rsidR="00B31D7D" w:rsidRDefault="0024523F" w:rsidP="003924E8">
            <w:r w:rsidRPr="0024523F">
              <w:t>0.0001377</w:t>
            </w:r>
            <w:r w:rsidR="00A90428">
              <w:t>s</w:t>
            </w:r>
          </w:p>
        </w:tc>
      </w:tr>
      <w:tr w:rsidR="00B31D7D" w14:paraId="1E539F56" w14:textId="77777777" w:rsidTr="003924E8">
        <w:tc>
          <w:tcPr>
            <w:tcW w:w="1844" w:type="dxa"/>
          </w:tcPr>
          <w:p w14:paraId="7AD8EE40" w14:textId="7D5185D3" w:rsidR="00B31D7D" w:rsidRDefault="00B31D7D" w:rsidP="003924E8">
            <w:r>
              <w:t>100,000</w:t>
            </w:r>
          </w:p>
        </w:tc>
        <w:tc>
          <w:tcPr>
            <w:tcW w:w="1750" w:type="dxa"/>
          </w:tcPr>
          <w:p w14:paraId="6F38F4E0" w14:textId="4E1370A2" w:rsidR="00B31D7D" w:rsidRDefault="002B26B8" w:rsidP="003924E8">
            <w:r w:rsidRPr="002B26B8">
              <w:t>0.0001962</w:t>
            </w:r>
            <w:r w:rsidR="00A90428">
              <w:t>s</w:t>
            </w:r>
          </w:p>
        </w:tc>
        <w:tc>
          <w:tcPr>
            <w:tcW w:w="1749" w:type="dxa"/>
          </w:tcPr>
          <w:p w14:paraId="7717174E" w14:textId="2B0F1A4F" w:rsidR="00B31D7D" w:rsidRDefault="002B26B8" w:rsidP="003924E8">
            <w:r w:rsidRPr="002B26B8">
              <w:t>0.0002326</w:t>
            </w:r>
            <w:r w:rsidR="00A90428">
              <w:t>s</w:t>
            </w:r>
          </w:p>
        </w:tc>
        <w:tc>
          <w:tcPr>
            <w:tcW w:w="1750" w:type="dxa"/>
          </w:tcPr>
          <w:p w14:paraId="4BE5F4C2" w14:textId="3807A126" w:rsidR="00B31D7D" w:rsidRDefault="00AC4106" w:rsidP="003924E8">
            <w:r w:rsidRPr="00AC4106">
              <w:t>0.0002180</w:t>
            </w:r>
            <w:r w:rsidR="00A90428">
              <w:t>s</w:t>
            </w:r>
          </w:p>
        </w:tc>
        <w:tc>
          <w:tcPr>
            <w:tcW w:w="1750" w:type="dxa"/>
          </w:tcPr>
          <w:p w14:paraId="4FEBA632" w14:textId="54C7A766" w:rsidR="00B31D7D" w:rsidRDefault="0024523F" w:rsidP="003924E8">
            <w:r w:rsidRPr="0024523F">
              <w:t>0.0002156</w:t>
            </w:r>
            <w:r w:rsidR="00A90428">
              <w:t>s</w:t>
            </w:r>
          </w:p>
        </w:tc>
      </w:tr>
      <w:tr w:rsidR="00B31D7D" w14:paraId="4773B5FD" w14:textId="77777777" w:rsidTr="003924E8">
        <w:tc>
          <w:tcPr>
            <w:tcW w:w="1844" w:type="dxa"/>
          </w:tcPr>
          <w:p w14:paraId="0914718C" w14:textId="77777777" w:rsidR="00B31D7D" w:rsidRDefault="00B31D7D" w:rsidP="003924E8">
            <w:r>
              <w:t>1,000,000</w:t>
            </w:r>
          </w:p>
        </w:tc>
        <w:tc>
          <w:tcPr>
            <w:tcW w:w="1750" w:type="dxa"/>
          </w:tcPr>
          <w:p w14:paraId="7054D063" w14:textId="5AD4C2E7" w:rsidR="00B31D7D" w:rsidRDefault="002B26B8" w:rsidP="003924E8">
            <w:r w:rsidRPr="002B26B8">
              <w:t>0.0002500</w:t>
            </w:r>
            <w:r w:rsidR="00A90428">
              <w:t>s</w:t>
            </w:r>
          </w:p>
        </w:tc>
        <w:tc>
          <w:tcPr>
            <w:tcW w:w="1749" w:type="dxa"/>
          </w:tcPr>
          <w:p w14:paraId="00CB5F94" w14:textId="7D710E14" w:rsidR="00B31D7D" w:rsidRDefault="002B26B8" w:rsidP="003924E8">
            <w:r w:rsidRPr="002B26B8">
              <w:t>0.0002129</w:t>
            </w:r>
            <w:r w:rsidR="00A90428">
              <w:t>s</w:t>
            </w:r>
          </w:p>
        </w:tc>
        <w:tc>
          <w:tcPr>
            <w:tcW w:w="1750" w:type="dxa"/>
          </w:tcPr>
          <w:p w14:paraId="151E5CC0" w14:textId="17BE10E3" w:rsidR="00B31D7D" w:rsidRDefault="002B26B8" w:rsidP="003924E8">
            <w:r w:rsidRPr="002B26B8">
              <w:t>0.0002814</w:t>
            </w:r>
            <w:r w:rsidR="00A90428">
              <w:t>s</w:t>
            </w:r>
          </w:p>
        </w:tc>
        <w:tc>
          <w:tcPr>
            <w:tcW w:w="1750" w:type="dxa"/>
          </w:tcPr>
          <w:p w14:paraId="48D8FD21" w14:textId="0A6DC535" w:rsidR="00B31D7D" w:rsidRDefault="0024523F" w:rsidP="003924E8">
            <w:r w:rsidRPr="0024523F">
              <w:t>0.0002481</w:t>
            </w:r>
            <w:r w:rsidR="00A90428">
              <w:t>s</w:t>
            </w:r>
          </w:p>
        </w:tc>
      </w:tr>
    </w:tbl>
    <w:p w14:paraId="27CCDC20" w14:textId="7388B96D" w:rsidR="00B31D7D" w:rsidRDefault="00B31D7D" w:rsidP="00DA35B1">
      <w:pPr>
        <w:rPr>
          <w:b/>
          <w:bCs/>
        </w:rPr>
      </w:pPr>
    </w:p>
    <w:p w14:paraId="5136C3D5" w14:textId="2B47D2A8" w:rsidR="00DA35B1" w:rsidRPr="00DA35B1" w:rsidRDefault="00DA35B1" w:rsidP="00DA35B1">
      <w:pPr>
        <w:rPr>
          <w:b/>
          <w:bCs/>
        </w:rPr>
      </w:pPr>
      <w:r>
        <w:rPr>
          <w:b/>
          <w:bCs/>
        </w:rPr>
        <w:tab/>
      </w:r>
    </w:p>
    <w:sectPr w:rsidR="00DA35B1" w:rsidRPr="00DA35B1" w:rsidSect="00345D3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D1A86" w14:textId="77777777" w:rsidR="00187BDC" w:rsidRDefault="00187BDC">
      <w:r>
        <w:separator/>
      </w:r>
    </w:p>
  </w:endnote>
  <w:endnote w:type="continuationSeparator" w:id="0">
    <w:p w14:paraId="14A45775" w14:textId="77777777" w:rsidR="00187BDC" w:rsidRDefault="00187B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经典繁角篆">
    <w:charset w:val="86"/>
    <w:family w:val="modern"/>
    <w:pitch w:val="fixed"/>
    <w:sig w:usb0="A1002AEF" w:usb1="F9DF7CFB" w:usb2="0000001E"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3B08C" w14:textId="77777777" w:rsidR="00CC7A02" w:rsidRDefault="00CC7A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0EB52" w14:textId="77777777" w:rsidR="00924C33" w:rsidRPr="009025E8" w:rsidRDefault="00924C33" w:rsidP="00CA679A">
    <w:pPr>
      <w:pStyle w:val="Footer"/>
      <w:jc w:val="right"/>
      <w:rPr>
        <w:rFonts w:asciiTheme="minorHAnsi" w:eastAsia="经典繁角篆" w:hAnsiTheme="minorHAns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0EAA3" w14:textId="77777777" w:rsidR="00CC7A02" w:rsidRDefault="00CC7A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7684A" w14:textId="77777777" w:rsidR="00187BDC" w:rsidRDefault="00187BDC">
      <w:r>
        <w:separator/>
      </w:r>
    </w:p>
  </w:footnote>
  <w:footnote w:type="continuationSeparator" w:id="0">
    <w:p w14:paraId="501D1A88" w14:textId="77777777" w:rsidR="00187BDC" w:rsidRDefault="00187B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FE822" w14:textId="77777777" w:rsidR="00CC7A02" w:rsidRDefault="00CC7A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6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8"/>
      <w:gridCol w:w="3690"/>
      <w:gridCol w:w="3192"/>
    </w:tblGrid>
    <w:tr w:rsidR="000C58D6" w14:paraId="2A1673D1" w14:textId="77777777" w:rsidTr="003F05DC">
      <w:tc>
        <w:tcPr>
          <w:tcW w:w="2808" w:type="dxa"/>
        </w:tcPr>
        <w:p w14:paraId="7B2BA634" w14:textId="77777777" w:rsidR="000C58D6" w:rsidRDefault="007852ED" w:rsidP="00AE487A">
          <w:pPr>
            <w:pStyle w:val="Header"/>
            <w:rPr>
              <w:sz w:val="20"/>
              <w:szCs w:val="20"/>
            </w:rPr>
          </w:pPr>
          <w:r>
            <w:rPr>
              <w:sz w:val="20"/>
              <w:szCs w:val="20"/>
            </w:rPr>
            <w:t>C</w:t>
          </w:r>
          <w:r w:rsidR="008944BE">
            <w:rPr>
              <w:sz w:val="20"/>
              <w:szCs w:val="20"/>
            </w:rPr>
            <w:t>S</w:t>
          </w:r>
          <w:r>
            <w:rPr>
              <w:sz w:val="20"/>
              <w:szCs w:val="20"/>
            </w:rPr>
            <w:t>I</w:t>
          </w:r>
          <w:r w:rsidR="000C58D6">
            <w:rPr>
              <w:sz w:val="20"/>
              <w:szCs w:val="20"/>
            </w:rPr>
            <w:t xml:space="preserve"> </w:t>
          </w:r>
          <w:r w:rsidR="006C401F">
            <w:rPr>
              <w:sz w:val="20"/>
              <w:szCs w:val="20"/>
            </w:rPr>
            <w:t>28</w:t>
          </w:r>
          <w:r w:rsidR="000C58D6">
            <w:rPr>
              <w:sz w:val="20"/>
              <w:szCs w:val="20"/>
            </w:rPr>
            <w:t xml:space="preserve">1 </w:t>
          </w:r>
          <w:r w:rsidR="00AE487A">
            <w:rPr>
              <w:sz w:val="20"/>
              <w:szCs w:val="20"/>
            </w:rPr>
            <w:t>Spring</w:t>
          </w:r>
          <w:r w:rsidR="000C58D6">
            <w:rPr>
              <w:sz w:val="20"/>
              <w:szCs w:val="20"/>
            </w:rPr>
            <w:t xml:space="preserve"> 20</w:t>
          </w:r>
          <w:r w:rsidR="00CC7A02">
            <w:rPr>
              <w:sz w:val="20"/>
              <w:szCs w:val="20"/>
            </w:rPr>
            <w:t>2</w:t>
          </w:r>
          <w:r w:rsidR="00ED2E24">
            <w:rPr>
              <w:sz w:val="20"/>
              <w:szCs w:val="20"/>
            </w:rPr>
            <w:t>1</w:t>
          </w:r>
          <w:r w:rsidR="000C58D6">
            <w:rPr>
              <w:sz w:val="20"/>
              <w:szCs w:val="20"/>
            </w:rPr>
            <w:t>-</w:t>
          </w:r>
          <w:r w:rsidR="00261EF3">
            <w:rPr>
              <w:sz w:val="20"/>
              <w:szCs w:val="20"/>
            </w:rPr>
            <w:t>2</w:t>
          </w:r>
          <w:r w:rsidR="00ED2E24">
            <w:rPr>
              <w:sz w:val="20"/>
              <w:szCs w:val="20"/>
            </w:rPr>
            <w:t>2</w:t>
          </w:r>
        </w:p>
      </w:tc>
      <w:tc>
        <w:tcPr>
          <w:tcW w:w="3690" w:type="dxa"/>
        </w:tcPr>
        <w:p w14:paraId="5494156C" w14:textId="77777777" w:rsidR="000C58D6" w:rsidRDefault="001120D4" w:rsidP="00AE487A">
          <w:pPr>
            <w:pStyle w:val="Header"/>
            <w:ind w:left="48"/>
            <w:jc w:val="center"/>
            <w:rPr>
              <w:sz w:val="20"/>
              <w:szCs w:val="20"/>
            </w:rPr>
          </w:pPr>
          <w:r>
            <w:rPr>
              <w:sz w:val="20"/>
              <w:szCs w:val="20"/>
            </w:rPr>
            <w:t xml:space="preserve">PA </w:t>
          </w:r>
          <w:r w:rsidR="00AE487A">
            <w:rPr>
              <w:sz w:val="20"/>
              <w:szCs w:val="20"/>
            </w:rPr>
            <w:t>3</w:t>
          </w:r>
          <w:r>
            <w:rPr>
              <w:sz w:val="20"/>
              <w:szCs w:val="20"/>
            </w:rPr>
            <w:t xml:space="preserve"> – Experiment </w:t>
          </w:r>
          <w:r w:rsidR="00345D36">
            <w:rPr>
              <w:sz w:val="20"/>
              <w:szCs w:val="20"/>
            </w:rPr>
            <w:t>Report</w:t>
          </w:r>
        </w:p>
      </w:tc>
      <w:tc>
        <w:tcPr>
          <w:tcW w:w="3192" w:type="dxa"/>
        </w:tcPr>
        <w:p w14:paraId="5006A5E0" w14:textId="77777777" w:rsidR="000C58D6" w:rsidRDefault="000C58D6" w:rsidP="000C58D6">
          <w:pPr>
            <w:pStyle w:val="Header"/>
            <w:jc w:val="right"/>
            <w:rPr>
              <w:sz w:val="20"/>
              <w:szCs w:val="20"/>
            </w:rPr>
          </w:pPr>
          <w:r>
            <w:rPr>
              <w:sz w:val="20"/>
              <w:szCs w:val="20"/>
            </w:rPr>
            <w:t xml:space="preserve">Page </w:t>
          </w:r>
          <w:r w:rsidR="00E1533A" w:rsidRPr="000C58D6">
            <w:rPr>
              <w:sz w:val="20"/>
              <w:szCs w:val="20"/>
            </w:rPr>
            <w:fldChar w:fldCharType="begin"/>
          </w:r>
          <w:r w:rsidRPr="000C58D6">
            <w:rPr>
              <w:sz w:val="20"/>
              <w:szCs w:val="20"/>
            </w:rPr>
            <w:instrText xml:space="preserve"> PAGE   \* MERGEFORMAT </w:instrText>
          </w:r>
          <w:r w:rsidR="00E1533A" w:rsidRPr="000C58D6">
            <w:rPr>
              <w:sz w:val="20"/>
              <w:szCs w:val="20"/>
            </w:rPr>
            <w:fldChar w:fldCharType="separate"/>
          </w:r>
          <w:r w:rsidR="00AE487A">
            <w:rPr>
              <w:noProof/>
              <w:sz w:val="20"/>
              <w:szCs w:val="20"/>
            </w:rPr>
            <w:t>2</w:t>
          </w:r>
          <w:r w:rsidR="00E1533A" w:rsidRPr="000C58D6">
            <w:rPr>
              <w:sz w:val="20"/>
              <w:szCs w:val="20"/>
            </w:rPr>
            <w:fldChar w:fldCharType="end"/>
          </w:r>
        </w:p>
      </w:tc>
    </w:tr>
  </w:tbl>
  <w:p w14:paraId="3A65F2EA" w14:textId="77777777" w:rsidR="00924C33" w:rsidRPr="00F31E24" w:rsidRDefault="00924C33">
    <w:pPr>
      <w:pStyle w:val="Heade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68DB6" w14:textId="77777777" w:rsidR="00CC7A02" w:rsidRDefault="00CC7A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459A3"/>
    <w:multiLevelType w:val="hybridMultilevel"/>
    <w:tmpl w:val="53CC4D4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801E58"/>
    <w:multiLevelType w:val="hybridMultilevel"/>
    <w:tmpl w:val="8AB82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F0318"/>
    <w:multiLevelType w:val="hybridMultilevel"/>
    <w:tmpl w:val="BD8EA288"/>
    <w:lvl w:ilvl="0" w:tplc="04090015">
      <w:start w:val="1"/>
      <w:numFmt w:val="upp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6B673D2"/>
    <w:multiLevelType w:val="hybridMultilevel"/>
    <w:tmpl w:val="54D4C7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FD05DA"/>
    <w:multiLevelType w:val="hybridMultilevel"/>
    <w:tmpl w:val="944A5E2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B292BD5"/>
    <w:multiLevelType w:val="hybridMultilevel"/>
    <w:tmpl w:val="CE96C7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A7756E2"/>
    <w:multiLevelType w:val="hybridMultilevel"/>
    <w:tmpl w:val="53CC4D4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B5B76A0"/>
    <w:multiLevelType w:val="hybridMultilevel"/>
    <w:tmpl w:val="32E27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447A0D"/>
    <w:multiLevelType w:val="hybridMultilevel"/>
    <w:tmpl w:val="1D1ABAA0"/>
    <w:lvl w:ilvl="0" w:tplc="B7EE9E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E956C0"/>
    <w:multiLevelType w:val="hybridMultilevel"/>
    <w:tmpl w:val="AE36F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C7603D"/>
    <w:multiLevelType w:val="hybridMultilevel"/>
    <w:tmpl w:val="DEE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2B6AD2"/>
    <w:multiLevelType w:val="hybridMultilevel"/>
    <w:tmpl w:val="5620A5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5D76AF"/>
    <w:multiLevelType w:val="hybridMultilevel"/>
    <w:tmpl w:val="F732D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A34B5"/>
    <w:multiLevelType w:val="hybridMultilevel"/>
    <w:tmpl w:val="822C3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CF217A"/>
    <w:multiLevelType w:val="hybridMultilevel"/>
    <w:tmpl w:val="184EE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E8A3C33"/>
    <w:multiLevelType w:val="hybridMultilevel"/>
    <w:tmpl w:val="044C2A7A"/>
    <w:lvl w:ilvl="0" w:tplc="191CBC8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B1621E"/>
    <w:multiLevelType w:val="hybridMultilevel"/>
    <w:tmpl w:val="CE96C7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87706D0"/>
    <w:multiLevelType w:val="multilevel"/>
    <w:tmpl w:val="3050CEE4"/>
    <w:lvl w:ilvl="0">
      <w:start w:val="1"/>
      <w:numFmt w:val="decimal"/>
      <w:lvlText w:val="%1."/>
      <w:lvlJc w:val="left"/>
      <w:pPr>
        <w:ind w:left="360" w:hanging="360"/>
      </w:pPr>
      <w:rPr>
        <w:rFonts w:hint="default"/>
        <w:color w:val="auto"/>
      </w:rPr>
    </w:lvl>
    <w:lvl w:ilvl="1">
      <w:start w:val="1"/>
      <w:numFmt w:val="decimal"/>
      <w:isLgl/>
      <w:lvlText w:val="%1.%2"/>
      <w:lvlJc w:val="left"/>
      <w:pPr>
        <w:ind w:left="840" w:hanging="480"/>
      </w:pPr>
      <w:rPr>
        <w:rFonts w:ascii="Times New Roman" w:hAnsi="Times New Roman" w:cs="Times New Roman" w:hint="default"/>
        <w:color w:val="auto"/>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5CDE7589"/>
    <w:multiLevelType w:val="hybridMultilevel"/>
    <w:tmpl w:val="A314A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DD08F9"/>
    <w:multiLevelType w:val="hybridMultilevel"/>
    <w:tmpl w:val="F04EA5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97340E"/>
    <w:multiLevelType w:val="hybridMultilevel"/>
    <w:tmpl w:val="880CB0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6"/>
  </w:num>
  <w:num w:numId="3">
    <w:abstractNumId w:val="7"/>
  </w:num>
  <w:num w:numId="4">
    <w:abstractNumId w:val="4"/>
  </w:num>
  <w:num w:numId="5">
    <w:abstractNumId w:val="9"/>
  </w:num>
  <w:num w:numId="6">
    <w:abstractNumId w:val="19"/>
  </w:num>
  <w:num w:numId="7">
    <w:abstractNumId w:val="11"/>
  </w:num>
  <w:num w:numId="8">
    <w:abstractNumId w:val="12"/>
  </w:num>
  <w:num w:numId="9">
    <w:abstractNumId w:val="1"/>
  </w:num>
  <w:num w:numId="10">
    <w:abstractNumId w:val="14"/>
  </w:num>
  <w:num w:numId="11">
    <w:abstractNumId w:val="16"/>
  </w:num>
  <w:num w:numId="12">
    <w:abstractNumId w:val="5"/>
  </w:num>
  <w:num w:numId="13">
    <w:abstractNumId w:val="20"/>
  </w:num>
  <w:num w:numId="14">
    <w:abstractNumId w:val="13"/>
  </w:num>
  <w:num w:numId="15">
    <w:abstractNumId w:val="3"/>
  </w:num>
  <w:num w:numId="16">
    <w:abstractNumId w:val="2"/>
  </w:num>
  <w:num w:numId="17">
    <w:abstractNumId w:val="10"/>
  </w:num>
  <w:num w:numId="18">
    <w:abstractNumId w:val="17"/>
  </w:num>
  <w:num w:numId="19">
    <w:abstractNumId w:val="18"/>
  </w:num>
  <w:num w:numId="20">
    <w:abstractNumId w:val="15"/>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0MTEyMLW0NDQzszBX0lEKTi0uzszPAykwrQUAmB3CgywAAAA="/>
  </w:docVars>
  <w:rsids>
    <w:rsidRoot w:val="00EA71F6"/>
    <w:rsid w:val="00036FD1"/>
    <w:rsid w:val="000922D1"/>
    <w:rsid w:val="000A6503"/>
    <w:rsid w:val="000C58D6"/>
    <w:rsid w:val="000D3D51"/>
    <w:rsid w:val="000F6B97"/>
    <w:rsid w:val="000F7763"/>
    <w:rsid w:val="001120D4"/>
    <w:rsid w:val="00116BE7"/>
    <w:rsid w:val="00123E6E"/>
    <w:rsid w:val="001715E4"/>
    <w:rsid w:val="00187BDC"/>
    <w:rsid w:val="00187FA9"/>
    <w:rsid w:val="00194F4B"/>
    <w:rsid w:val="001A4E74"/>
    <w:rsid w:val="001A5248"/>
    <w:rsid w:val="001B01CB"/>
    <w:rsid w:val="001B1AC6"/>
    <w:rsid w:val="001C5070"/>
    <w:rsid w:val="001D4A0E"/>
    <w:rsid w:val="001E602E"/>
    <w:rsid w:val="001F3A74"/>
    <w:rsid w:val="001F6A70"/>
    <w:rsid w:val="00222C46"/>
    <w:rsid w:val="002314A1"/>
    <w:rsid w:val="0024523F"/>
    <w:rsid w:val="00251ACC"/>
    <w:rsid w:val="00261EF3"/>
    <w:rsid w:val="0027239F"/>
    <w:rsid w:val="002B26B8"/>
    <w:rsid w:val="002B42A6"/>
    <w:rsid w:val="002B730E"/>
    <w:rsid w:val="002F3DDB"/>
    <w:rsid w:val="00316701"/>
    <w:rsid w:val="00323740"/>
    <w:rsid w:val="00332352"/>
    <w:rsid w:val="00335E30"/>
    <w:rsid w:val="00345D36"/>
    <w:rsid w:val="0035178A"/>
    <w:rsid w:val="0035452D"/>
    <w:rsid w:val="00366622"/>
    <w:rsid w:val="003720E5"/>
    <w:rsid w:val="00382FD6"/>
    <w:rsid w:val="00385E91"/>
    <w:rsid w:val="0039600D"/>
    <w:rsid w:val="003A7D6C"/>
    <w:rsid w:val="003B5743"/>
    <w:rsid w:val="003B5E8B"/>
    <w:rsid w:val="003B63F7"/>
    <w:rsid w:val="003B754B"/>
    <w:rsid w:val="003F05DC"/>
    <w:rsid w:val="003F12B8"/>
    <w:rsid w:val="004154D4"/>
    <w:rsid w:val="00444FF6"/>
    <w:rsid w:val="00481A42"/>
    <w:rsid w:val="004956D3"/>
    <w:rsid w:val="00497389"/>
    <w:rsid w:val="004B0AE3"/>
    <w:rsid w:val="004B5A51"/>
    <w:rsid w:val="004C0A87"/>
    <w:rsid w:val="004C542A"/>
    <w:rsid w:val="004D013E"/>
    <w:rsid w:val="004D3485"/>
    <w:rsid w:val="004D393C"/>
    <w:rsid w:val="004E346A"/>
    <w:rsid w:val="004E384B"/>
    <w:rsid w:val="004E4AD6"/>
    <w:rsid w:val="004F1E08"/>
    <w:rsid w:val="00520708"/>
    <w:rsid w:val="0052156C"/>
    <w:rsid w:val="00532E70"/>
    <w:rsid w:val="0053501F"/>
    <w:rsid w:val="00543CB9"/>
    <w:rsid w:val="0055531F"/>
    <w:rsid w:val="005913D1"/>
    <w:rsid w:val="00592C07"/>
    <w:rsid w:val="00594B94"/>
    <w:rsid w:val="005C6531"/>
    <w:rsid w:val="005D0505"/>
    <w:rsid w:val="005D68B2"/>
    <w:rsid w:val="005E087E"/>
    <w:rsid w:val="005F41AC"/>
    <w:rsid w:val="005F6F6C"/>
    <w:rsid w:val="00607409"/>
    <w:rsid w:val="00610BB6"/>
    <w:rsid w:val="00624E31"/>
    <w:rsid w:val="006250CD"/>
    <w:rsid w:val="006653DD"/>
    <w:rsid w:val="00683A3C"/>
    <w:rsid w:val="006A1028"/>
    <w:rsid w:val="006A34AC"/>
    <w:rsid w:val="006A4DCC"/>
    <w:rsid w:val="006A75B7"/>
    <w:rsid w:val="006C401F"/>
    <w:rsid w:val="006D73F1"/>
    <w:rsid w:val="006E3847"/>
    <w:rsid w:val="006E3F56"/>
    <w:rsid w:val="00702EA6"/>
    <w:rsid w:val="007051D5"/>
    <w:rsid w:val="007124FD"/>
    <w:rsid w:val="00716B3F"/>
    <w:rsid w:val="0072044E"/>
    <w:rsid w:val="00726230"/>
    <w:rsid w:val="00730C37"/>
    <w:rsid w:val="00735A4A"/>
    <w:rsid w:val="00741CDC"/>
    <w:rsid w:val="00747FE8"/>
    <w:rsid w:val="0076355C"/>
    <w:rsid w:val="007852ED"/>
    <w:rsid w:val="007A19E5"/>
    <w:rsid w:val="007B04CF"/>
    <w:rsid w:val="007B37FC"/>
    <w:rsid w:val="007D7C9E"/>
    <w:rsid w:val="007E2647"/>
    <w:rsid w:val="007E6021"/>
    <w:rsid w:val="007F2A22"/>
    <w:rsid w:val="008019F9"/>
    <w:rsid w:val="00814F93"/>
    <w:rsid w:val="00823EEF"/>
    <w:rsid w:val="008275DA"/>
    <w:rsid w:val="00833E08"/>
    <w:rsid w:val="00840A87"/>
    <w:rsid w:val="00840B1E"/>
    <w:rsid w:val="008620B3"/>
    <w:rsid w:val="008837D4"/>
    <w:rsid w:val="008944BE"/>
    <w:rsid w:val="0089785A"/>
    <w:rsid w:val="008A4FD5"/>
    <w:rsid w:val="008B303B"/>
    <w:rsid w:val="008B5366"/>
    <w:rsid w:val="008C34DD"/>
    <w:rsid w:val="008C5C80"/>
    <w:rsid w:val="008F55D0"/>
    <w:rsid w:val="009025E8"/>
    <w:rsid w:val="00903819"/>
    <w:rsid w:val="00907C44"/>
    <w:rsid w:val="00924C33"/>
    <w:rsid w:val="00926DD2"/>
    <w:rsid w:val="00940ACA"/>
    <w:rsid w:val="00940B87"/>
    <w:rsid w:val="00942031"/>
    <w:rsid w:val="009422FD"/>
    <w:rsid w:val="00963585"/>
    <w:rsid w:val="009B5E61"/>
    <w:rsid w:val="009C50E4"/>
    <w:rsid w:val="009D07FF"/>
    <w:rsid w:val="009E3AAC"/>
    <w:rsid w:val="009E5E11"/>
    <w:rsid w:val="009F0236"/>
    <w:rsid w:val="009F17F3"/>
    <w:rsid w:val="009F613D"/>
    <w:rsid w:val="00A20CFD"/>
    <w:rsid w:val="00A23FE5"/>
    <w:rsid w:val="00A34D3E"/>
    <w:rsid w:val="00A6330F"/>
    <w:rsid w:val="00A72A0D"/>
    <w:rsid w:val="00A774AF"/>
    <w:rsid w:val="00A8214D"/>
    <w:rsid w:val="00A90428"/>
    <w:rsid w:val="00A97E04"/>
    <w:rsid w:val="00AA2DF3"/>
    <w:rsid w:val="00AB21AB"/>
    <w:rsid w:val="00AC4106"/>
    <w:rsid w:val="00AC4C54"/>
    <w:rsid w:val="00AC6548"/>
    <w:rsid w:val="00AC688C"/>
    <w:rsid w:val="00AE487A"/>
    <w:rsid w:val="00AF4A6A"/>
    <w:rsid w:val="00B02BBD"/>
    <w:rsid w:val="00B06A93"/>
    <w:rsid w:val="00B31D7D"/>
    <w:rsid w:val="00B368CC"/>
    <w:rsid w:val="00B563E8"/>
    <w:rsid w:val="00B65533"/>
    <w:rsid w:val="00B83BD8"/>
    <w:rsid w:val="00B90C8E"/>
    <w:rsid w:val="00B92B64"/>
    <w:rsid w:val="00B96D89"/>
    <w:rsid w:val="00BA065E"/>
    <w:rsid w:val="00BC39B5"/>
    <w:rsid w:val="00BC783B"/>
    <w:rsid w:val="00BE74AB"/>
    <w:rsid w:val="00C06791"/>
    <w:rsid w:val="00C166DA"/>
    <w:rsid w:val="00C45EAF"/>
    <w:rsid w:val="00C6449D"/>
    <w:rsid w:val="00C80F52"/>
    <w:rsid w:val="00C87C9D"/>
    <w:rsid w:val="00C96033"/>
    <w:rsid w:val="00C968B1"/>
    <w:rsid w:val="00CA679A"/>
    <w:rsid w:val="00CC0EDE"/>
    <w:rsid w:val="00CC7A02"/>
    <w:rsid w:val="00CF2907"/>
    <w:rsid w:val="00D41314"/>
    <w:rsid w:val="00D62CD0"/>
    <w:rsid w:val="00D7081E"/>
    <w:rsid w:val="00D76399"/>
    <w:rsid w:val="00D77D08"/>
    <w:rsid w:val="00D85F5B"/>
    <w:rsid w:val="00DA35B1"/>
    <w:rsid w:val="00DB6BFD"/>
    <w:rsid w:val="00DC28C6"/>
    <w:rsid w:val="00DD2296"/>
    <w:rsid w:val="00E1533A"/>
    <w:rsid w:val="00E47A90"/>
    <w:rsid w:val="00E62743"/>
    <w:rsid w:val="00E700F7"/>
    <w:rsid w:val="00E83AD7"/>
    <w:rsid w:val="00E97874"/>
    <w:rsid w:val="00EA71F6"/>
    <w:rsid w:val="00EC5606"/>
    <w:rsid w:val="00ED2E24"/>
    <w:rsid w:val="00ED2FC2"/>
    <w:rsid w:val="00EE67AB"/>
    <w:rsid w:val="00F11752"/>
    <w:rsid w:val="00F23FD0"/>
    <w:rsid w:val="00F2604D"/>
    <w:rsid w:val="00F27C0C"/>
    <w:rsid w:val="00F31E24"/>
    <w:rsid w:val="00F401B0"/>
    <w:rsid w:val="00F53925"/>
    <w:rsid w:val="00F61A01"/>
    <w:rsid w:val="00F61B6E"/>
    <w:rsid w:val="00F66DBA"/>
    <w:rsid w:val="00F6781D"/>
    <w:rsid w:val="00F7094D"/>
    <w:rsid w:val="00F87FDB"/>
    <w:rsid w:val="00FB2609"/>
    <w:rsid w:val="00FC78BB"/>
    <w:rsid w:val="00FF4744"/>
    <w:rsid w:val="00FF50B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C6B319"/>
  <w15:docId w15:val="{175A8E2C-8D0B-409E-840B-B59D42A53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2296"/>
    <w:rPr>
      <w:sz w:val="24"/>
      <w:szCs w:val="24"/>
    </w:rPr>
  </w:style>
  <w:style w:type="paragraph" w:styleId="Heading2">
    <w:name w:val="heading 2"/>
    <w:basedOn w:val="Normal"/>
    <w:next w:val="Normal"/>
    <w:link w:val="Heading2Char"/>
    <w:uiPriority w:val="9"/>
    <w:unhideWhenUsed/>
    <w:qFormat/>
    <w:rsid w:val="00A6330F"/>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A679A"/>
    <w:pPr>
      <w:tabs>
        <w:tab w:val="center" w:pos="4320"/>
        <w:tab w:val="right" w:pos="8640"/>
      </w:tabs>
    </w:pPr>
  </w:style>
  <w:style w:type="paragraph" w:styleId="Footer">
    <w:name w:val="footer"/>
    <w:basedOn w:val="Normal"/>
    <w:link w:val="FooterChar"/>
    <w:uiPriority w:val="99"/>
    <w:rsid w:val="00CA679A"/>
    <w:pPr>
      <w:tabs>
        <w:tab w:val="center" w:pos="4320"/>
        <w:tab w:val="right" w:pos="8640"/>
      </w:tabs>
    </w:pPr>
  </w:style>
  <w:style w:type="character" w:styleId="PageNumber">
    <w:name w:val="page number"/>
    <w:basedOn w:val="DefaultParagraphFont"/>
    <w:rsid w:val="00CA679A"/>
  </w:style>
  <w:style w:type="paragraph" w:styleId="BalloonText">
    <w:name w:val="Balloon Text"/>
    <w:basedOn w:val="Normal"/>
    <w:semiHidden/>
    <w:rsid w:val="00726230"/>
    <w:rPr>
      <w:rFonts w:ascii="Tahoma" w:hAnsi="Tahoma" w:cs="Tahoma"/>
      <w:sz w:val="16"/>
      <w:szCs w:val="16"/>
    </w:rPr>
  </w:style>
  <w:style w:type="paragraph" w:styleId="ListParagraph">
    <w:name w:val="List Paragraph"/>
    <w:basedOn w:val="Normal"/>
    <w:uiPriority w:val="34"/>
    <w:qFormat/>
    <w:rsid w:val="004956D3"/>
    <w:pPr>
      <w:ind w:left="720"/>
      <w:contextualSpacing/>
    </w:pPr>
  </w:style>
  <w:style w:type="table" w:styleId="TableGrid">
    <w:name w:val="Table Grid"/>
    <w:basedOn w:val="TableNormal"/>
    <w:rsid w:val="000C58D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rsid w:val="001C5070"/>
    <w:rPr>
      <w:szCs w:val="20"/>
      <w:lang w:eastAsia="en-US"/>
    </w:rPr>
  </w:style>
  <w:style w:type="character" w:customStyle="1" w:styleId="BodyTextChar">
    <w:name w:val="Body Text Char"/>
    <w:basedOn w:val="DefaultParagraphFont"/>
    <w:link w:val="BodyText"/>
    <w:rsid w:val="001C5070"/>
    <w:rPr>
      <w:sz w:val="24"/>
      <w:lang w:eastAsia="en-US"/>
    </w:rPr>
  </w:style>
  <w:style w:type="paragraph" w:styleId="BodyTextIndent3">
    <w:name w:val="Body Text Indent 3"/>
    <w:basedOn w:val="Normal"/>
    <w:link w:val="BodyTextIndent3Char"/>
    <w:rsid w:val="001C5070"/>
    <w:pPr>
      <w:spacing w:after="120"/>
      <w:ind w:left="360"/>
    </w:pPr>
    <w:rPr>
      <w:sz w:val="16"/>
      <w:szCs w:val="16"/>
      <w:lang w:eastAsia="en-US"/>
    </w:rPr>
  </w:style>
  <w:style w:type="character" w:customStyle="1" w:styleId="BodyTextIndent3Char">
    <w:name w:val="Body Text Indent 3 Char"/>
    <w:basedOn w:val="DefaultParagraphFont"/>
    <w:link w:val="BodyTextIndent3"/>
    <w:rsid w:val="001C5070"/>
    <w:rPr>
      <w:sz w:val="16"/>
      <w:szCs w:val="16"/>
      <w:lang w:eastAsia="en-US"/>
    </w:rPr>
  </w:style>
  <w:style w:type="paragraph" w:styleId="NoSpacing">
    <w:name w:val="No Spacing"/>
    <w:uiPriority w:val="1"/>
    <w:qFormat/>
    <w:rsid w:val="00E47A90"/>
    <w:rPr>
      <w:sz w:val="24"/>
      <w:szCs w:val="24"/>
    </w:rPr>
  </w:style>
  <w:style w:type="paragraph" w:styleId="HTMLPreformatted">
    <w:name w:val="HTML Preformatted"/>
    <w:basedOn w:val="Normal"/>
    <w:link w:val="HTMLPreformattedChar"/>
    <w:uiPriority w:val="99"/>
    <w:unhideWhenUsed/>
    <w:rsid w:val="00F66D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66DBA"/>
    <w:rPr>
      <w:rFonts w:ascii="Courier New" w:eastAsia="Times New Roman" w:hAnsi="Courier New" w:cs="Courier New"/>
    </w:rPr>
  </w:style>
  <w:style w:type="character" w:styleId="HTMLCode">
    <w:name w:val="HTML Code"/>
    <w:basedOn w:val="DefaultParagraphFont"/>
    <w:uiPriority w:val="99"/>
    <w:unhideWhenUsed/>
    <w:rsid w:val="00F66DBA"/>
    <w:rPr>
      <w:rFonts w:ascii="Courier New" w:eastAsia="Times New Roman" w:hAnsi="Courier New" w:cs="Courier New"/>
      <w:sz w:val="20"/>
      <w:szCs w:val="20"/>
    </w:rPr>
  </w:style>
  <w:style w:type="paragraph" w:styleId="FootnoteText">
    <w:name w:val="footnote text"/>
    <w:basedOn w:val="Normal"/>
    <w:link w:val="FootnoteTextChar"/>
    <w:rsid w:val="008B303B"/>
    <w:rPr>
      <w:sz w:val="20"/>
      <w:szCs w:val="20"/>
    </w:rPr>
  </w:style>
  <w:style w:type="character" w:customStyle="1" w:styleId="FootnoteTextChar">
    <w:name w:val="Footnote Text Char"/>
    <w:basedOn w:val="DefaultParagraphFont"/>
    <w:link w:val="FootnoteText"/>
    <w:rsid w:val="008B303B"/>
  </w:style>
  <w:style w:type="character" w:styleId="FootnoteReference">
    <w:name w:val="footnote reference"/>
    <w:basedOn w:val="DefaultParagraphFont"/>
    <w:rsid w:val="008B303B"/>
    <w:rPr>
      <w:vertAlign w:val="superscript"/>
    </w:rPr>
  </w:style>
  <w:style w:type="character" w:styleId="PlaceholderText">
    <w:name w:val="Placeholder Text"/>
    <w:basedOn w:val="DefaultParagraphFont"/>
    <w:uiPriority w:val="99"/>
    <w:semiHidden/>
    <w:rsid w:val="00823EEF"/>
    <w:rPr>
      <w:color w:val="808080"/>
    </w:rPr>
  </w:style>
  <w:style w:type="character" w:customStyle="1" w:styleId="Heading2Char">
    <w:name w:val="Heading 2 Char"/>
    <w:basedOn w:val="DefaultParagraphFont"/>
    <w:link w:val="Heading2"/>
    <w:uiPriority w:val="9"/>
    <w:rsid w:val="00A6330F"/>
    <w:rPr>
      <w:rFonts w:asciiTheme="majorHAnsi" w:eastAsiaTheme="majorEastAsia" w:hAnsiTheme="majorHAnsi" w:cstheme="majorBidi"/>
      <w:b/>
      <w:bCs/>
      <w:color w:val="4F81BD" w:themeColor="accent1"/>
      <w:sz w:val="26"/>
      <w:szCs w:val="26"/>
    </w:rPr>
  </w:style>
  <w:style w:type="character" w:customStyle="1" w:styleId="HeaderChar">
    <w:name w:val="Header Char"/>
    <w:basedOn w:val="DefaultParagraphFont"/>
    <w:link w:val="Header"/>
    <w:uiPriority w:val="99"/>
    <w:rsid w:val="00345D36"/>
    <w:rPr>
      <w:sz w:val="24"/>
      <w:szCs w:val="24"/>
    </w:rPr>
  </w:style>
  <w:style w:type="character" w:customStyle="1" w:styleId="FooterChar">
    <w:name w:val="Footer Char"/>
    <w:basedOn w:val="DefaultParagraphFont"/>
    <w:link w:val="Footer"/>
    <w:uiPriority w:val="99"/>
    <w:rsid w:val="00345D36"/>
    <w:rPr>
      <w:sz w:val="24"/>
      <w:szCs w:val="24"/>
    </w:rPr>
  </w:style>
  <w:style w:type="paragraph" w:styleId="NormalWeb">
    <w:name w:val="Normal (Web)"/>
    <w:basedOn w:val="Normal"/>
    <w:uiPriority w:val="99"/>
    <w:unhideWhenUsed/>
    <w:rsid w:val="00036FD1"/>
    <w:pPr>
      <w:spacing w:before="100" w:beforeAutospacing="1" w:after="100" w:afterAutospacing="1"/>
    </w:pPr>
    <w:rPr>
      <w:rFonts w:eastAsia="Times New Roman"/>
      <w:lang w:eastAsia="en-US"/>
    </w:rPr>
  </w:style>
  <w:style w:type="character" w:styleId="Hyperlink">
    <w:name w:val="Hyperlink"/>
    <w:basedOn w:val="DefaultParagraphFont"/>
    <w:unhideWhenUsed/>
    <w:rsid w:val="00036FD1"/>
    <w:rPr>
      <w:color w:val="0000FF" w:themeColor="hyperlink"/>
      <w:u w:val="single"/>
    </w:rPr>
  </w:style>
  <w:style w:type="character" w:styleId="UnresolvedMention">
    <w:name w:val="Unresolved Mention"/>
    <w:basedOn w:val="DefaultParagraphFont"/>
    <w:uiPriority w:val="99"/>
    <w:semiHidden/>
    <w:unhideWhenUsed/>
    <w:rsid w:val="00036F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2647">
      <w:bodyDiv w:val="1"/>
      <w:marLeft w:val="0"/>
      <w:marRight w:val="0"/>
      <w:marTop w:val="0"/>
      <w:marBottom w:val="0"/>
      <w:divBdr>
        <w:top w:val="none" w:sz="0" w:space="0" w:color="auto"/>
        <w:left w:val="none" w:sz="0" w:space="0" w:color="auto"/>
        <w:bottom w:val="none" w:sz="0" w:space="0" w:color="auto"/>
        <w:right w:val="none" w:sz="0" w:space="0" w:color="auto"/>
      </w:divBdr>
    </w:div>
    <w:div w:id="765929345">
      <w:bodyDiv w:val="1"/>
      <w:marLeft w:val="0"/>
      <w:marRight w:val="0"/>
      <w:marTop w:val="0"/>
      <w:marBottom w:val="0"/>
      <w:divBdr>
        <w:top w:val="none" w:sz="0" w:space="0" w:color="auto"/>
        <w:left w:val="none" w:sz="0" w:space="0" w:color="auto"/>
        <w:bottom w:val="none" w:sz="0" w:space="0" w:color="auto"/>
        <w:right w:val="none" w:sz="0" w:space="0" w:color="auto"/>
      </w:divBdr>
    </w:div>
    <w:div w:id="1196163492">
      <w:bodyDiv w:val="1"/>
      <w:marLeft w:val="0"/>
      <w:marRight w:val="0"/>
      <w:marTop w:val="0"/>
      <w:marBottom w:val="0"/>
      <w:divBdr>
        <w:top w:val="none" w:sz="0" w:space="0" w:color="auto"/>
        <w:left w:val="none" w:sz="0" w:space="0" w:color="auto"/>
        <w:bottom w:val="none" w:sz="0" w:space="0" w:color="auto"/>
        <w:right w:val="none" w:sz="0" w:space="0" w:color="auto"/>
      </w:divBdr>
    </w:div>
    <w:div w:id="1209301150">
      <w:bodyDiv w:val="1"/>
      <w:marLeft w:val="0"/>
      <w:marRight w:val="0"/>
      <w:marTop w:val="0"/>
      <w:marBottom w:val="0"/>
      <w:divBdr>
        <w:top w:val="none" w:sz="0" w:space="0" w:color="auto"/>
        <w:left w:val="none" w:sz="0" w:space="0" w:color="auto"/>
        <w:bottom w:val="none" w:sz="0" w:space="0" w:color="auto"/>
        <w:right w:val="none" w:sz="0" w:space="0" w:color="auto"/>
      </w:divBdr>
    </w:div>
    <w:div w:id="1219391615">
      <w:bodyDiv w:val="1"/>
      <w:marLeft w:val="0"/>
      <w:marRight w:val="0"/>
      <w:marTop w:val="0"/>
      <w:marBottom w:val="0"/>
      <w:divBdr>
        <w:top w:val="none" w:sz="0" w:space="0" w:color="auto"/>
        <w:left w:val="none" w:sz="0" w:space="0" w:color="auto"/>
        <w:bottom w:val="none" w:sz="0" w:space="0" w:color="auto"/>
        <w:right w:val="none" w:sz="0" w:space="0" w:color="auto"/>
      </w:divBdr>
    </w:div>
    <w:div w:id="1258826298">
      <w:bodyDiv w:val="1"/>
      <w:marLeft w:val="0"/>
      <w:marRight w:val="0"/>
      <w:marTop w:val="0"/>
      <w:marBottom w:val="0"/>
      <w:divBdr>
        <w:top w:val="none" w:sz="0" w:space="0" w:color="auto"/>
        <w:left w:val="none" w:sz="0" w:space="0" w:color="auto"/>
        <w:bottom w:val="none" w:sz="0" w:space="0" w:color="auto"/>
        <w:right w:val="none" w:sz="0" w:space="0" w:color="auto"/>
      </w:divBdr>
    </w:div>
    <w:div w:id="2079741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B5EABC-9ABE-4BCF-8CCE-D3B04AA5E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5</TotalTime>
  <Pages>6</Pages>
  <Words>1685</Words>
  <Characters>960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Lab 1</vt:lpstr>
    </vt:vector>
  </TitlesOfParts>
  <Company>Ohio Northern University</Company>
  <LinksUpToDate>false</LinksUpToDate>
  <CharactersWithSpaces>1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dc:title>
  <dc:creator>Wei Kian Chen</dc:creator>
  <cp:lastModifiedBy>andrewvinci01@gmail.com</cp:lastModifiedBy>
  <cp:revision>8</cp:revision>
  <cp:lastPrinted>2013-01-23T14:14:00Z</cp:lastPrinted>
  <dcterms:created xsi:type="dcterms:W3CDTF">2022-03-05T19:47:00Z</dcterms:created>
  <dcterms:modified xsi:type="dcterms:W3CDTF">2022-03-09T20:21:00Z</dcterms:modified>
</cp:coreProperties>
</file>